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35017" w14:textId="57D34B73" w:rsidR="00122BB7" w:rsidRDefault="00D6443B" w:rsidP="00122BB7">
      <w:pPr>
        <w:spacing w:after="0" w:line="240" w:lineRule="auto"/>
        <w:rPr>
          <w:rFonts w:ascii="Raleway" w:hAnsi="Raleway"/>
          <w:color w:val="474747"/>
          <w:sz w:val="44"/>
          <w:szCs w:val="44"/>
        </w:rPr>
      </w:pPr>
      <w:r>
        <w:rPr>
          <w:noProof/>
        </w:rPr>
        <mc:AlternateContent>
          <mc:Choice Requires="wps">
            <w:drawing>
              <wp:inline distT="0" distB="0" distL="0" distR="0" wp14:anchorId="62F5DA8D" wp14:editId="6359C6E8">
                <wp:extent cx="312420" cy="312420"/>
                <wp:effectExtent l="0" t="0" r="0" b="0"/>
                <wp:docPr id="1211989474"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242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51CC61" id="AutoShape 1" o:spid="_x0000_s1026" style="width:24.6pt;height:2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" filled="f" stroked="f">
                <o:lock v:ext="edit" aspectratio="t"/>
                <w10:anchorlock/>
              </v:rect>
            </w:pict>
          </mc:Fallback>
        </mc:AlternateContent>
      </w:r>
      <w:r w:rsidR="0037244E" w:rsidRPr="0037244E">
        <w:t xml:space="preserve"> </w:t>
      </w:r>
      <w:r>
        <w:rPr>
          <w:noProof/>
        </w:rPr>
        <mc:AlternateContent>
          <mc:Choice Requires="wps">
            <w:drawing>
              <wp:inline distT="0" distB="0" distL="0" distR="0" wp14:anchorId="76D6036D" wp14:editId="65B8544D">
                <wp:extent cx="312420" cy="312420"/>
                <wp:effectExtent l="0" t="0" r="0" b="0"/>
                <wp:docPr id="1050588903"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242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DFD5AA" id="AutoShape 2" o:spid="_x0000_s1026" style="width:24.6pt;height:2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" filled="f" stroked="f">
                <o:lock v:ext="edit" aspectratio="t"/>
                <w10:anchorlock/>
              </v:rect>
            </w:pict>
          </mc:Fallback>
        </mc:AlternateContent>
      </w:r>
      <w:r>
        <w:rPr>
          <w:noProof/>
        </w:rPr>
        <mc:AlternateContent>
          <mc:Choice Requires="wps">
            <w:drawing>
              <wp:anchor distT="0" distB="0" distL="114300" distR="114300" simplePos="0" relativeHeight="251658240" behindDoc="0" locked="0" layoutInCell="1" allowOverlap="1" wp14:anchorId="7266CD96" wp14:editId="585F3724">
                <wp:simplePos x="0" y="0"/>
                <wp:positionH relativeFrom="page">
                  <wp:align>right</wp:align>
                </wp:positionH>
                <wp:positionV relativeFrom="page">
                  <wp:posOffset>1074420</wp:posOffset>
                </wp:positionV>
                <wp:extent cx="7772400" cy="7510145"/>
                <wp:effectExtent l="0" t="0" r="1270" b="0"/>
                <wp:wrapNone/>
                <wp:docPr id="124093320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7510145"/>
                        </a:xfrm>
                        <a:prstGeom prst="rect">
                          <a:avLst/>
                        </a:prstGeom>
                        <a:solidFill>
                          <a:schemeClr val="bg1">
                            <a:lumMod val="95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6C73C21" id="Rectangle 5" o:spid="_x0000_s1026" style="position:absolute;margin-left:560.8pt;margin-top:84.6pt;width:612pt;height:591.3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" fillcolor="#f2f2f2 [3052]" stroked="f" strokeweight="1pt">
                <w10:wrap anchorx="page" anchory="page"/>
              </v:rect>
            </w:pict>
          </mc:Fallback>
        </mc:AlternateContent>
      </w:r>
    </w:p>
    <w:p w14:paraId="1A90FF8D" w14:textId="7F5112EE" w:rsidR="002C5821" w:rsidRDefault="00F77741" w:rsidP="00122BB7">
      <w:pPr>
        <w:spacing w:after="0" w:line="240" w:lineRule="auto"/>
        <w:rPr>
          <w:rFonts w:ascii="Raleway" w:hAnsi="Raleway"/>
          <w:color w:val="474747"/>
          <w:sz w:val="44"/>
          <w:szCs w:val="44"/>
        </w:rPr>
      </w:pPr>
      <w:r>
        <w:rPr>
          <w:rFonts w:ascii="Raleway" w:hAnsi="Raleway"/>
          <w:noProof/>
          <w:color w:val="474747"/>
          <w:sz w:val="44"/>
          <w:szCs w:val="44"/>
        </w:rPr>
        <mc:AlternateContent>
          <mc:Choice Requires="wps">
            <w:drawing>
              <wp:anchor distT="0" distB="0" distL="114300" distR="114300" simplePos="0" relativeHeight="251658243" behindDoc="0" locked="0" layoutInCell="1" allowOverlap="1" wp14:anchorId="4D9AFB96" wp14:editId="6280CA6E">
                <wp:simplePos x="0" y="0"/>
                <wp:positionH relativeFrom="margin">
                  <wp:align>center</wp:align>
                </wp:positionH>
                <wp:positionV relativeFrom="paragraph">
                  <wp:posOffset>6114823</wp:posOffset>
                </wp:positionV>
                <wp:extent cx="6410325" cy="1791648"/>
                <wp:effectExtent l="0" t="0" r="0" b="0"/>
                <wp:wrapNone/>
                <wp:docPr id="26943398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325" cy="179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C9BA6" w14:textId="43704734" w:rsidR="00F77741" w:rsidRDefault="00F77741" w:rsidP="005439F4">
                            <w:pPr>
                              <w:jc w:val="center"/>
                              <w:rPr>
                                <w:rFonts w:ascii="Raleway" w:hAnsi="Raleway"/>
                                <w:b/>
                                <w:bCs/>
                                <w:color w:val="948A54"/>
                                <w:sz w:val="72"/>
                                <w:szCs w:val="72"/>
                                <w:lang w:val="en-US"/>
                              </w:rPr>
                            </w:pPr>
                            <w:r>
                              <w:rPr>
                                <w:rFonts w:ascii="Raleway" w:hAnsi="Raleway"/>
                                <w:b/>
                                <w:bCs/>
                                <w:color w:val="948A54"/>
                                <w:sz w:val="72"/>
                                <w:szCs w:val="72"/>
                                <w:lang w:val="en-US"/>
                              </w:rPr>
                              <w:t>Stage 1 Handbook</w:t>
                            </w:r>
                          </w:p>
                          <w:p w14:paraId="56E90895" w14:textId="64503CC1" w:rsidR="005439F4" w:rsidRPr="005F400C" w:rsidRDefault="003A4F14" w:rsidP="005439F4">
                            <w:pPr>
                              <w:jc w:val="center"/>
                              <w:rPr>
                                <w:rFonts w:ascii="Raleway" w:hAnsi="Raleway"/>
                                <w:b/>
                                <w:bCs/>
                                <w:color w:val="948A54"/>
                                <w:sz w:val="72"/>
                                <w:szCs w:val="72"/>
                                <w:lang w:val="en-US"/>
                              </w:rPr>
                            </w:pPr>
                            <w:r>
                              <w:rPr>
                                <w:rFonts w:ascii="Raleway" w:hAnsi="Raleway"/>
                                <w:b/>
                                <w:bCs/>
                                <w:color w:val="948A54"/>
                                <w:sz w:val="72"/>
                                <w:szCs w:val="72"/>
                                <w:lang w:val="en-US"/>
                              </w:rPr>
                              <w:t>ACC Competition 202</w:t>
                            </w:r>
                            <w:r w:rsidR="00C21FE7">
                              <w:rPr>
                                <w:rFonts w:ascii="Raleway" w:hAnsi="Raleway"/>
                                <w:b/>
                                <w:bCs/>
                                <w:color w:val="948A54"/>
                                <w:sz w:val="72"/>
                                <w:szCs w:val="72"/>
                                <w:lang w:val="en-US"/>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9AFB96" id="_x0000_t202" coordsize="21600,21600" o:spt="202" path="m,l,21600r21600,l21600,xe">
                <v:stroke joinstyle="miter"/>
                <v:path gradientshapeok="t" o:connecttype="rect"/>
              </v:shapetype>
              <v:shape id="Text Box 23" o:spid="_x0000_s1026" type="#_x0000_t202" style="position:absolute;margin-left:0;margin-top:481.5pt;width:504.75pt;height:141.05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" filled="f" stroked="f">
                <v:textbox>
                  <w:txbxContent>
                    <w:p w14:paraId="01AC9BA6" w14:textId="43704734" w:rsidR="00F77741" w:rsidRDefault="00F77741" w:rsidP="005439F4">
                      <w:pPr>
                        <w:jc w:val="center"/>
                        <w:rPr>
                          <w:rFonts w:ascii="Raleway" w:hAnsi="Raleway"/>
                          <w:b/>
                          <w:bCs/>
                          <w:color w:val="948A54"/>
                          <w:sz w:val="72"/>
                          <w:szCs w:val="72"/>
                          <w:lang w:val="en-US"/>
                        </w:rPr>
                      </w:pPr>
                      <w:r>
                        <w:rPr>
                          <w:rFonts w:ascii="Raleway" w:hAnsi="Raleway"/>
                          <w:b/>
                          <w:bCs/>
                          <w:color w:val="948A54"/>
                          <w:sz w:val="72"/>
                          <w:szCs w:val="72"/>
                          <w:lang w:val="en-US"/>
                        </w:rPr>
                        <w:t>Stage 1 Handbook</w:t>
                      </w:r>
                    </w:p>
                    <w:p w14:paraId="56E90895" w14:textId="64503CC1" w:rsidR="005439F4" w:rsidRPr="005F400C" w:rsidRDefault="003A4F14" w:rsidP="005439F4">
                      <w:pPr>
                        <w:jc w:val="center"/>
                        <w:rPr>
                          <w:rFonts w:ascii="Raleway" w:hAnsi="Raleway"/>
                          <w:b/>
                          <w:bCs/>
                          <w:color w:val="948A54"/>
                          <w:sz w:val="72"/>
                          <w:szCs w:val="72"/>
                          <w:lang w:val="en-US"/>
                        </w:rPr>
                      </w:pPr>
                      <w:r>
                        <w:rPr>
                          <w:rFonts w:ascii="Raleway" w:hAnsi="Raleway"/>
                          <w:b/>
                          <w:bCs/>
                          <w:color w:val="948A54"/>
                          <w:sz w:val="72"/>
                          <w:szCs w:val="72"/>
                          <w:lang w:val="en-US"/>
                        </w:rPr>
                        <w:t>ACC Competition 202</w:t>
                      </w:r>
                      <w:r w:rsidR="00C21FE7">
                        <w:rPr>
                          <w:rFonts w:ascii="Raleway" w:hAnsi="Raleway"/>
                          <w:b/>
                          <w:bCs/>
                          <w:color w:val="948A54"/>
                          <w:sz w:val="72"/>
                          <w:szCs w:val="72"/>
                          <w:lang w:val="en-US"/>
                        </w:rPr>
                        <w:t>5</w:t>
                      </w:r>
                    </w:p>
                  </w:txbxContent>
                </v:textbox>
                <w10:wrap anchorx="margin"/>
              </v:shape>
            </w:pict>
          </mc:Fallback>
        </mc:AlternateContent>
      </w:r>
      <w:r w:rsidR="001B4613">
        <w:rPr>
          <w:noProof/>
          <w:lang w:eastAsia="zh-CN"/>
        </w:rPr>
        <w:drawing>
          <wp:anchor distT="0" distB="0" distL="0" distR="0" simplePos="0" relativeHeight="251658242" behindDoc="0" locked="0" layoutInCell="1" hidden="0" allowOverlap="1" wp14:anchorId="5F56043A" wp14:editId="15FD8267">
            <wp:simplePos x="0" y="0"/>
            <wp:positionH relativeFrom="margin">
              <wp:posOffset>16510</wp:posOffset>
            </wp:positionH>
            <wp:positionV relativeFrom="paragraph">
              <wp:posOffset>355600</wp:posOffset>
            </wp:positionV>
            <wp:extent cx="5909310" cy="5900420"/>
            <wp:effectExtent l="0" t="0" r="0" b="0"/>
            <wp:wrapTopAndBottom distT="0" distB="0"/>
            <wp:docPr id="29" name="image32.png"/>
            <wp:cNvGraphicFramePr/>
            <a:graphic xmlns:a="http://schemas.openxmlformats.org/drawingml/2006/main">
              <a:graphicData uri="http://schemas.openxmlformats.org/drawingml/2006/picture">
                <pic:pic xmlns:pic="http://schemas.openxmlformats.org/drawingml/2006/picture">
                  <pic:nvPicPr>
                    <pic:cNvPr id="29" name="image32.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5909310" cy="5900420"/>
                    </a:xfrm>
                    <a:prstGeom prst="rect">
                      <a:avLst/>
                    </a:prstGeom>
                    <a:ln/>
                  </pic:spPr>
                </pic:pic>
              </a:graphicData>
            </a:graphic>
            <wp14:sizeRelH relativeFrom="margin">
              <wp14:pctWidth>0</wp14:pctWidth>
            </wp14:sizeRelH>
            <wp14:sizeRelV relativeFrom="margin">
              <wp14:pctHeight>0</wp14:pctHeight>
            </wp14:sizeRelV>
          </wp:anchor>
        </w:drawing>
      </w:r>
    </w:p>
    <w:p w14:paraId="455A8650" w14:textId="1F39968B" w:rsidR="00D40243" w:rsidRDefault="00D40243" w:rsidP="00122BB7">
      <w:pPr>
        <w:spacing w:after="0" w:line="240" w:lineRule="auto"/>
        <w:rPr>
          <w:rFonts w:ascii="Raleway" w:hAnsi="Raleway"/>
          <w:color w:val="474747"/>
          <w:sz w:val="44"/>
          <w:szCs w:val="44"/>
        </w:rPr>
      </w:pPr>
    </w:p>
    <w:p w14:paraId="3F6EFF83" w14:textId="0B5B982B" w:rsidR="00A3103E" w:rsidRDefault="00A3103E">
      <w:pPr>
        <w:rPr>
          <w:rFonts w:ascii="Raleway" w:hAnsi="Raleway"/>
          <w:color w:val="474747"/>
          <w:sz w:val="44"/>
          <w:szCs w:val="44"/>
        </w:rPr>
      </w:pPr>
      <w:r>
        <w:rPr>
          <w:rFonts w:ascii="Raleway" w:hAnsi="Raleway"/>
          <w:color w:val="474747"/>
          <w:sz w:val="44"/>
          <w:szCs w:val="44"/>
        </w:rPr>
        <w:br w:type="page"/>
      </w:r>
    </w:p>
    <w:p w14:paraId="692DBFDE" w14:textId="77777777" w:rsidR="00B6322D" w:rsidRDefault="00B6322D" w:rsidP="00122BB7">
      <w:pPr>
        <w:spacing w:after="0" w:line="240" w:lineRule="auto"/>
        <w:rPr>
          <w:rFonts w:ascii="Raleway" w:hAnsi="Raleway"/>
          <w:color w:val="474747"/>
          <w:sz w:val="44"/>
          <w:szCs w:val="44"/>
        </w:rPr>
      </w:pPr>
    </w:p>
    <w:p w14:paraId="448FCFC1" w14:textId="136DD34E" w:rsidR="004B0321" w:rsidRPr="000E1F3C" w:rsidRDefault="00E93D90" w:rsidP="004B0321">
      <w:pPr>
        <w:pStyle w:val="QuanserFigure"/>
        <w:jc w:val="left"/>
        <w:rPr>
          <w:szCs w:val="20"/>
        </w:rPr>
      </w:pPr>
      <w:r w:rsidRPr="000E1F3C">
        <w:rPr>
          <w:noProof/>
          <w:color w:val="434343"/>
          <w:szCs w:val="20"/>
          <w:bdr w:val="none" w:sz="0" w:space="0" w:color="auto" w:frame="1"/>
          <w:lang w:val="en-US" w:eastAsia="zh-CN"/>
        </w:rPr>
        <w:drawing>
          <wp:anchor distT="0" distB="0" distL="114300" distR="114300" simplePos="0" relativeHeight="251658241" behindDoc="0" locked="0" layoutInCell="1" allowOverlap="1" wp14:anchorId="536D772C" wp14:editId="5B8CF076">
            <wp:simplePos x="0" y="0"/>
            <wp:positionH relativeFrom="column">
              <wp:posOffset>3771900</wp:posOffset>
            </wp:positionH>
            <wp:positionV relativeFrom="paragraph">
              <wp:posOffset>-3387</wp:posOffset>
            </wp:positionV>
            <wp:extent cx="2200275" cy="628650"/>
            <wp:effectExtent l="0" t="0" r="9525" b="0"/>
            <wp:wrapNone/>
            <wp:docPr id="62" name="Picture 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anchor>
        </w:drawing>
      </w:r>
      <w:r w:rsidR="004B0321" w:rsidRPr="000E1F3C">
        <w:rPr>
          <w:szCs w:val="20"/>
        </w:rPr>
        <w:t>© 202</w:t>
      </w:r>
      <w:r w:rsidR="004C1261">
        <w:rPr>
          <w:szCs w:val="20"/>
        </w:rPr>
        <w:t>5</w:t>
      </w:r>
      <w:r w:rsidR="004B0321" w:rsidRPr="000E1F3C">
        <w:rPr>
          <w:szCs w:val="20"/>
        </w:rPr>
        <w:t xml:space="preserve"> Quanser Inc., All rights reserved.</w:t>
      </w:r>
    </w:p>
    <w:p w14:paraId="5C21EED6" w14:textId="6809348E" w:rsidR="004B0321" w:rsidRPr="000E1F3C" w:rsidRDefault="004B0321" w:rsidP="004B0321">
      <w:pPr>
        <w:pStyle w:val="QuanserFigure"/>
        <w:spacing w:before="0"/>
        <w:jc w:val="left"/>
        <w:rPr>
          <w:szCs w:val="20"/>
        </w:rPr>
      </w:pPr>
      <w:r w:rsidRPr="000E1F3C">
        <w:rPr>
          <w:szCs w:val="20"/>
        </w:rPr>
        <w:br/>
        <w:t>Quanser Inc.</w:t>
      </w:r>
    </w:p>
    <w:p w14:paraId="1CD46BC6" w14:textId="5E5DE93D" w:rsidR="004B0321" w:rsidRPr="000E1F3C" w:rsidRDefault="004B0321" w:rsidP="004B0321">
      <w:pPr>
        <w:pStyle w:val="QuanserFigure"/>
        <w:spacing w:before="0"/>
        <w:jc w:val="left"/>
        <w:rPr>
          <w:szCs w:val="20"/>
        </w:rPr>
      </w:pPr>
      <w:r w:rsidRPr="000E1F3C">
        <w:rPr>
          <w:szCs w:val="20"/>
        </w:rPr>
        <w:t>119 Spy Court</w:t>
      </w:r>
    </w:p>
    <w:p w14:paraId="1C375137" w14:textId="77777777" w:rsidR="004B0321" w:rsidRPr="000E1F3C" w:rsidRDefault="004B0321" w:rsidP="004B0321">
      <w:pPr>
        <w:pStyle w:val="QuanserFigure"/>
        <w:spacing w:before="0"/>
        <w:jc w:val="left"/>
        <w:rPr>
          <w:szCs w:val="20"/>
        </w:rPr>
      </w:pPr>
      <w:r w:rsidRPr="000E1F3C">
        <w:rPr>
          <w:szCs w:val="20"/>
        </w:rPr>
        <w:t>Markham, Ontario</w:t>
      </w:r>
    </w:p>
    <w:p w14:paraId="11336CFF" w14:textId="4D7B2FA7" w:rsidR="004B0321" w:rsidRPr="000E1F3C" w:rsidRDefault="004B0321" w:rsidP="004B0321">
      <w:pPr>
        <w:pStyle w:val="QuanserFigure"/>
        <w:spacing w:before="0"/>
        <w:jc w:val="left"/>
        <w:rPr>
          <w:szCs w:val="20"/>
        </w:rPr>
      </w:pPr>
      <w:r w:rsidRPr="000E1F3C">
        <w:rPr>
          <w:szCs w:val="20"/>
        </w:rPr>
        <w:t>L3R 5H6</w:t>
      </w:r>
    </w:p>
    <w:p w14:paraId="7CE92715" w14:textId="77777777" w:rsidR="004B0321" w:rsidRPr="000E1F3C" w:rsidRDefault="004B0321" w:rsidP="004B0321">
      <w:pPr>
        <w:pStyle w:val="QuanserFigure"/>
        <w:spacing w:before="0"/>
        <w:jc w:val="left"/>
        <w:rPr>
          <w:szCs w:val="20"/>
        </w:rPr>
      </w:pPr>
      <w:r w:rsidRPr="000E1F3C">
        <w:rPr>
          <w:szCs w:val="20"/>
        </w:rPr>
        <w:t>Canada</w:t>
      </w:r>
    </w:p>
    <w:p w14:paraId="178D5687" w14:textId="77777777" w:rsidR="004B0321" w:rsidRPr="000E1F3C" w:rsidRDefault="004B0321" w:rsidP="004B0321">
      <w:pPr>
        <w:pStyle w:val="QuanserFigure"/>
        <w:spacing w:before="0"/>
        <w:jc w:val="left"/>
        <w:rPr>
          <w:szCs w:val="20"/>
        </w:rPr>
      </w:pPr>
    </w:p>
    <w:p w14:paraId="243D434D" w14:textId="119F5856" w:rsidR="004B0321" w:rsidRPr="000E1F3C" w:rsidRDefault="004B0321" w:rsidP="004B0321">
      <w:pPr>
        <w:pStyle w:val="QuanserFigure"/>
        <w:spacing w:before="0"/>
        <w:jc w:val="left"/>
        <w:rPr>
          <w:szCs w:val="20"/>
        </w:rPr>
      </w:pPr>
      <w:r w:rsidRPr="000E1F3C">
        <w:rPr>
          <w:szCs w:val="20"/>
        </w:rPr>
        <w:t>info@quanser.com</w:t>
      </w:r>
    </w:p>
    <w:p w14:paraId="5D4B94AC" w14:textId="77777777" w:rsidR="004B0321" w:rsidRPr="000E1F3C" w:rsidRDefault="004B0321" w:rsidP="004B0321">
      <w:pPr>
        <w:pStyle w:val="QuanserFigure"/>
        <w:spacing w:before="0"/>
        <w:jc w:val="left"/>
        <w:rPr>
          <w:szCs w:val="20"/>
        </w:rPr>
      </w:pPr>
      <w:r w:rsidRPr="000E1F3C">
        <w:rPr>
          <w:szCs w:val="20"/>
        </w:rPr>
        <w:t>Phone: 19059403575</w:t>
      </w:r>
    </w:p>
    <w:p w14:paraId="37937110" w14:textId="2A959218" w:rsidR="004B0321" w:rsidRPr="000E1F3C" w:rsidRDefault="004B0321" w:rsidP="004B0321">
      <w:pPr>
        <w:pStyle w:val="QuanserFigure"/>
        <w:spacing w:before="0"/>
        <w:jc w:val="left"/>
        <w:rPr>
          <w:szCs w:val="20"/>
        </w:rPr>
      </w:pPr>
      <w:r w:rsidRPr="000E1F3C">
        <w:rPr>
          <w:szCs w:val="20"/>
        </w:rPr>
        <w:t>Fax: 19059403576</w:t>
      </w:r>
    </w:p>
    <w:p w14:paraId="2E653FD7" w14:textId="77777777" w:rsidR="004B0321" w:rsidRPr="000E1F3C" w:rsidRDefault="004B0321" w:rsidP="004B0321">
      <w:pPr>
        <w:pStyle w:val="QuanserFigure"/>
        <w:spacing w:before="0"/>
        <w:jc w:val="left"/>
        <w:rPr>
          <w:szCs w:val="20"/>
        </w:rPr>
      </w:pPr>
      <w:r w:rsidRPr="000E1F3C">
        <w:rPr>
          <w:szCs w:val="20"/>
        </w:rPr>
        <w:t>Printed in Markham, Ontario.</w:t>
      </w:r>
    </w:p>
    <w:p w14:paraId="7D4EEA73" w14:textId="77777777" w:rsidR="004B0321" w:rsidRDefault="004B0321" w:rsidP="004B0321">
      <w:pPr>
        <w:pStyle w:val="QuanserFigure"/>
        <w:jc w:val="left"/>
        <w:rPr>
          <w:rStyle w:val="Hyperlink"/>
          <w:szCs w:val="20"/>
        </w:rPr>
      </w:pPr>
      <w:r w:rsidRPr="000E1F3C">
        <w:rPr>
          <w:szCs w:val="20"/>
        </w:rPr>
        <w:t>For more information on the solutions Quanser Inc. offers, please visit the web site at:</w:t>
      </w:r>
      <w:r>
        <w:rPr>
          <w:szCs w:val="20"/>
        </w:rPr>
        <w:br/>
      </w:r>
      <w:hyperlink r:id="rId13" w:history="1">
        <w:r w:rsidRPr="000E1F3C">
          <w:rPr>
            <w:rStyle w:val="Hyperlink"/>
            <w:szCs w:val="20"/>
          </w:rPr>
          <w:t>http://www.quanser.com</w:t>
        </w:r>
      </w:hyperlink>
    </w:p>
    <w:p w14:paraId="000ABE1B" w14:textId="77777777" w:rsidR="00E93D90" w:rsidRPr="000E1F3C" w:rsidRDefault="00E93D90" w:rsidP="004B0321">
      <w:pPr>
        <w:pStyle w:val="QuanserFigure"/>
        <w:jc w:val="left"/>
        <w:rPr>
          <w:szCs w:val="20"/>
        </w:rPr>
      </w:pPr>
    </w:p>
    <w:p w14:paraId="57854BB1" w14:textId="761C7D77" w:rsidR="004B0321" w:rsidRPr="00E93D90" w:rsidRDefault="004B0321" w:rsidP="004B0321">
      <w:pPr>
        <w:rPr>
          <w:rFonts w:ascii="Raleway" w:hAnsi="Raleway"/>
          <w:sz w:val="20"/>
          <w:szCs w:val="20"/>
        </w:rPr>
      </w:pPr>
      <w:r w:rsidRPr="00E93D90">
        <w:rPr>
          <w:rFonts w:ascii="Raleway" w:hAnsi="Raleway"/>
          <w:sz w:val="20"/>
          <w:szCs w:val="20"/>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p w14:paraId="0D0F040E" w14:textId="3D11E53D" w:rsidR="00211DF6" w:rsidRDefault="00211DF6" w:rsidP="004B0321">
      <w:pPr>
        <w:pStyle w:val="QuanserFigure"/>
        <w:jc w:val="left"/>
        <w:rPr>
          <w:sz w:val="24"/>
          <w:szCs w:val="28"/>
        </w:rPr>
      </w:pPr>
    </w:p>
    <w:p w14:paraId="746067CB" w14:textId="77777777" w:rsidR="00211DF6" w:rsidRDefault="00211DF6" w:rsidP="00211DF6">
      <w:pPr>
        <w:pStyle w:val="QuanserFigure"/>
        <w:rPr>
          <w:sz w:val="24"/>
          <w:szCs w:val="28"/>
        </w:rPr>
      </w:pPr>
    </w:p>
    <w:p w14:paraId="4DA99BA6" w14:textId="77777777" w:rsidR="00211DF6" w:rsidRDefault="00211DF6" w:rsidP="00211DF6">
      <w:pPr>
        <w:pStyle w:val="QuanserFigure"/>
        <w:rPr>
          <w:sz w:val="24"/>
          <w:szCs w:val="28"/>
        </w:rPr>
      </w:pPr>
    </w:p>
    <w:p w14:paraId="688F3B84" w14:textId="77777777" w:rsidR="00211DF6" w:rsidRDefault="00211DF6" w:rsidP="00211DF6">
      <w:pPr>
        <w:pStyle w:val="QuanserFigure"/>
        <w:rPr>
          <w:sz w:val="24"/>
          <w:szCs w:val="28"/>
        </w:rPr>
      </w:pPr>
    </w:p>
    <w:p w14:paraId="2CE12B89" w14:textId="77777777" w:rsidR="00211DF6" w:rsidRDefault="00211DF6" w:rsidP="00211DF6">
      <w:pPr>
        <w:pStyle w:val="QuanserFigure"/>
        <w:rPr>
          <w:sz w:val="24"/>
          <w:szCs w:val="28"/>
        </w:rPr>
      </w:pPr>
    </w:p>
    <w:p w14:paraId="010F65EE" w14:textId="6D5AC4DC" w:rsidR="00211DF6" w:rsidRDefault="00211DF6" w:rsidP="00211DF6">
      <w:pPr>
        <w:pStyle w:val="QuanserFigure"/>
        <w:jc w:val="both"/>
      </w:pPr>
      <w:r>
        <w:br w:type="page"/>
      </w:r>
      <w:r w:rsidR="005F400C">
        <w:lastRenderedPageBreak/>
        <w:t xml:space="preserve"> </w:t>
      </w:r>
    </w:p>
    <w:p w14:paraId="67ECCD4A" w14:textId="427B1F23" w:rsidR="00CF361B" w:rsidRPr="0021490F" w:rsidRDefault="002660C8" w:rsidP="002C5821">
      <w:pPr>
        <w:pStyle w:val="QuanserTitle"/>
        <w:rPr>
          <w:b w:val="0"/>
          <w:bCs/>
          <w:color w:val="E21B23"/>
          <w:sz w:val="36"/>
          <w:szCs w:val="36"/>
        </w:rPr>
      </w:pPr>
      <w:r>
        <w:rPr>
          <w:b w:val="0"/>
          <w:bCs/>
          <w:color w:val="E21B23"/>
          <w:sz w:val="36"/>
          <w:szCs w:val="36"/>
        </w:rPr>
        <w:t>ACC Self-Driving Competition</w:t>
      </w:r>
    </w:p>
    <w:p w14:paraId="1816151F" w14:textId="7D592A66" w:rsidR="001C6BC9" w:rsidRDefault="00C21FE7" w:rsidP="001C6BC9">
      <w:pPr>
        <w:pStyle w:val="QuanserTitle"/>
      </w:pPr>
      <w:r>
        <w:t xml:space="preserve">Stage 1 </w:t>
      </w:r>
      <w:r w:rsidR="002660C8">
        <w:t>Competitor Guide</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38E12220" w14:textId="77777777" w:rsidR="00EF338C" w:rsidRDefault="00EF338C" w:rsidP="00DE401A">
      <w:pPr>
        <w:pStyle w:val="QuanserHeading1"/>
      </w:pPr>
    </w:p>
    <w:p w14:paraId="65F1A562" w14:textId="77777777" w:rsidR="00023EB5" w:rsidRDefault="00023EB5" w:rsidP="00DE401A">
      <w:pPr>
        <w:pStyle w:val="QuanserHeading1"/>
        <w:rPr>
          <w:color w:val="595959" w:themeColor="text1" w:themeTint="A6"/>
        </w:rPr>
      </w:pPr>
    </w:p>
    <w:p w14:paraId="767B81B9" w14:textId="77777777" w:rsidR="00D02230" w:rsidRDefault="00D02230" w:rsidP="00DE401A">
      <w:pPr>
        <w:pStyle w:val="QuanserHeading1"/>
        <w:rPr>
          <w:color w:val="595959" w:themeColor="text1" w:themeTint="A6"/>
        </w:rPr>
      </w:pPr>
    </w:p>
    <w:p w14:paraId="76E3DF4A" w14:textId="77777777" w:rsidR="00D02230" w:rsidRDefault="00D02230" w:rsidP="00DE401A">
      <w:pPr>
        <w:pStyle w:val="QuanserHeading1"/>
        <w:rPr>
          <w:color w:val="595959" w:themeColor="text1" w:themeTint="A6"/>
        </w:rPr>
      </w:pPr>
    </w:p>
    <w:p w14:paraId="14BEADB6" w14:textId="77777777" w:rsidR="00D02230" w:rsidRDefault="00D02230" w:rsidP="00DE401A">
      <w:pPr>
        <w:pStyle w:val="QuanserHeading1"/>
        <w:rPr>
          <w:color w:val="595959" w:themeColor="text1" w:themeTint="A6"/>
        </w:rPr>
      </w:pPr>
    </w:p>
    <w:p w14:paraId="074AF3AE" w14:textId="0262884E" w:rsidR="00A94EF9" w:rsidRPr="00A94EF9" w:rsidRDefault="00A83E33" w:rsidP="00DE401A">
      <w:pPr>
        <w:pStyle w:val="QuanserHeading1"/>
      </w:pPr>
      <w:r>
        <w:rPr>
          <w:color w:val="595959" w:themeColor="text1" w:themeTint="A6"/>
        </w:rPr>
        <w:t xml:space="preserve">ACC </w:t>
      </w:r>
      <w:r w:rsidR="00C467A0">
        <w:rPr>
          <w:color w:val="595959" w:themeColor="text1" w:themeTint="A6"/>
        </w:rPr>
        <w:t xml:space="preserve">Self-Driving </w:t>
      </w:r>
      <w:r w:rsidR="00CF2EBA">
        <w:rPr>
          <w:color w:val="595959" w:themeColor="text1" w:themeTint="A6"/>
        </w:rPr>
        <w:t xml:space="preserve">Competition </w:t>
      </w:r>
    </w:p>
    <w:p w14:paraId="43967398" w14:textId="3BA738B6" w:rsidR="00A94EF9" w:rsidRDefault="00000000" w:rsidP="00DE401A">
      <w:pPr>
        <w:pStyle w:val="QuanserFigure"/>
      </w:pPr>
      <w:r>
        <w:pict w14:anchorId="1952E73C">
          <v:rect id="_x0000_i1025" style="width:540pt;height:1pt" o:hralign="center" o:hrstd="t" o:hrnoshade="t" o:hr="t" fillcolor="#a0a0a0" stroked="f"/>
        </w:pict>
      </w:r>
    </w:p>
    <w:p w14:paraId="4EA4FC19" w14:textId="1FFF90C6" w:rsidR="009E28A5" w:rsidRPr="00BB4D64" w:rsidRDefault="5ADF26AB" w:rsidP="4FD84A31">
      <w:pPr>
        <w:pStyle w:val="QuanserHeading1"/>
        <w:rPr>
          <w:color w:val="2B2B2B"/>
          <w:sz w:val="22"/>
        </w:rPr>
      </w:pPr>
      <w:r w:rsidRPr="4FD84A31">
        <w:rPr>
          <w:color w:val="2B2B2B"/>
          <w:sz w:val="22"/>
        </w:rPr>
        <w:t xml:space="preserve">In recent years, </w:t>
      </w:r>
      <w:r w:rsidR="00D825AC" w:rsidRPr="4FD84A31">
        <w:rPr>
          <w:color w:val="2B2B2B"/>
          <w:sz w:val="22"/>
        </w:rPr>
        <w:t>Self-Driving</w:t>
      </w:r>
      <w:r w:rsidRPr="4FD84A31">
        <w:rPr>
          <w:color w:val="2B2B2B"/>
          <w:sz w:val="22"/>
        </w:rPr>
        <w:t xml:space="preserve"> has become increasingly prevalent around the world. With the advent of </w:t>
      </w:r>
      <w:r w:rsidR="00D825AC" w:rsidRPr="4FD84A31">
        <w:rPr>
          <w:color w:val="2B2B2B"/>
          <w:sz w:val="22"/>
        </w:rPr>
        <w:t>Self-Driving</w:t>
      </w:r>
      <w:r w:rsidRPr="4FD84A31">
        <w:rPr>
          <w:color w:val="2B2B2B"/>
          <w:sz w:val="22"/>
        </w:rPr>
        <w:t xml:space="preserve"> cars hitting the roads, the demand for research behind </w:t>
      </w:r>
      <w:r w:rsidR="00D825AC" w:rsidRPr="4FD84A31">
        <w:rPr>
          <w:color w:val="2B2B2B"/>
          <w:sz w:val="22"/>
        </w:rPr>
        <w:t>Self-Driving</w:t>
      </w:r>
      <w:r w:rsidRPr="4FD84A31">
        <w:rPr>
          <w:color w:val="2B2B2B"/>
          <w:sz w:val="22"/>
        </w:rPr>
        <w:t xml:space="preserve"> is at an </w:t>
      </w:r>
      <w:r w:rsidR="5902076F" w:rsidRPr="4FD84A31">
        <w:rPr>
          <w:color w:val="2B2B2B"/>
          <w:sz w:val="22"/>
        </w:rPr>
        <w:t>all-time</w:t>
      </w:r>
      <w:r w:rsidRPr="4FD84A31">
        <w:rPr>
          <w:color w:val="2B2B2B"/>
          <w:sz w:val="22"/>
        </w:rPr>
        <w:t xml:space="preserve"> high</w:t>
      </w:r>
      <w:r w:rsidR="3D837F3B" w:rsidRPr="4FD84A31">
        <w:rPr>
          <w:color w:val="2B2B2B"/>
          <w:sz w:val="22"/>
        </w:rPr>
        <w:t xml:space="preserve"> and a</w:t>
      </w:r>
      <w:r w:rsidRPr="4FD84A31">
        <w:rPr>
          <w:color w:val="2B2B2B"/>
          <w:sz w:val="22"/>
        </w:rPr>
        <w:t xml:space="preserve">lgorithms need to be validated for safety and reliability. </w:t>
      </w:r>
      <w:r w:rsidR="7331FD46" w:rsidRPr="4FD84A31">
        <w:rPr>
          <w:color w:val="2B2B2B"/>
          <w:sz w:val="22"/>
        </w:rPr>
        <w:t xml:space="preserve">There are an infinite number of situations </w:t>
      </w:r>
      <w:r w:rsidR="004F4EC4">
        <w:rPr>
          <w:color w:val="2B2B2B"/>
          <w:sz w:val="22"/>
        </w:rPr>
        <w:t>encountered daily</w:t>
      </w:r>
      <w:r w:rsidR="7331FD46" w:rsidRPr="4FD84A31">
        <w:rPr>
          <w:color w:val="2B2B2B"/>
          <w:sz w:val="22"/>
        </w:rPr>
        <w:t xml:space="preserve"> by drivers that can vary drastically. An algorithm needs to be able to identify the </w:t>
      </w:r>
      <w:r w:rsidR="00A52AE0">
        <w:rPr>
          <w:color w:val="2B2B2B"/>
          <w:sz w:val="22"/>
        </w:rPr>
        <w:t>scenario</w:t>
      </w:r>
      <w:r w:rsidR="7331FD46" w:rsidRPr="4FD84A31">
        <w:rPr>
          <w:color w:val="2B2B2B"/>
          <w:sz w:val="22"/>
        </w:rPr>
        <w:t xml:space="preserve"> and accurately </w:t>
      </w:r>
      <w:r w:rsidR="00FF6909">
        <w:rPr>
          <w:color w:val="2B2B2B"/>
          <w:sz w:val="22"/>
        </w:rPr>
        <w:t>respond with</w:t>
      </w:r>
      <w:r w:rsidR="7331FD46" w:rsidRPr="4FD84A31">
        <w:rPr>
          <w:color w:val="2B2B2B"/>
          <w:sz w:val="22"/>
        </w:rPr>
        <w:t xml:space="preserve"> a correct behavior. </w:t>
      </w:r>
      <w:r w:rsidR="3D837F3B" w:rsidRPr="4FD84A31">
        <w:rPr>
          <w:color w:val="2B2B2B"/>
          <w:sz w:val="22"/>
        </w:rPr>
        <w:t xml:space="preserve">At their core, </w:t>
      </w:r>
      <w:r w:rsidR="00D825AC" w:rsidRPr="4FD84A31">
        <w:rPr>
          <w:color w:val="2B2B2B"/>
          <w:sz w:val="22"/>
        </w:rPr>
        <w:t>Self-Driving</w:t>
      </w:r>
      <w:r w:rsidR="3D837F3B" w:rsidRPr="4FD84A31">
        <w:rPr>
          <w:color w:val="2B2B2B"/>
          <w:sz w:val="22"/>
        </w:rPr>
        <w:t xml:space="preserve"> cars excel or are held back in their capacity for autonomy by their knowledge and understanding of the state of the environment surrounding the car. The ACC competition presents a great opportunity to showcase world-class driving algorithms running in a safe and approachable manner at a 1/10</w:t>
      </w:r>
      <w:r w:rsidR="3D837F3B" w:rsidRPr="4FD84A31">
        <w:rPr>
          <w:color w:val="2B2B2B"/>
          <w:sz w:val="22"/>
          <w:vertAlign w:val="superscript"/>
        </w:rPr>
        <w:t>th</w:t>
      </w:r>
      <w:r w:rsidR="3D837F3B" w:rsidRPr="4FD84A31">
        <w:rPr>
          <w:color w:val="2B2B2B"/>
          <w:sz w:val="22"/>
        </w:rPr>
        <w:t xml:space="preserve"> scale and in a virtual setting.</w:t>
      </w:r>
      <w:r w:rsidR="3CC8A707" w:rsidRPr="4FD84A31">
        <w:rPr>
          <w:color w:val="2B2B2B"/>
          <w:sz w:val="22"/>
        </w:rPr>
        <w:t xml:space="preserve"> </w:t>
      </w:r>
      <w:r w:rsidR="00F8792A">
        <w:br w:type="page"/>
      </w:r>
    </w:p>
    <w:p w14:paraId="480CC79A" w14:textId="0C846861" w:rsidR="00B8457E" w:rsidRPr="009E28A5" w:rsidRDefault="00B62C6E" w:rsidP="009E28A5">
      <w:pPr>
        <w:pStyle w:val="QuanserHeading1"/>
      </w:pPr>
      <w:r w:rsidRPr="009E28A5">
        <w:lastRenderedPageBreak/>
        <w:t xml:space="preserve">Competition </w:t>
      </w:r>
      <w:r w:rsidR="00E311C1" w:rsidRPr="009E28A5">
        <w:t>Overview</w:t>
      </w:r>
    </w:p>
    <w:p w14:paraId="4602105E" w14:textId="1A7A4E30" w:rsidR="00854818" w:rsidRDefault="00D94E55" w:rsidP="00D94E55">
      <w:pPr>
        <w:pStyle w:val="QuanserNormal"/>
      </w:pPr>
      <w:r>
        <w:t>In this year’s competition</w:t>
      </w:r>
      <w:r w:rsidR="00D02230">
        <w:t>,</w:t>
      </w:r>
      <w:r>
        <w:t xml:space="preserve"> </w:t>
      </w:r>
      <w:r w:rsidR="003D22F6">
        <w:t>teams</w:t>
      </w:r>
      <w:r>
        <w:t xml:space="preserve"> will try to maximize their profits as an autonomous taxi service. </w:t>
      </w:r>
      <w:r w:rsidR="002D7BC7">
        <w:t>They</w:t>
      </w:r>
      <w:r>
        <w:t xml:space="preserve"> will </w:t>
      </w:r>
      <w:r w:rsidR="00D02230">
        <w:t xml:space="preserve">need to navigate through the city to </w:t>
      </w:r>
      <w:r w:rsidR="00CC31C3">
        <w:t>selected</w:t>
      </w:r>
      <w:r w:rsidR="00D02230">
        <w:t xml:space="preserve"> pick</w:t>
      </w:r>
      <w:r w:rsidR="004F529A">
        <w:t>-</w:t>
      </w:r>
      <w:r w:rsidR="00D02230">
        <w:t xml:space="preserve">up and </w:t>
      </w:r>
      <w:r w:rsidR="004F529A">
        <w:t>drop-off</w:t>
      </w:r>
      <w:r w:rsidR="00D02230">
        <w:t xml:space="preserve"> </w:t>
      </w:r>
      <w:r w:rsidR="002D7BC7">
        <w:t>coordinates</w:t>
      </w:r>
      <w:r>
        <w:t xml:space="preserve">. </w:t>
      </w:r>
      <w:r w:rsidR="00F8792A">
        <w:t xml:space="preserve">During the trip, they will encounter different traffic scenarios that they will need to </w:t>
      </w:r>
      <w:r w:rsidR="004E5FB0">
        <w:t>solve</w:t>
      </w:r>
      <w:r w:rsidR="00F8792A">
        <w:t xml:space="preserve"> while adhering to the rules of the road. Depending on their performance during the trip, the </w:t>
      </w:r>
      <w:r w:rsidR="00851444">
        <w:t>teams</w:t>
      </w:r>
      <w:r w:rsidR="00F8792A">
        <w:t xml:space="preserve"> will receive a rating for </w:t>
      </w:r>
      <w:r w:rsidR="00851444">
        <w:t>the executed</w:t>
      </w:r>
      <w:r w:rsidR="00F8792A">
        <w:t xml:space="preserve"> ride that will influence the amount of money earned for the completion of the ride.</w:t>
      </w:r>
      <w:r>
        <w:t xml:space="preserve"> Students will then receive additional </w:t>
      </w:r>
      <w:r w:rsidR="00F8792A">
        <w:t>ride requests</w:t>
      </w:r>
      <w:r>
        <w:t xml:space="preserve"> and will try to maximize the amount of money they earn within a fixed timeframe. </w:t>
      </w:r>
    </w:p>
    <w:p w14:paraId="10901A9B" w14:textId="2948AF93" w:rsidR="002D7BC7" w:rsidRDefault="00E311C1" w:rsidP="00D94E55">
      <w:pPr>
        <w:pStyle w:val="QuanserNormal"/>
      </w:pPr>
      <w:r>
        <w:t>The three stages of the competition are outlined below:</w:t>
      </w:r>
    </w:p>
    <w:p w14:paraId="7F82FA8A" w14:textId="77777777" w:rsidR="00E311C1" w:rsidRDefault="00E311C1" w:rsidP="00D94E55">
      <w:pPr>
        <w:pStyle w:val="QuanserNormal"/>
      </w:pPr>
    </w:p>
    <w:p w14:paraId="3EBB4A46" w14:textId="77777777" w:rsidR="003A53D9" w:rsidRDefault="003A53D9" w:rsidP="00531469">
      <w:pPr>
        <w:pStyle w:val="QuanserNormal"/>
      </w:pPr>
      <w:r w:rsidRPr="006436FF">
        <w:rPr>
          <w:b/>
          <w:bCs/>
        </w:rPr>
        <w:t>Stage 1</w:t>
      </w:r>
      <w:r>
        <w:t xml:space="preserve">: Virtual Design and Submission </w:t>
      </w:r>
    </w:p>
    <w:p w14:paraId="321D3EF7" w14:textId="4AC97909" w:rsidR="003A53D9" w:rsidRDefault="003A53D9" w:rsidP="00531469">
      <w:pPr>
        <w:pStyle w:val="QuanserNormal"/>
      </w:pPr>
      <w:r w:rsidRPr="006436FF">
        <w:rPr>
          <w:b/>
          <w:bCs/>
        </w:rPr>
        <w:t>Stage 2:</w:t>
      </w:r>
      <w:r>
        <w:t xml:space="preserve"> </w:t>
      </w:r>
      <w:r w:rsidR="00F77741">
        <w:t xml:space="preserve">Implementation </w:t>
      </w:r>
      <w:r w:rsidR="00141981">
        <w:t xml:space="preserve">of </w:t>
      </w:r>
      <w:r w:rsidR="00434C76">
        <w:t xml:space="preserve">Self-Driving algorithm </w:t>
      </w:r>
      <w:r w:rsidR="00F77741">
        <w:t xml:space="preserve">on the Physical </w:t>
      </w:r>
      <w:proofErr w:type="spellStart"/>
      <w:r w:rsidR="00F77741">
        <w:t>QCar</w:t>
      </w:r>
      <w:proofErr w:type="spellEnd"/>
      <w:r w:rsidR="00F77741">
        <w:t xml:space="preserve"> 2</w:t>
      </w:r>
    </w:p>
    <w:p w14:paraId="4C0FD098" w14:textId="6B322C0A" w:rsidR="00A63C0E" w:rsidRDefault="003A53D9" w:rsidP="00497A9E">
      <w:pPr>
        <w:pStyle w:val="QuanserNormal"/>
      </w:pPr>
      <w:r w:rsidRPr="006436FF">
        <w:rPr>
          <w:b/>
          <w:bCs/>
        </w:rPr>
        <w:t>Stage 3:</w:t>
      </w:r>
      <w:r>
        <w:t xml:space="preserve"> On-site Competition  </w:t>
      </w:r>
    </w:p>
    <w:p w14:paraId="4DD9E63F" w14:textId="77777777" w:rsidR="00E311C1" w:rsidRDefault="00E311C1" w:rsidP="00497A9E">
      <w:pPr>
        <w:pStyle w:val="QuanserNormal"/>
      </w:pPr>
    </w:p>
    <w:p w14:paraId="5241A499" w14:textId="68D2A8DC" w:rsidR="00A52585" w:rsidRDefault="00E311C1" w:rsidP="00497A9E">
      <w:pPr>
        <w:pStyle w:val="QuanserNormal"/>
      </w:pPr>
      <w:r>
        <w:t xml:space="preserve">All </w:t>
      </w:r>
      <w:r w:rsidR="00D825AC">
        <w:t>registrants</w:t>
      </w:r>
      <w:r>
        <w:t xml:space="preserve"> will </w:t>
      </w:r>
      <w:r w:rsidR="00851444">
        <w:t>gain</w:t>
      </w:r>
      <w:r>
        <w:t xml:space="preserve"> access to the </w:t>
      </w:r>
      <w:r w:rsidR="007F3616">
        <w:t xml:space="preserve">Stage 1 </w:t>
      </w:r>
      <w:r>
        <w:t xml:space="preserve">virtual design phase, where a team’s skills will be tested in </w:t>
      </w:r>
      <w:proofErr w:type="spellStart"/>
      <w:r w:rsidR="005015AA">
        <w:t>Quanser’s</w:t>
      </w:r>
      <w:proofErr w:type="spellEnd"/>
      <w:r w:rsidR="005015AA">
        <w:t xml:space="preserve"> virtual environment</w:t>
      </w:r>
      <w:r>
        <w:t xml:space="preserve">. </w:t>
      </w:r>
      <w:r w:rsidR="00F77741" w:rsidRPr="000B1F77">
        <w:rPr>
          <w:b/>
          <w:bCs/>
        </w:rPr>
        <w:t>The top 6 teams</w:t>
      </w:r>
      <w:r w:rsidR="00F77741">
        <w:t xml:space="preserve">, </w:t>
      </w:r>
      <w:r w:rsidR="00F77741" w:rsidRPr="000B1F77">
        <w:rPr>
          <w:b/>
          <w:bCs/>
        </w:rPr>
        <w:t xml:space="preserve">based on </w:t>
      </w:r>
      <w:r w:rsidR="00653721" w:rsidRPr="000B1F77">
        <w:rPr>
          <w:b/>
          <w:bCs/>
        </w:rPr>
        <w:t>selected criteria</w:t>
      </w:r>
      <w:r w:rsidR="00F77741" w:rsidRPr="000B1F77">
        <w:rPr>
          <w:b/>
          <w:bCs/>
        </w:rPr>
        <w:t>,</w:t>
      </w:r>
      <w:r w:rsidR="00F77741">
        <w:t xml:space="preserve"> </w:t>
      </w:r>
      <w:r w:rsidR="00F77741" w:rsidRPr="000B1F77">
        <w:rPr>
          <w:b/>
          <w:bCs/>
        </w:rPr>
        <w:t>will be chosen to move on to the second and third stages of the competition</w:t>
      </w:r>
      <w:r w:rsidR="00F77741">
        <w:t>.</w:t>
      </w:r>
    </w:p>
    <w:p w14:paraId="5755FF50" w14:textId="7781E00F" w:rsidR="00A52585" w:rsidRDefault="00F77741" w:rsidP="009367BE">
      <w:pPr>
        <w:pStyle w:val="QuanserNormal"/>
      </w:pPr>
      <w:r>
        <w:t xml:space="preserve">In </w:t>
      </w:r>
      <w:r w:rsidR="00817F91">
        <w:t>s</w:t>
      </w:r>
      <w:r>
        <w:t xml:space="preserve">tage 2, the selected teams will receive a </w:t>
      </w:r>
      <w:r w:rsidR="00851444">
        <w:t xml:space="preserve">physical </w:t>
      </w:r>
      <w:proofErr w:type="spellStart"/>
      <w:r>
        <w:t>QCar</w:t>
      </w:r>
      <w:proofErr w:type="spellEnd"/>
      <w:r>
        <w:t xml:space="preserve"> 2 </w:t>
      </w:r>
      <w:r w:rsidR="00D53202">
        <w:t xml:space="preserve">from Quanser </w:t>
      </w:r>
      <w:r>
        <w:t xml:space="preserve">and implement their </w:t>
      </w:r>
      <w:r w:rsidR="00434C76">
        <w:t>Self-Driving</w:t>
      </w:r>
      <w:r>
        <w:t xml:space="preserve"> algorithms on the physical </w:t>
      </w:r>
      <w:proofErr w:type="spellStart"/>
      <w:r>
        <w:t>QCar</w:t>
      </w:r>
      <w:proofErr w:type="spellEnd"/>
      <w:r>
        <w:t xml:space="preserve">. They will then be </w:t>
      </w:r>
      <w:r w:rsidRPr="008444F9">
        <w:rPr>
          <w:b/>
          <w:bCs/>
        </w:rPr>
        <w:t xml:space="preserve">required to bring their </w:t>
      </w:r>
      <w:proofErr w:type="spellStart"/>
      <w:r w:rsidRPr="008444F9">
        <w:rPr>
          <w:b/>
          <w:bCs/>
        </w:rPr>
        <w:t>QCar</w:t>
      </w:r>
      <w:proofErr w:type="spellEnd"/>
      <w:r w:rsidRPr="008444F9">
        <w:rPr>
          <w:b/>
          <w:bCs/>
        </w:rPr>
        <w:t xml:space="preserve"> 2</w:t>
      </w:r>
      <w:r>
        <w:t xml:space="preserve"> to the competition venue and compete live against other selected teams</w:t>
      </w:r>
      <w:r w:rsidR="008444F9">
        <w:t>.</w:t>
      </w:r>
    </w:p>
    <w:p w14:paraId="39F85664" w14:textId="31432C05" w:rsidR="00854818" w:rsidRDefault="00854818" w:rsidP="009367BE">
      <w:pPr>
        <w:pStyle w:val="QuanserNormal"/>
      </w:pPr>
      <w:r>
        <w:t xml:space="preserve">More details will be released about </w:t>
      </w:r>
      <w:r w:rsidR="00817F91">
        <w:t>s</w:t>
      </w:r>
      <w:r w:rsidR="005015AA">
        <w:t>tages</w:t>
      </w:r>
      <w:r>
        <w:t xml:space="preserve"> 2 and 3 in a subsequent handbook.</w:t>
      </w:r>
    </w:p>
    <w:p w14:paraId="22EFA50E" w14:textId="77777777" w:rsidR="008A3024" w:rsidRDefault="008A3024" w:rsidP="008A3024">
      <w:pPr>
        <w:pStyle w:val="QuanserHeading1"/>
      </w:pPr>
      <w:r>
        <w:t>Competition Schedule</w:t>
      </w:r>
    </w:p>
    <w:p w14:paraId="5E9BC068" w14:textId="77777777" w:rsidR="008A3024" w:rsidRDefault="008A3024" w:rsidP="008A3024">
      <w:pPr>
        <w:pStyle w:val="QuanserNormal"/>
        <w:rPr>
          <w:b/>
          <w:bCs/>
          <w:u w:val="single"/>
        </w:rPr>
      </w:pPr>
    </w:p>
    <w:tbl>
      <w:tblPr>
        <w:tblStyle w:val="TableGrid"/>
        <w:tblW w:w="0" w:type="auto"/>
        <w:tblLook w:val="04A0" w:firstRow="1" w:lastRow="0" w:firstColumn="1" w:lastColumn="0" w:noHBand="0" w:noVBand="1"/>
      </w:tblPr>
      <w:tblGrid>
        <w:gridCol w:w="2319"/>
        <w:gridCol w:w="7031"/>
      </w:tblGrid>
      <w:tr w:rsidR="008A3024" w14:paraId="5654571E" w14:textId="77777777">
        <w:tc>
          <w:tcPr>
            <w:tcW w:w="2319" w:type="dxa"/>
            <w:shd w:val="clear" w:color="auto" w:fill="E7E6E6" w:themeFill="background2"/>
          </w:tcPr>
          <w:p w14:paraId="18314A13" w14:textId="77777777" w:rsidR="008A3024" w:rsidRPr="00FD3D81" w:rsidRDefault="008A3024">
            <w:pPr>
              <w:pStyle w:val="QuanserNormal"/>
              <w:jc w:val="center"/>
              <w:rPr>
                <w:b/>
                <w:bCs/>
              </w:rPr>
            </w:pPr>
          </w:p>
        </w:tc>
        <w:tc>
          <w:tcPr>
            <w:tcW w:w="7031" w:type="dxa"/>
            <w:shd w:val="clear" w:color="auto" w:fill="E7E6E6" w:themeFill="background2"/>
          </w:tcPr>
          <w:p w14:paraId="35F36AC8" w14:textId="77777777" w:rsidR="008A3024" w:rsidRPr="00FD3D81" w:rsidRDefault="008A3024">
            <w:pPr>
              <w:pStyle w:val="QuanserNormal"/>
              <w:jc w:val="center"/>
              <w:rPr>
                <w:b/>
                <w:bCs/>
              </w:rPr>
            </w:pPr>
            <w:r w:rsidRPr="00FD3D81">
              <w:rPr>
                <w:b/>
                <w:bCs/>
              </w:rPr>
              <w:t>Des</w:t>
            </w:r>
            <w:r>
              <w:rPr>
                <w:b/>
                <w:bCs/>
              </w:rPr>
              <w:t>cription</w:t>
            </w:r>
          </w:p>
        </w:tc>
      </w:tr>
      <w:tr w:rsidR="008A3024" w14:paraId="73F2112D" w14:textId="77777777">
        <w:tc>
          <w:tcPr>
            <w:tcW w:w="2319" w:type="dxa"/>
          </w:tcPr>
          <w:p w14:paraId="7C9EF947" w14:textId="3398608C" w:rsidR="008A3024" w:rsidRPr="00071F74" w:rsidRDefault="00071F74">
            <w:pPr>
              <w:pStyle w:val="QuanserNormal"/>
            </w:pPr>
            <w:r w:rsidRPr="00071F74">
              <w:t>January</w:t>
            </w:r>
            <w:r w:rsidR="008A3024" w:rsidRPr="00071F74">
              <w:t xml:space="preserve"> 1</w:t>
            </w:r>
            <w:r w:rsidR="008A3024" w:rsidRPr="00071F74">
              <w:rPr>
                <w:vertAlign w:val="superscript"/>
              </w:rPr>
              <w:t>st</w:t>
            </w:r>
            <w:r w:rsidR="008A3024" w:rsidRPr="00071F74">
              <w:t xml:space="preserve"> </w:t>
            </w:r>
          </w:p>
        </w:tc>
        <w:tc>
          <w:tcPr>
            <w:tcW w:w="7031" w:type="dxa"/>
          </w:tcPr>
          <w:p w14:paraId="79CE21C2" w14:textId="77777777" w:rsidR="008A3024" w:rsidRPr="00071F74" w:rsidRDefault="008A3024">
            <w:pPr>
              <w:pStyle w:val="QuanserNormal"/>
              <w:jc w:val="center"/>
            </w:pPr>
            <w:r w:rsidRPr="00071F74">
              <w:t>Stage 1 Registration Opens</w:t>
            </w:r>
          </w:p>
        </w:tc>
      </w:tr>
      <w:tr w:rsidR="008A3024" w14:paraId="7AD107D0" w14:textId="77777777">
        <w:tc>
          <w:tcPr>
            <w:tcW w:w="2319" w:type="dxa"/>
          </w:tcPr>
          <w:p w14:paraId="2889D55F" w14:textId="1411F86A" w:rsidR="008A3024" w:rsidRPr="00071F74" w:rsidRDefault="00071F74">
            <w:pPr>
              <w:pStyle w:val="QuanserNormal"/>
            </w:pPr>
            <w:r w:rsidRPr="00071F74">
              <w:t>February 1</w:t>
            </w:r>
            <w:r w:rsidRPr="00071F74">
              <w:rPr>
                <w:vertAlign w:val="superscript"/>
              </w:rPr>
              <w:t>st</w:t>
            </w:r>
            <w:r w:rsidRPr="00071F74">
              <w:t xml:space="preserve"> </w:t>
            </w:r>
            <w:r w:rsidR="008A3024" w:rsidRPr="00071F74">
              <w:t xml:space="preserve">  </w:t>
            </w:r>
          </w:p>
        </w:tc>
        <w:tc>
          <w:tcPr>
            <w:tcW w:w="7031" w:type="dxa"/>
          </w:tcPr>
          <w:p w14:paraId="4ACB7840" w14:textId="6970D9A5" w:rsidR="008A3024" w:rsidRPr="00071F74" w:rsidRDefault="00071F74">
            <w:pPr>
              <w:pStyle w:val="QuanserNormal"/>
              <w:jc w:val="center"/>
            </w:pPr>
            <w:r w:rsidRPr="00071F74">
              <w:t>Stage 1 Begins</w:t>
            </w:r>
            <w:r w:rsidR="008A3024" w:rsidRPr="00071F74">
              <w:t xml:space="preserve">  </w:t>
            </w:r>
          </w:p>
        </w:tc>
      </w:tr>
      <w:tr w:rsidR="008A3024" w14:paraId="6542ED79" w14:textId="77777777">
        <w:tc>
          <w:tcPr>
            <w:tcW w:w="2319" w:type="dxa"/>
          </w:tcPr>
          <w:p w14:paraId="4025AB3A" w14:textId="311A598D" w:rsidR="008A3024" w:rsidRPr="00071F74" w:rsidRDefault="00071F74">
            <w:pPr>
              <w:pStyle w:val="QuanserNormal"/>
            </w:pPr>
            <w:r w:rsidRPr="00071F74">
              <w:t>April 30</w:t>
            </w:r>
            <w:r w:rsidRPr="00071F74">
              <w:rPr>
                <w:vertAlign w:val="superscript"/>
              </w:rPr>
              <w:t>th</w:t>
            </w:r>
            <w:r w:rsidRPr="00071F74">
              <w:t xml:space="preserve"> </w:t>
            </w:r>
            <w:r w:rsidR="008A3024" w:rsidRPr="00071F74">
              <w:t xml:space="preserve">  </w:t>
            </w:r>
          </w:p>
        </w:tc>
        <w:tc>
          <w:tcPr>
            <w:tcW w:w="7031" w:type="dxa"/>
          </w:tcPr>
          <w:p w14:paraId="0026A2DF" w14:textId="43C73AB6" w:rsidR="008A3024" w:rsidRPr="00071F74" w:rsidRDefault="00071F74">
            <w:pPr>
              <w:pStyle w:val="QuanserNormal"/>
              <w:jc w:val="center"/>
            </w:pPr>
            <w:r w:rsidRPr="00071F74">
              <w:t>Stage 1 Ends</w:t>
            </w:r>
            <w:r w:rsidR="008A3024" w:rsidRPr="00071F74">
              <w:t xml:space="preserve"> </w:t>
            </w:r>
          </w:p>
        </w:tc>
      </w:tr>
      <w:tr w:rsidR="008A3024" w14:paraId="6AFA9767" w14:textId="77777777">
        <w:tc>
          <w:tcPr>
            <w:tcW w:w="2319" w:type="dxa"/>
          </w:tcPr>
          <w:p w14:paraId="539D1818" w14:textId="722994B1" w:rsidR="008A3024" w:rsidRPr="00071F74" w:rsidRDefault="00071F74">
            <w:pPr>
              <w:pStyle w:val="QuanserNormal"/>
            </w:pPr>
            <w:r w:rsidRPr="00071F74">
              <w:t>May 7</w:t>
            </w:r>
            <w:r w:rsidRPr="00071F74">
              <w:rPr>
                <w:vertAlign w:val="superscript"/>
              </w:rPr>
              <w:t>th</w:t>
            </w:r>
            <w:r w:rsidRPr="00071F74">
              <w:t xml:space="preserve"> </w:t>
            </w:r>
          </w:p>
        </w:tc>
        <w:tc>
          <w:tcPr>
            <w:tcW w:w="7031" w:type="dxa"/>
          </w:tcPr>
          <w:p w14:paraId="4CB2307A" w14:textId="2091BD25" w:rsidR="008A3024" w:rsidRPr="00071F74" w:rsidRDefault="00071F74">
            <w:pPr>
              <w:pStyle w:val="QuanserNormal"/>
              <w:jc w:val="center"/>
            </w:pPr>
            <w:r w:rsidRPr="00071F74">
              <w:t xml:space="preserve">Teams will be </w:t>
            </w:r>
            <w:r w:rsidR="008444F9">
              <w:t>selected</w:t>
            </w:r>
            <w:r w:rsidRPr="00071F74">
              <w:t xml:space="preserve"> to move onto Stage 2</w:t>
            </w:r>
            <w:r w:rsidR="008A3024" w:rsidRPr="00071F74">
              <w:t xml:space="preserve"> </w:t>
            </w:r>
          </w:p>
        </w:tc>
      </w:tr>
      <w:tr w:rsidR="00071F74" w14:paraId="4D1A92AA" w14:textId="77777777">
        <w:tc>
          <w:tcPr>
            <w:tcW w:w="2319" w:type="dxa"/>
          </w:tcPr>
          <w:p w14:paraId="1C9D7AA6" w14:textId="0E9A445C" w:rsidR="00071F74" w:rsidRPr="00071F74" w:rsidRDefault="00071F74">
            <w:pPr>
              <w:pStyle w:val="QuanserNormal"/>
            </w:pPr>
            <w:r w:rsidRPr="00071F74">
              <w:t>TBD (in July)</w:t>
            </w:r>
          </w:p>
        </w:tc>
        <w:tc>
          <w:tcPr>
            <w:tcW w:w="7031" w:type="dxa"/>
          </w:tcPr>
          <w:p w14:paraId="6076EACD" w14:textId="572C8CEA" w:rsidR="00071F74" w:rsidRPr="00071F74" w:rsidRDefault="00071F74">
            <w:pPr>
              <w:pStyle w:val="QuanserNormal"/>
              <w:jc w:val="center"/>
            </w:pPr>
            <w:r w:rsidRPr="00071F74">
              <w:t>Stage 3</w:t>
            </w:r>
          </w:p>
        </w:tc>
      </w:tr>
    </w:tbl>
    <w:p w14:paraId="57C4C491" w14:textId="77777777" w:rsidR="004277BC" w:rsidRDefault="004277BC" w:rsidP="00F77741">
      <w:pPr>
        <w:pStyle w:val="QuanserHeading1"/>
      </w:pPr>
    </w:p>
    <w:p w14:paraId="203F4FF4" w14:textId="4E6A10CD" w:rsidR="001329FF" w:rsidRDefault="00E73900" w:rsidP="00F77741">
      <w:pPr>
        <w:pStyle w:val="QuanserHeading1"/>
      </w:pPr>
      <w:r w:rsidRPr="00E73900">
        <w:lastRenderedPageBreak/>
        <w:t>Stage 1: Virtual Design and Submission</w:t>
      </w:r>
    </w:p>
    <w:p w14:paraId="55F26BA1" w14:textId="5F568EDF" w:rsidR="008A3024" w:rsidRPr="00E73900" w:rsidRDefault="008A3024" w:rsidP="00AE1C47">
      <w:pPr>
        <w:pStyle w:val="Style1"/>
      </w:pPr>
      <w:r>
        <w:t>Overview</w:t>
      </w:r>
    </w:p>
    <w:p w14:paraId="6B82BAF0" w14:textId="77777777" w:rsidR="00653721" w:rsidRDefault="00881CF8" w:rsidP="009367BE">
      <w:pPr>
        <w:pStyle w:val="QuanserNormal"/>
      </w:pPr>
      <w:r>
        <w:t xml:space="preserve">As a registered </w:t>
      </w:r>
      <w:r w:rsidR="00A63C0E">
        <w:t xml:space="preserve">student </w:t>
      </w:r>
      <w:r w:rsidR="00936EA3">
        <w:t>team,</w:t>
      </w:r>
      <w:r w:rsidR="00A63C0E">
        <w:t xml:space="preserve"> </w:t>
      </w:r>
      <w:r w:rsidR="004617BF">
        <w:t>you</w:t>
      </w:r>
      <w:r w:rsidR="00C928CF">
        <w:t xml:space="preserve"> automatically participate in </w:t>
      </w:r>
      <w:r w:rsidR="004617BF">
        <w:t>stage 1</w:t>
      </w:r>
      <w:r w:rsidR="009367BE">
        <w:t>. This is a qualifying stage</w:t>
      </w:r>
      <w:r w:rsidR="00653721">
        <w:t xml:space="preserve"> so</w:t>
      </w:r>
      <w:r w:rsidR="009367BE">
        <w:t xml:space="preserve"> please submit your best result! </w:t>
      </w:r>
    </w:p>
    <w:p w14:paraId="70D3B21C" w14:textId="7762FFF1" w:rsidR="00653721" w:rsidRDefault="00653721" w:rsidP="009367BE">
      <w:pPr>
        <w:pStyle w:val="QuanserNormal"/>
      </w:pPr>
      <w:r>
        <w:t xml:space="preserve">Teams will receive access to the </w:t>
      </w:r>
      <w:proofErr w:type="spellStart"/>
      <w:r>
        <w:t>QCar</w:t>
      </w:r>
      <w:proofErr w:type="spellEnd"/>
      <w:r>
        <w:t xml:space="preserve"> 2 digital twin</w:t>
      </w:r>
      <w:r w:rsidR="009E28A5">
        <w:t>,</w:t>
      </w:r>
      <w:r>
        <w:t xml:space="preserve"> available through Quanser Interactive Labs</w:t>
      </w:r>
      <w:r w:rsidR="009E28A5">
        <w:t xml:space="preserve"> (</w:t>
      </w:r>
      <w:proofErr w:type="spellStart"/>
      <w:r w:rsidR="009E28A5">
        <w:t>QLabs</w:t>
      </w:r>
      <w:proofErr w:type="spellEnd"/>
      <w:r w:rsidR="009E28A5">
        <w:t>)</w:t>
      </w:r>
      <w:r>
        <w:t xml:space="preserve">. The digital twin provides access to all the same sensors and actuators that are on the physical </w:t>
      </w:r>
      <w:proofErr w:type="spellStart"/>
      <w:r>
        <w:t>QCar</w:t>
      </w:r>
      <w:proofErr w:type="spellEnd"/>
      <w:r>
        <w:t xml:space="preserve"> 2. These sensors will behave in the same manner that the physical does</w:t>
      </w:r>
      <w:r w:rsidR="0032098E">
        <w:t xml:space="preserve"> and are accessed </w:t>
      </w:r>
      <w:r w:rsidR="00F22DE2">
        <w:t>through the same APIs that the physical uses.</w:t>
      </w:r>
      <w:r>
        <w:t xml:space="preserve"> </w:t>
      </w:r>
    </w:p>
    <w:p w14:paraId="0BEEC10E" w14:textId="2CA2F8C2" w:rsidR="00653721" w:rsidRDefault="00653721" w:rsidP="009367BE">
      <w:pPr>
        <w:pStyle w:val="QuanserNormal"/>
      </w:pPr>
      <w:r>
        <w:t xml:space="preserve">Teams will be provided with basic scenarios to test their Self-Driving algorithms. These scenarios will serve as a starting point, but it is encouraged to develop more complex scenarios to truly highlight the capabilities of </w:t>
      </w:r>
      <w:r w:rsidR="009E28A5">
        <w:t>your</w:t>
      </w:r>
      <w:r>
        <w:t xml:space="preserve"> Self-Driving algorithm</w:t>
      </w:r>
      <w:r w:rsidR="0032098E">
        <w:t xml:space="preserve"> for your video submission</w:t>
      </w:r>
      <w:r w:rsidR="008B7D5C">
        <w:t>.</w:t>
      </w:r>
      <w:r w:rsidR="009E28A5">
        <w:t xml:space="preserve"> Custom environments can be created in </w:t>
      </w:r>
      <w:proofErr w:type="spellStart"/>
      <w:r w:rsidR="009E28A5">
        <w:t>QLabs</w:t>
      </w:r>
      <w:proofErr w:type="spellEnd"/>
      <w:r w:rsidR="009E28A5">
        <w:t>, so we encourage teams to get creative!</w:t>
      </w:r>
    </w:p>
    <w:p w14:paraId="5F992A9B" w14:textId="1C0D06FD" w:rsidR="009367BE" w:rsidRDefault="00F22DE2" w:rsidP="009367BE">
      <w:pPr>
        <w:pStyle w:val="QuanserNormal"/>
      </w:pPr>
      <w:r>
        <w:t>Teams</w:t>
      </w:r>
      <w:r w:rsidR="009367BE">
        <w:t xml:space="preserve"> will be ranked </w:t>
      </w:r>
      <w:r w:rsidR="008E7E5B">
        <w:t xml:space="preserve">using the following criteria: </w:t>
      </w:r>
    </w:p>
    <w:p w14:paraId="6B93A70E" w14:textId="4F34F800" w:rsidR="00720DD4" w:rsidRDefault="00653721" w:rsidP="009367BE">
      <w:pPr>
        <w:pStyle w:val="QuanserNormal"/>
        <w:numPr>
          <w:ilvl w:val="0"/>
          <w:numId w:val="10"/>
        </w:numPr>
      </w:pPr>
      <w:r>
        <w:t xml:space="preserve">Readiness of a Self-Driving algorithm </w:t>
      </w:r>
      <w:r w:rsidR="00F663AC">
        <w:t xml:space="preserve">based on the core principles as stated in the Core Principles of Self-Driving section. </w:t>
      </w:r>
    </w:p>
    <w:p w14:paraId="2E698A06" w14:textId="4ABFD4E4" w:rsidR="00720DD4" w:rsidRDefault="00720DD4" w:rsidP="00653721">
      <w:pPr>
        <w:pStyle w:val="QuanserNormal"/>
        <w:numPr>
          <w:ilvl w:val="0"/>
          <w:numId w:val="10"/>
        </w:numPr>
      </w:pPr>
      <w:r>
        <w:t>Accuracy of driving</w:t>
      </w:r>
      <w:r w:rsidR="00653721">
        <w:t xml:space="preserve"> (staying within the lanes).</w:t>
      </w:r>
      <w:r>
        <w:t xml:space="preserve"> </w:t>
      </w:r>
    </w:p>
    <w:p w14:paraId="21E0C5FF" w14:textId="6B1A0251" w:rsidR="00720DD4" w:rsidRDefault="00720DD4" w:rsidP="00720DD4">
      <w:pPr>
        <w:pStyle w:val="QuanserNormal"/>
        <w:numPr>
          <w:ilvl w:val="0"/>
          <w:numId w:val="10"/>
        </w:numPr>
      </w:pPr>
      <w:r>
        <w:t xml:space="preserve">Timely reaction to </w:t>
      </w:r>
      <w:r w:rsidR="00653721">
        <w:t>road signage and traffic controls</w:t>
      </w:r>
      <w:r w:rsidR="009E2628">
        <w:t xml:space="preserve"> while adhering to </w:t>
      </w:r>
      <w:r w:rsidR="00F326A9">
        <w:t>traffic laws</w:t>
      </w:r>
      <w:r w:rsidR="003C6859">
        <w:t xml:space="preserve"> as stated in the Traffic Controls Rules section</w:t>
      </w:r>
      <w:r w:rsidR="00653721">
        <w:t>.</w:t>
      </w:r>
    </w:p>
    <w:p w14:paraId="15E7CC7F" w14:textId="1C2DC907" w:rsidR="002A0153" w:rsidRDefault="002A0153" w:rsidP="00720DD4">
      <w:pPr>
        <w:pStyle w:val="QuanserNormal"/>
        <w:numPr>
          <w:ilvl w:val="0"/>
          <w:numId w:val="10"/>
        </w:numPr>
      </w:pPr>
      <w:r>
        <w:t xml:space="preserve">Clear </w:t>
      </w:r>
      <w:r w:rsidR="000A6F09">
        <w:t xml:space="preserve">and concise </w:t>
      </w:r>
      <w:r>
        <w:t>communication of Self-Driving concepts</w:t>
      </w:r>
      <w:r w:rsidR="000A6F09">
        <w:t xml:space="preserve"> demonstrated in the video.</w:t>
      </w:r>
    </w:p>
    <w:p w14:paraId="7E35975C" w14:textId="77777777" w:rsidR="00125D38" w:rsidRDefault="00125D38" w:rsidP="00125D38">
      <w:pPr>
        <w:pStyle w:val="QuanserNormal"/>
        <w:ind w:left="720"/>
      </w:pPr>
    </w:p>
    <w:p w14:paraId="1CDBA655" w14:textId="0503A8F9" w:rsidR="00F663AC" w:rsidRDefault="00F663AC" w:rsidP="00AE1C47">
      <w:pPr>
        <w:pStyle w:val="Style1"/>
      </w:pPr>
      <w:r>
        <w:t xml:space="preserve">Core Principles </w:t>
      </w:r>
      <w:r w:rsidR="00FD08B1">
        <w:t>of</w:t>
      </w:r>
      <w:r>
        <w:t xml:space="preserve"> Self-Driving</w:t>
      </w:r>
    </w:p>
    <w:p w14:paraId="7E8FC7DB" w14:textId="360B5D4D" w:rsidR="00F663AC" w:rsidRDefault="008A3024" w:rsidP="00F663AC">
      <w:pPr>
        <w:pStyle w:val="QuanserNormal"/>
      </w:pPr>
      <w:r>
        <w:rPr>
          <w:b/>
          <w:bCs/>
        </w:rPr>
        <w:t>Data Collection</w:t>
      </w:r>
      <w:r w:rsidR="000E4F0D">
        <w:t xml:space="preserve">: </w:t>
      </w:r>
    </w:p>
    <w:p w14:paraId="03EE4635" w14:textId="3AD77C0A" w:rsidR="008A3024" w:rsidRDefault="008A3024" w:rsidP="00F663AC">
      <w:pPr>
        <w:pStyle w:val="QuanserNormal"/>
      </w:pPr>
      <w:r w:rsidRPr="008A3024">
        <w:t xml:space="preserve">A Self-Driving algorithm must be able to collect and filter information from interoceptive and exteroceptive sensors. Demonstrating </w:t>
      </w:r>
      <w:r w:rsidR="00B22698">
        <w:t xml:space="preserve">the </w:t>
      </w:r>
      <w:r w:rsidRPr="008A3024">
        <w:t xml:space="preserve">conversion of raw data to meaningful information is critical for Self-Driving cars to make </w:t>
      </w:r>
      <w:r w:rsidR="00B22698">
        <w:t>higher-level</w:t>
      </w:r>
      <w:r w:rsidRPr="008A3024">
        <w:t xml:space="preserve"> decisions during an autonomous task.</w:t>
      </w:r>
    </w:p>
    <w:p w14:paraId="7330999D" w14:textId="7415D08A" w:rsidR="00F663AC" w:rsidRDefault="00F663AC" w:rsidP="00F663AC">
      <w:pPr>
        <w:pStyle w:val="QuanserNormal"/>
      </w:pPr>
      <w:r w:rsidRPr="00FF5D08">
        <w:rPr>
          <w:b/>
          <w:bCs/>
        </w:rPr>
        <w:t>Interpretation</w:t>
      </w:r>
      <w:r w:rsidR="00AF1245">
        <w:t>:</w:t>
      </w:r>
    </w:p>
    <w:p w14:paraId="3B56D829" w14:textId="45A988A0" w:rsidR="008A3024" w:rsidRDefault="008A3024" w:rsidP="00F663AC">
      <w:pPr>
        <w:pStyle w:val="QuanserNormal"/>
      </w:pPr>
      <w:r w:rsidRPr="008A3024">
        <w:t xml:space="preserve">Using </w:t>
      </w:r>
      <w:r w:rsidR="00B22698">
        <w:t>system-relevant</w:t>
      </w:r>
      <w:r w:rsidRPr="008A3024">
        <w:t xml:space="preserve"> data, a Self-Driving car must correlate the gathered information to factors happening internally or externally in the environment. Examples of external factors include </w:t>
      </w:r>
      <w:r w:rsidR="00B22698">
        <w:t xml:space="preserve">the </w:t>
      </w:r>
      <w:r w:rsidRPr="008A3024">
        <w:t xml:space="preserve">identification of traffic signs, traffic lights, pedestrians, and other cars. Examples of internal data include battery monitoring </w:t>
      </w:r>
      <w:r w:rsidR="00B22698">
        <w:t xml:space="preserve">and </w:t>
      </w:r>
      <w:r w:rsidRPr="008A3024">
        <w:t>system state identification.</w:t>
      </w:r>
    </w:p>
    <w:p w14:paraId="39FCFE89" w14:textId="2E02C546" w:rsidR="00E67AEF" w:rsidRDefault="00E67AEF" w:rsidP="00F663AC">
      <w:pPr>
        <w:pStyle w:val="QuanserNormal"/>
      </w:pPr>
      <w:r w:rsidRPr="00FF5D08">
        <w:rPr>
          <w:b/>
          <w:bCs/>
        </w:rPr>
        <w:t>Control Systems</w:t>
      </w:r>
      <w:r w:rsidR="00AF1245">
        <w:t>:</w:t>
      </w:r>
    </w:p>
    <w:p w14:paraId="7DC15835" w14:textId="5B49DCC6" w:rsidR="00AF1245" w:rsidRDefault="00AF1245" w:rsidP="00F663AC">
      <w:pPr>
        <w:pStyle w:val="QuanserNormal"/>
      </w:pPr>
      <w:r>
        <w:t xml:space="preserve">From the </w:t>
      </w:r>
      <w:r w:rsidR="00FF5D08">
        <w:t xml:space="preserve">set of </w:t>
      </w:r>
      <w:r>
        <w:t xml:space="preserve">viable options </w:t>
      </w:r>
      <w:r w:rsidR="00FF5D08">
        <w:t>determined in the interpretation of the world</w:t>
      </w:r>
      <w:r>
        <w:t xml:space="preserve">, the car must be able to execute accurately on the chosen option. This includes staying within lanes, executing turns, stopping at traffic controls, altering a path based on an obstacle, and </w:t>
      </w:r>
      <w:r w:rsidR="008A3024">
        <w:t>maintaining a desired speed</w:t>
      </w:r>
      <w:r>
        <w:t xml:space="preserve">. </w:t>
      </w:r>
    </w:p>
    <w:p w14:paraId="61DE980B" w14:textId="39BA6C70" w:rsidR="00F663AC" w:rsidRDefault="00F663AC" w:rsidP="00F663AC">
      <w:pPr>
        <w:pStyle w:val="QuanserNormal"/>
      </w:pPr>
      <w:r w:rsidRPr="00FF5D08">
        <w:rPr>
          <w:b/>
          <w:bCs/>
        </w:rPr>
        <w:lastRenderedPageBreak/>
        <w:t>Localization</w:t>
      </w:r>
      <w:r w:rsidR="00AF1245" w:rsidRPr="00FF5D08">
        <w:rPr>
          <w:b/>
          <w:bCs/>
        </w:rPr>
        <w:t xml:space="preserve"> and Path Planning</w:t>
      </w:r>
      <w:r w:rsidR="00AF1245">
        <w:t>:</w:t>
      </w:r>
    </w:p>
    <w:p w14:paraId="6342C0B0" w14:textId="7BE594DE" w:rsidR="008A3024" w:rsidRDefault="008A3024" w:rsidP="009E28A5">
      <w:pPr>
        <w:pStyle w:val="QuanserSubheading"/>
        <w:rPr>
          <w:b w:val="0"/>
          <w:bCs w:val="0"/>
          <w:u w:val="none"/>
        </w:rPr>
      </w:pPr>
      <w:r w:rsidRPr="008A3024">
        <w:rPr>
          <w:b w:val="0"/>
          <w:bCs w:val="0"/>
          <w:u w:val="none"/>
        </w:rPr>
        <w:t xml:space="preserve">For a car to arrive at </w:t>
      </w:r>
      <w:r w:rsidR="00B22698" w:rsidRPr="00B22698">
        <w:rPr>
          <w:b w:val="0"/>
          <w:bCs w:val="0"/>
          <w:u w:val="none"/>
        </w:rPr>
        <w:t>pick-up</w:t>
      </w:r>
      <w:r w:rsidRPr="00B22698">
        <w:rPr>
          <w:b w:val="0"/>
          <w:bCs w:val="0"/>
          <w:u w:val="none"/>
        </w:rPr>
        <w:t xml:space="preserve"> </w:t>
      </w:r>
      <w:r w:rsidRPr="008A3024">
        <w:rPr>
          <w:b w:val="0"/>
          <w:bCs w:val="0"/>
          <w:u w:val="none"/>
        </w:rPr>
        <w:t xml:space="preserve">and </w:t>
      </w:r>
      <w:r w:rsidR="00B22698" w:rsidRPr="00B22698">
        <w:rPr>
          <w:b w:val="0"/>
          <w:bCs w:val="0"/>
          <w:u w:val="none"/>
        </w:rPr>
        <w:t>drop-off</w:t>
      </w:r>
      <w:r w:rsidRPr="008A3024">
        <w:rPr>
          <w:b w:val="0"/>
          <w:bCs w:val="0"/>
          <w:u w:val="none"/>
        </w:rPr>
        <w:t xml:space="preserve"> locations, it must understand where it is within the roadmap. This may involve storing a global or local map of the environment in memory. A successful driving algorithm should be able to determine where it is </w:t>
      </w:r>
      <w:r w:rsidR="00B22698">
        <w:rPr>
          <w:b w:val="0"/>
          <w:bCs w:val="0"/>
          <w:u w:val="none"/>
        </w:rPr>
        <w:t xml:space="preserve">in </w:t>
      </w:r>
      <w:r w:rsidRPr="008A3024">
        <w:rPr>
          <w:b w:val="0"/>
          <w:bCs w:val="0"/>
          <w:u w:val="none"/>
        </w:rPr>
        <w:t>space and how to get to another location on the competition roadmap. It must also be able to adjust the selected route based on information obtained on its trip such as vehicles on the road, road obstructions</w:t>
      </w:r>
      <w:r w:rsidR="00A305E6">
        <w:rPr>
          <w:b w:val="0"/>
          <w:bCs w:val="0"/>
          <w:u w:val="none"/>
        </w:rPr>
        <w:t>,</w:t>
      </w:r>
      <w:r w:rsidRPr="008A3024">
        <w:rPr>
          <w:b w:val="0"/>
          <w:bCs w:val="0"/>
          <w:u w:val="none"/>
        </w:rPr>
        <w:t xml:space="preserve"> and pedestrians entering/leaving the roadway.</w:t>
      </w:r>
    </w:p>
    <w:p w14:paraId="26AD71A2" w14:textId="77777777" w:rsidR="00125D38" w:rsidRDefault="00125D38" w:rsidP="00125D38">
      <w:pPr>
        <w:pStyle w:val="QuanserNormal"/>
      </w:pPr>
    </w:p>
    <w:p w14:paraId="4136E11C" w14:textId="774AFAF8" w:rsidR="009E0437" w:rsidRDefault="009E0437" w:rsidP="00AE1C47">
      <w:pPr>
        <w:pStyle w:val="Style1"/>
      </w:pPr>
      <w:r>
        <w:t xml:space="preserve">Software Compatibility </w:t>
      </w:r>
      <w:r w:rsidR="00A272AC">
        <w:t>Requirements</w:t>
      </w:r>
    </w:p>
    <w:p w14:paraId="127E1381" w14:textId="73C055DB" w:rsidR="00BA4FF5" w:rsidRDefault="00BA4FF5" w:rsidP="009E0437">
      <w:pPr>
        <w:pStyle w:val="QuanserNormal"/>
        <w:rPr>
          <w:b/>
          <w:bCs/>
        </w:rPr>
      </w:pPr>
      <w:r>
        <w:rPr>
          <w:b/>
          <w:bCs/>
        </w:rPr>
        <w:t>Important: It is expected that teams will use Linux and ROS</w:t>
      </w:r>
      <w:r w:rsidR="007F3567">
        <w:rPr>
          <w:b/>
          <w:bCs/>
        </w:rPr>
        <w:t xml:space="preserve"> 2</w:t>
      </w:r>
      <w:r w:rsidR="00EC2567">
        <w:rPr>
          <w:b/>
          <w:bCs/>
        </w:rPr>
        <w:t xml:space="preserve">. Any other languages used are </w:t>
      </w:r>
      <w:r w:rsidR="00ED29A2">
        <w:rPr>
          <w:b/>
          <w:bCs/>
        </w:rPr>
        <w:t>allowed but</w:t>
      </w:r>
      <w:r w:rsidR="00EC2567">
        <w:rPr>
          <w:b/>
          <w:bCs/>
        </w:rPr>
        <w:t xml:space="preserve"> will not be supported</w:t>
      </w:r>
      <w:r w:rsidR="00ED29A2">
        <w:rPr>
          <w:b/>
          <w:bCs/>
        </w:rPr>
        <w:t xml:space="preserve">. </w:t>
      </w:r>
    </w:p>
    <w:p w14:paraId="73DAFCBA" w14:textId="03477946" w:rsidR="009E0437" w:rsidRDefault="009E0437" w:rsidP="009E0437">
      <w:pPr>
        <w:pStyle w:val="QuanserNormal"/>
        <w:rPr>
          <w:b/>
          <w:bCs/>
        </w:rPr>
      </w:pPr>
      <w:r>
        <w:rPr>
          <w:b/>
          <w:bCs/>
        </w:rPr>
        <w:t>Linux:</w:t>
      </w:r>
    </w:p>
    <w:p w14:paraId="03E6D32C" w14:textId="067D57EB" w:rsidR="009E0437" w:rsidRDefault="009E0437" w:rsidP="009E0437">
      <w:pPr>
        <w:pStyle w:val="QuanserNormal"/>
      </w:pPr>
      <w:r>
        <w:t xml:space="preserve">If using Linux, </w:t>
      </w:r>
      <w:r w:rsidR="00A272AC">
        <w:t>teams are required to use</w:t>
      </w:r>
      <w:r>
        <w:t xml:space="preserve"> </w:t>
      </w:r>
      <w:r w:rsidRPr="009E0437">
        <w:rPr>
          <w:b/>
          <w:bCs/>
        </w:rPr>
        <w:t>Ubuntu 20.04</w:t>
      </w:r>
      <w:r>
        <w:t xml:space="preserve"> since this is the Ubuntu version that is on the </w:t>
      </w:r>
      <w:proofErr w:type="spellStart"/>
      <w:r>
        <w:t>QCar</w:t>
      </w:r>
      <w:proofErr w:type="spellEnd"/>
      <w:r>
        <w:t xml:space="preserve"> 2. </w:t>
      </w:r>
    </w:p>
    <w:p w14:paraId="6FDD3CB5" w14:textId="6566EF25" w:rsidR="009E0437" w:rsidRDefault="009E0437" w:rsidP="009E0437">
      <w:pPr>
        <w:pStyle w:val="QuanserNormal"/>
        <w:rPr>
          <w:b/>
          <w:bCs/>
        </w:rPr>
      </w:pPr>
      <w:r w:rsidRPr="009E0437">
        <w:rPr>
          <w:b/>
          <w:bCs/>
        </w:rPr>
        <w:t>Python</w:t>
      </w:r>
      <w:r>
        <w:rPr>
          <w:b/>
          <w:bCs/>
        </w:rPr>
        <w:t>:</w:t>
      </w:r>
    </w:p>
    <w:p w14:paraId="1C812BDE" w14:textId="4CB7152D" w:rsidR="009E0437" w:rsidRDefault="009E0437" w:rsidP="009E0437">
      <w:pPr>
        <w:pStyle w:val="QuanserNormal"/>
      </w:pPr>
      <w:r>
        <w:t>During</w:t>
      </w:r>
      <w:r w:rsidR="00FD08B1">
        <w:t xml:space="preserve"> the virtual</w:t>
      </w:r>
      <w:r>
        <w:t xml:space="preserve"> stage 1 </w:t>
      </w:r>
      <w:r w:rsidR="00A272AC">
        <w:t>students must use</w:t>
      </w:r>
      <w:r>
        <w:t xml:space="preserve"> </w:t>
      </w:r>
      <w:r w:rsidRPr="009E0437">
        <w:rPr>
          <w:b/>
          <w:bCs/>
        </w:rPr>
        <w:t>Python 3.11.4</w:t>
      </w:r>
      <w:r>
        <w:t xml:space="preserve"> since this is the Python version that is installed with the </w:t>
      </w:r>
      <w:proofErr w:type="spellStart"/>
      <w:r>
        <w:t>QCar</w:t>
      </w:r>
      <w:proofErr w:type="spellEnd"/>
      <w:r>
        <w:t xml:space="preserve"> 2 resources provided. </w:t>
      </w:r>
    </w:p>
    <w:p w14:paraId="39BBAABB" w14:textId="60CE9543" w:rsidR="009E0437" w:rsidRDefault="008B7D5C" w:rsidP="009E0437">
      <w:pPr>
        <w:pStyle w:val="QuanserNormal"/>
      </w:pPr>
      <w:r>
        <w:t xml:space="preserve">IMPORTANT NOTE: </w:t>
      </w:r>
      <w:r w:rsidR="009E0437">
        <w:t xml:space="preserve"> </w:t>
      </w:r>
      <w:r>
        <w:t>D</w:t>
      </w:r>
      <w:r w:rsidR="009E0437">
        <w:t xml:space="preserve">uring </w:t>
      </w:r>
      <w:r w:rsidR="00A305E6">
        <w:t>stages</w:t>
      </w:r>
      <w:r w:rsidR="009E0437">
        <w:t xml:space="preserve"> 2 and 3, the </w:t>
      </w:r>
      <w:r w:rsidR="00AE1C47">
        <w:t xml:space="preserve">Physical </w:t>
      </w:r>
      <w:proofErr w:type="spellStart"/>
      <w:r w:rsidR="009E0437">
        <w:t>QCar</w:t>
      </w:r>
      <w:proofErr w:type="spellEnd"/>
      <w:r w:rsidR="009E0437">
        <w:t xml:space="preserve"> 2 </w:t>
      </w:r>
      <w:r w:rsidR="00446294">
        <w:t xml:space="preserve">has </w:t>
      </w:r>
      <w:r w:rsidR="00446294" w:rsidRPr="00446294">
        <w:rPr>
          <w:b/>
          <w:bCs/>
        </w:rPr>
        <w:t>Python 3.8.</w:t>
      </w:r>
      <w:r w:rsidR="00A272AC">
        <w:rPr>
          <w:b/>
          <w:bCs/>
        </w:rPr>
        <w:t>10</w:t>
      </w:r>
      <w:r w:rsidR="00446294">
        <w:t xml:space="preserve"> installed on it. This version of Python </w:t>
      </w:r>
      <w:r w:rsidR="00446294" w:rsidRPr="00A272AC">
        <w:rPr>
          <w:b/>
          <w:bCs/>
        </w:rPr>
        <w:t>CANNOT</w:t>
      </w:r>
      <w:r w:rsidR="00446294">
        <w:t xml:space="preserve"> change. </w:t>
      </w:r>
      <w:r w:rsidR="009E0437">
        <w:t>Ensure that your code in the Stage 1 submission is compatible with Python 3.8.</w:t>
      </w:r>
      <w:r w:rsidR="009940C1">
        <w:t>10</w:t>
      </w:r>
      <w:r w:rsidR="009E0437">
        <w:t>. Avoid packages that will not be compatible</w:t>
      </w:r>
      <w:r w:rsidR="00CA72D0">
        <w:t xml:space="preserve"> since they will not work </w:t>
      </w:r>
      <w:r w:rsidR="00A42315">
        <w:t xml:space="preserve">using a physical </w:t>
      </w:r>
      <w:proofErr w:type="spellStart"/>
      <w:r w:rsidR="00A42315">
        <w:t>QCar</w:t>
      </w:r>
      <w:proofErr w:type="spellEnd"/>
      <w:r w:rsidR="00A42315">
        <w:t xml:space="preserve"> 2 in stages 2 and 3</w:t>
      </w:r>
      <w:r w:rsidR="009E0437">
        <w:t>!</w:t>
      </w:r>
    </w:p>
    <w:p w14:paraId="21E2DD89" w14:textId="7D573E0C" w:rsidR="009E0437" w:rsidRDefault="0033318A" w:rsidP="009E0437">
      <w:pPr>
        <w:pStyle w:val="QuanserNormal"/>
        <w:rPr>
          <w:b/>
          <w:bCs/>
        </w:rPr>
      </w:pPr>
      <w:r w:rsidRPr="0033318A">
        <w:rPr>
          <w:b/>
          <w:bCs/>
        </w:rPr>
        <w:t>ROS</w:t>
      </w:r>
      <w:r>
        <w:rPr>
          <w:b/>
          <w:bCs/>
        </w:rPr>
        <w:t>:</w:t>
      </w:r>
    </w:p>
    <w:p w14:paraId="35B15467" w14:textId="667FA89E" w:rsidR="0033318A" w:rsidRDefault="0033318A" w:rsidP="009E0437">
      <w:pPr>
        <w:pStyle w:val="QuanserNormal"/>
      </w:pPr>
      <w:r>
        <w:t xml:space="preserve">The ROS nodes supplied are </w:t>
      </w:r>
      <w:r w:rsidR="004F021A">
        <w:t>for</w:t>
      </w:r>
      <w:r>
        <w:t xml:space="preserve"> </w:t>
      </w:r>
      <w:r w:rsidRPr="0033318A">
        <w:t>ROS</w:t>
      </w:r>
      <w:r w:rsidR="002F4B53">
        <w:t xml:space="preserve"> </w:t>
      </w:r>
      <w:r w:rsidRPr="0033318A">
        <w:t>2 Humble.</w:t>
      </w:r>
    </w:p>
    <w:p w14:paraId="0E239803" w14:textId="77777777" w:rsidR="006D7377" w:rsidRDefault="006D7377" w:rsidP="009E0437">
      <w:pPr>
        <w:pStyle w:val="QuanserNormal"/>
      </w:pPr>
    </w:p>
    <w:p w14:paraId="10D47D60" w14:textId="77777777" w:rsidR="006D7377" w:rsidRPr="004B60A0" w:rsidRDefault="006D7377" w:rsidP="006D7377">
      <w:pPr>
        <w:pStyle w:val="Style1"/>
      </w:pPr>
      <w:r w:rsidRPr="004B60A0">
        <w:t>Submission requirements</w:t>
      </w:r>
    </w:p>
    <w:p w14:paraId="42DA8B44" w14:textId="77777777" w:rsidR="006D7377" w:rsidRDefault="006D7377" w:rsidP="006D7377">
      <w:pPr>
        <w:pStyle w:val="QuanserNormal"/>
        <w:numPr>
          <w:ilvl w:val="0"/>
          <w:numId w:val="14"/>
        </w:numPr>
      </w:pPr>
      <w:r>
        <w:t xml:space="preserve">For </w:t>
      </w:r>
      <w:r w:rsidRPr="00EE1D93">
        <w:rPr>
          <w:b/>
          <w:bCs/>
        </w:rPr>
        <w:t>Stage 1</w:t>
      </w:r>
      <w:r>
        <w:t xml:space="preserve"> teams may use any of the following software:</w:t>
      </w:r>
    </w:p>
    <w:p w14:paraId="551D7CCE" w14:textId="6645607A" w:rsidR="006D7377" w:rsidRDefault="006D7377" w:rsidP="006D7377">
      <w:pPr>
        <w:pStyle w:val="QuanserNormal"/>
        <w:numPr>
          <w:ilvl w:val="1"/>
          <w:numId w:val="14"/>
        </w:numPr>
      </w:pPr>
      <w:r>
        <w:t>Python 3.11.4</w:t>
      </w:r>
      <w:r w:rsidR="009940C1">
        <w:t xml:space="preserve"> </w:t>
      </w:r>
    </w:p>
    <w:p w14:paraId="6749C127" w14:textId="77777777" w:rsidR="006D7377" w:rsidRDefault="006D7377" w:rsidP="006D7377">
      <w:pPr>
        <w:pStyle w:val="QuanserNormal"/>
        <w:numPr>
          <w:ilvl w:val="1"/>
          <w:numId w:val="14"/>
        </w:numPr>
      </w:pPr>
      <w:r>
        <w:t>ROS 2 Humble</w:t>
      </w:r>
    </w:p>
    <w:p w14:paraId="1383D89A" w14:textId="00E95822" w:rsidR="006D7377" w:rsidRDefault="00A42315" w:rsidP="006D7377">
      <w:pPr>
        <w:pStyle w:val="QuanserNormal"/>
        <w:numPr>
          <w:ilvl w:val="1"/>
          <w:numId w:val="14"/>
        </w:numPr>
      </w:pPr>
      <w:r>
        <w:t>MATLAB</w:t>
      </w:r>
      <w:r w:rsidR="006D7377">
        <w:t>/Simulink</w:t>
      </w:r>
    </w:p>
    <w:p w14:paraId="441940D8" w14:textId="77777777" w:rsidR="006D7377" w:rsidRDefault="006D7377" w:rsidP="006D7377">
      <w:pPr>
        <w:pStyle w:val="QuanserNormal"/>
        <w:numPr>
          <w:ilvl w:val="1"/>
          <w:numId w:val="14"/>
        </w:numPr>
      </w:pPr>
      <w:r>
        <w:t>C++</w:t>
      </w:r>
    </w:p>
    <w:p w14:paraId="17D98174" w14:textId="494BF676" w:rsidR="006D7377" w:rsidRDefault="006D7377" w:rsidP="006D7377">
      <w:pPr>
        <w:pStyle w:val="QuanserNormal"/>
        <w:ind w:left="720"/>
      </w:pPr>
      <w:r>
        <w:t xml:space="preserve">The above software must comply with the Software Compatibility Requirements section </w:t>
      </w:r>
      <w:r w:rsidR="00936D5C">
        <w:t>above</w:t>
      </w:r>
      <w:r>
        <w:t xml:space="preserve">.  </w:t>
      </w:r>
    </w:p>
    <w:p w14:paraId="0E47F099" w14:textId="77777777" w:rsidR="006D7377" w:rsidRDefault="006D7377" w:rsidP="006D7377">
      <w:pPr>
        <w:pStyle w:val="QuanserNormal"/>
        <w:numPr>
          <w:ilvl w:val="0"/>
          <w:numId w:val="14"/>
        </w:numPr>
      </w:pPr>
      <w:r>
        <w:t xml:space="preserve">Maximum </w:t>
      </w:r>
      <w:r w:rsidRPr="00071F74">
        <w:t>3-minute</w:t>
      </w:r>
      <w:r>
        <w:t xml:space="preserve"> video demonstration of the Self-Driving capabilities and explanations.</w:t>
      </w:r>
    </w:p>
    <w:p w14:paraId="78E5CC8F" w14:textId="77777777" w:rsidR="006D7377" w:rsidRDefault="006D7377" w:rsidP="006D7377">
      <w:pPr>
        <w:pStyle w:val="QuanserNormal"/>
        <w:numPr>
          <w:ilvl w:val="0"/>
          <w:numId w:val="14"/>
        </w:numPr>
      </w:pPr>
      <w:r>
        <w:lastRenderedPageBreak/>
        <w:t xml:space="preserve">Submission must provide the following: </w:t>
      </w:r>
    </w:p>
    <w:p w14:paraId="22E585E2" w14:textId="28753BE0" w:rsidR="006D7377" w:rsidRDefault="006D7377" w:rsidP="006D7377">
      <w:pPr>
        <w:pStyle w:val="QuanserNormal"/>
        <w:numPr>
          <w:ilvl w:val="1"/>
          <w:numId w:val="14"/>
        </w:numPr>
      </w:pPr>
      <w:r>
        <w:t xml:space="preserve">Software: </w:t>
      </w:r>
      <w:r w:rsidRPr="00ED1F04">
        <w:rPr>
          <w:b/>
          <w:bCs/>
        </w:rPr>
        <w:t>GitHub</w:t>
      </w:r>
      <w:r>
        <w:t xml:space="preserve"> </w:t>
      </w:r>
      <w:r w:rsidRPr="00ED1F04">
        <w:rPr>
          <w:b/>
          <w:bCs/>
        </w:rPr>
        <w:t>link</w:t>
      </w:r>
      <w:r>
        <w:t xml:space="preserve"> to the repository with your team’s submission. </w:t>
      </w:r>
      <w:r w:rsidR="00960642">
        <w:t>The code</w:t>
      </w:r>
      <w:r>
        <w:t xml:space="preserve"> will be run by a Quanser engineer to validate performance. </w:t>
      </w:r>
    </w:p>
    <w:p w14:paraId="2EDA2C35" w14:textId="76AFCEB3" w:rsidR="00125D38" w:rsidRDefault="006D7377" w:rsidP="009E0437">
      <w:pPr>
        <w:pStyle w:val="QuanserNormal"/>
        <w:numPr>
          <w:ilvl w:val="1"/>
          <w:numId w:val="14"/>
        </w:numPr>
      </w:pPr>
      <w:r w:rsidRPr="00FE163D">
        <w:t>Video</w:t>
      </w:r>
      <w:r>
        <w:t xml:space="preserve">: </w:t>
      </w:r>
      <w:r>
        <w:rPr>
          <w:b/>
          <w:bCs/>
        </w:rPr>
        <w:t xml:space="preserve"> Y</w:t>
      </w:r>
      <w:r w:rsidRPr="00ED1F04">
        <w:rPr>
          <w:b/>
          <w:bCs/>
        </w:rPr>
        <w:t>ou</w:t>
      </w:r>
      <w:r>
        <w:rPr>
          <w:b/>
          <w:bCs/>
        </w:rPr>
        <w:t>T</w:t>
      </w:r>
      <w:r w:rsidRPr="00ED1F04">
        <w:rPr>
          <w:b/>
          <w:bCs/>
        </w:rPr>
        <w:t>ube link</w:t>
      </w:r>
      <w:r>
        <w:t xml:space="preserve"> demonstrating your code.</w:t>
      </w:r>
    </w:p>
    <w:p w14:paraId="32AC2357" w14:textId="77777777" w:rsidR="006D7377" w:rsidRPr="0033318A" w:rsidRDefault="006D7377" w:rsidP="009E0437">
      <w:pPr>
        <w:pStyle w:val="QuanserNormal"/>
      </w:pPr>
    </w:p>
    <w:p w14:paraId="5193EE9C" w14:textId="77777777" w:rsidR="009E0437" w:rsidRDefault="009E0437" w:rsidP="00F66C83">
      <w:pPr>
        <w:pStyle w:val="QuanserHeading1"/>
      </w:pPr>
      <w:r>
        <w:br w:type="page"/>
      </w:r>
    </w:p>
    <w:p w14:paraId="1E48DB13" w14:textId="757D14F3" w:rsidR="00AB74DA" w:rsidRDefault="00AB74DA" w:rsidP="00AB74DA">
      <w:pPr>
        <w:pStyle w:val="QuanserTitle"/>
      </w:pPr>
      <w:r>
        <w:lastRenderedPageBreak/>
        <w:t>Technical Information</w:t>
      </w:r>
    </w:p>
    <w:p w14:paraId="51DD1A2C" w14:textId="2A872951" w:rsidR="00F66C83" w:rsidRDefault="00F66C83" w:rsidP="00F66C83">
      <w:pPr>
        <w:pStyle w:val="QuanserHeading1"/>
      </w:pPr>
      <w:r>
        <w:t>Getting Started</w:t>
      </w:r>
    </w:p>
    <w:p w14:paraId="53EF3586" w14:textId="2B1986D8" w:rsidR="00854818" w:rsidRDefault="00854818" w:rsidP="00854818">
      <w:pPr>
        <w:pStyle w:val="QuanserNormal"/>
      </w:pPr>
      <w:r>
        <w:t>Follow the below steps to get set up for the competition:</w:t>
      </w:r>
    </w:p>
    <w:p w14:paraId="5734200E" w14:textId="77777777" w:rsidR="00BE101B" w:rsidRDefault="00BE101B" w:rsidP="00854818">
      <w:pPr>
        <w:pStyle w:val="QuanserNormal"/>
      </w:pPr>
    </w:p>
    <w:p w14:paraId="2A41EC71" w14:textId="1B11319A" w:rsidR="00F66C83" w:rsidRDefault="00F66C83" w:rsidP="00BE101B">
      <w:pPr>
        <w:pStyle w:val="QuanserNormal"/>
        <w:numPr>
          <w:ilvl w:val="0"/>
          <w:numId w:val="17"/>
        </w:numPr>
        <w:spacing w:before="0"/>
        <w:jc w:val="left"/>
      </w:pPr>
      <w:r>
        <w:t xml:space="preserve">Create a Quanser Interactive Labs account here: </w:t>
      </w:r>
      <w:hyperlink r:id="rId14" w:history="1">
        <w:r w:rsidR="00A272AC">
          <w:rPr>
            <w:rStyle w:val="Hyperlink"/>
          </w:rPr>
          <w:t>Create Quanser Interactive Labs Account</w:t>
        </w:r>
      </w:hyperlink>
      <w:r>
        <w:t>.</w:t>
      </w:r>
    </w:p>
    <w:p w14:paraId="3E187874" w14:textId="77777777" w:rsidR="00F66C83" w:rsidRDefault="00F66C83" w:rsidP="00BE101B">
      <w:pPr>
        <w:pStyle w:val="QuanserNormal"/>
        <w:spacing w:before="0"/>
        <w:ind w:left="720"/>
      </w:pPr>
    </w:p>
    <w:p w14:paraId="4BD1C5F8" w14:textId="3A6DBE24" w:rsidR="00F66C83" w:rsidRDefault="00F66C83" w:rsidP="00BE101B">
      <w:pPr>
        <w:pStyle w:val="QuanserNormal"/>
        <w:numPr>
          <w:ilvl w:val="0"/>
          <w:numId w:val="17"/>
        </w:numPr>
        <w:spacing w:before="0"/>
      </w:pPr>
      <w:r>
        <w:t xml:space="preserve">Use </w:t>
      </w:r>
      <w:hyperlink r:id="rId15" w:history="1">
        <w:proofErr w:type="spellStart"/>
        <w:r w:rsidR="00A272AC">
          <w:rPr>
            <w:rStyle w:val="Hyperlink"/>
          </w:rPr>
          <w:t>QLabs</w:t>
        </w:r>
        <w:proofErr w:type="spellEnd"/>
        <w:r w:rsidR="00A272AC">
          <w:rPr>
            <w:rStyle w:val="Hyperlink"/>
          </w:rPr>
          <w:t xml:space="preserve"> Installation</w:t>
        </w:r>
      </w:hyperlink>
      <w:r>
        <w:t xml:space="preserve"> to download and install </w:t>
      </w:r>
      <w:proofErr w:type="spellStart"/>
      <w:r>
        <w:t>QLabs</w:t>
      </w:r>
      <w:proofErr w:type="spellEnd"/>
      <w:r>
        <w:t xml:space="preserve"> on your system. </w:t>
      </w:r>
    </w:p>
    <w:p w14:paraId="15BFB877" w14:textId="77777777" w:rsidR="00A272AC" w:rsidRDefault="00A272AC" w:rsidP="00BE101B">
      <w:pPr>
        <w:pStyle w:val="ListParagraph"/>
      </w:pPr>
    </w:p>
    <w:p w14:paraId="0E1D512C" w14:textId="40D85687" w:rsidR="00A272AC" w:rsidRDefault="00A272AC" w:rsidP="00BE101B">
      <w:pPr>
        <w:pStyle w:val="QuanserNormal"/>
        <w:numPr>
          <w:ilvl w:val="1"/>
          <w:numId w:val="17"/>
        </w:numPr>
        <w:spacing w:before="0"/>
      </w:pPr>
      <w:r>
        <w:t xml:space="preserve">If using MATLAB use the following link to install </w:t>
      </w:r>
      <w:proofErr w:type="spellStart"/>
      <w:r>
        <w:t>QLabs</w:t>
      </w:r>
      <w:proofErr w:type="spellEnd"/>
      <w:r>
        <w:t xml:space="preserve">: </w:t>
      </w:r>
      <w:hyperlink r:id="rId16" w:history="1">
        <w:proofErr w:type="spellStart"/>
        <w:r w:rsidRPr="00A272AC">
          <w:rPr>
            <w:rStyle w:val="Hyperlink"/>
          </w:rPr>
          <w:t>Matlab</w:t>
        </w:r>
        <w:proofErr w:type="spellEnd"/>
        <w:r w:rsidRPr="00A272AC">
          <w:rPr>
            <w:rStyle w:val="Hyperlink"/>
          </w:rPr>
          <w:t xml:space="preserve"> </w:t>
        </w:r>
        <w:proofErr w:type="spellStart"/>
        <w:r w:rsidRPr="00A272AC">
          <w:rPr>
            <w:rStyle w:val="Hyperlink"/>
          </w:rPr>
          <w:t>QLabs</w:t>
        </w:r>
        <w:proofErr w:type="spellEnd"/>
        <w:r w:rsidRPr="00A272AC">
          <w:rPr>
            <w:rStyle w:val="Hyperlink"/>
          </w:rPr>
          <w:t xml:space="preserve"> Installation Instructions</w:t>
        </w:r>
      </w:hyperlink>
      <w:r>
        <w:t>.</w:t>
      </w:r>
    </w:p>
    <w:p w14:paraId="49A48E0A" w14:textId="77777777" w:rsidR="00F66C83" w:rsidRDefault="00F66C83" w:rsidP="00BE101B">
      <w:pPr>
        <w:pStyle w:val="QuanserNormal"/>
        <w:spacing w:before="0"/>
      </w:pPr>
    </w:p>
    <w:p w14:paraId="48E9F265" w14:textId="6A9ACA50" w:rsidR="00F66C83" w:rsidRDefault="00F66C83" w:rsidP="00BE101B">
      <w:pPr>
        <w:pStyle w:val="QuanserNormal"/>
        <w:numPr>
          <w:ilvl w:val="0"/>
          <w:numId w:val="17"/>
        </w:numPr>
        <w:spacing w:before="0" w:after="240"/>
      </w:pPr>
      <w:r>
        <w:t xml:space="preserve">Download the </w:t>
      </w:r>
      <w:r w:rsidR="0033318A">
        <w:t>SDCS R</w:t>
      </w:r>
      <w:r>
        <w:t xml:space="preserve">esources containing </w:t>
      </w:r>
      <w:proofErr w:type="spellStart"/>
      <w:r>
        <w:t>QCar</w:t>
      </w:r>
      <w:proofErr w:type="spellEnd"/>
      <w:r>
        <w:t xml:space="preserve"> 2 resources from here: </w:t>
      </w:r>
      <w:hyperlink r:id="rId17" w:tgtFrame="_blank" w:history="1">
        <w:proofErr w:type="spellStart"/>
        <w:r w:rsidR="00A272AC">
          <w:rPr>
            <w:rStyle w:val="Hyperlink"/>
          </w:rPr>
          <w:t>QCar</w:t>
        </w:r>
        <w:proofErr w:type="spellEnd"/>
        <w:r w:rsidR="00A272AC">
          <w:rPr>
            <w:rStyle w:val="Hyperlink"/>
          </w:rPr>
          <w:t xml:space="preserve"> Resources</w:t>
        </w:r>
      </w:hyperlink>
    </w:p>
    <w:p w14:paraId="5689BC01" w14:textId="36319DFA" w:rsidR="00E332BB" w:rsidRDefault="00854818" w:rsidP="00E332BB">
      <w:pPr>
        <w:pStyle w:val="QuanserNormal"/>
        <w:numPr>
          <w:ilvl w:val="0"/>
          <w:numId w:val="17"/>
        </w:numPr>
        <w:spacing w:before="0" w:after="240"/>
      </w:pPr>
      <w:r>
        <w:t>Explore!</w:t>
      </w:r>
    </w:p>
    <w:p w14:paraId="6FCD0708" w14:textId="77777777" w:rsidR="00E332BB" w:rsidRDefault="00E332BB" w:rsidP="00E332BB">
      <w:pPr>
        <w:pStyle w:val="QuanserNormal"/>
        <w:spacing w:before="0" w:after="240"/>
        <w:ind w:left="720"/>
      </w:pPr>
    </w:p>
    <w:p w14:paraId="440FB2EC" w14:textId="77777777" w:rsidR="00E332BB" w:rsidRDefault="00E332BB" w:rsidP="00E332BB">
      <w:pPr>
        <w:pStyle w:val="QuanserHeading1"/>
      </w:pPr>
      <w:r w:rsidRPr="00C35A3F">
        <w:t>Available Documentation</w:t>
      </w:r>
    </w:p>
    <w:p w14:paraId="294FDDFB" w14:textId="77777777" w:rsidR="00E332BB" w:rsidRDefault="00E332BB" w:rsidP="00E332BB">
      <w:pPr>
        <w:pStyle w:val="Style1"/>
      </w:pPr>
    </w:p>
    <w:p w14:paraId="78039C47" w14:textId="77777777" w:rsidR="00E332BB" w:rsidRDefault="00E332BB" w:rsidP="00E332BB">
      <w:pPr>
        <w:pStyle w:val="QuanserNormal"/>
        <w:numPr>
          <w:ilvl w:val="0"/>
          <w:numId w:val="15"/>
        </w:numPr>
        <w:spacing w:before="0" w:after="240" w:line="276" w:lineRule="auto"/>
        <w:jc w:val="left"/>
      </w:pPr>
      <w:r>
        <w:t xml:space="preserve">Information for interacting with the virtual environment: </w:t>
      </w:r>
      <w:hyperlink r:id="rId18" w:history="1">
        <w:proofErr w:type="spellStart"/>
        <w:r w:rsidRPr="00F22DE2">
          <w:rPr>
            <w:rStyle w:val="Hyperlink"/>
          </w:rPr>
          <w:t>QLabs</w:t>
        </w:r>
        <w:proofErr w:type="spellEnd"/>
        <w:r w:rsidRPr="00F22DE2">
          <w:rPr>
            <w:rStyle w:val="Hyperlink"/>
          </w:rPr>
          <w:t xml:space="preserve"> Documentation</w:t>
        </w:r>
      </w:hyperlink>
    </w:p>
    <w:p w14:paraId="3D8F558A" w14:textId="77777777" w:rsidR="00E332BB" w:rsidRDefault="00E332BB" w:rsidP="00E332BB">
      <w:pPr>
        <w:pStyle w:val="QuanserNormal"/>
        <w:numPr>
          <w:ilvl w:val="0"/>
          <w:numId w:val="15"/>
        </w:numPr>
        <w:spacing w:before="0" w:after="240" w:line="276" w:lineRule="auto"/>
        <w:jc w:val="left"/>
      </w:pPr>
      <w:r>
        <w:t xml:space="preserve">Python API Documentation: </w:t>
      </w:r>
      <w:hyperlink r:id="rId19" w:history="1">
        <w:r>
          <w:rPr>
            <w:rStyle w:val="Hyperlink"/>
          </w:rPr>
          <w:t>Python API</w:t>
        </w:r>
      </w:hyperlink>
    </w:p>
    <w:p w14:paraId="3ED171D0" w14:textId="353C77CE" w:rsidR="00E332BB" w:rsidRDefault="00E332BB" w:rsidP="00E332BB">
      <w:pPr>
        <w:pStyle w:val="QuanserNormal"/>
        <w:numPr>
          <w:ilvl w:val="0"/>
          <w:numId w:val="15"/>
        </w:numPr>
        <w:spacing w:before="0" w:after="240" w:line="276" w:lineRule="auto"/>
        <w:jc w:val="left"/>
      </w:pPr>
      <w:r>
        <w:t xml:space="preserve">C API Function Documentation: </w:t>
      </w:r>
      <w:hyperlink r:id="rId20" w:history="1">
        <w:r w:rsidRPr="00F22DE2">
          <w:rPr>
            <w:rStyle w:val="Hyperlink"/>
          </w:rPr>
          <w:t>C API</w:t>
        </w:r>
      </w:hyperlink>
    </w:p>
    <w:p w14:paraId="04081ADF" w14:textId="77777777" w:rsidR="00E332BB" w:rsidRDefault="00E332BB" w:rsidP="00E332BB">
      <w:pPr>
        <w:pStyle w:val="QuanserNormal"/>
        <w:numPr>
          <w:ilvl w:val="0"/>
          <w:numId w:val="15"/>
        </w:numPr>
        <w:spacing w:before="0" w:after="240" w:line="276" w:lineRule="auto"/>
        <w:jc w:val="left"/>
      </w:pPr>
      <w:r w:rsidRPr="00AC42E4">
        <w:t>Current</w:t>
      </w:r>
      <w:r>
        <w:t xml:space="preserve"> examples released for the Self-Driving Car Studio: </w:t>
      </w:r>
      <w:hyperlink r:id="rId21" w:tgtFrame="_blank" w:history="1">
        <w:proofErr w:type="spellStart"/>
        <w:r>
          <w:rPr>
            <w:rStyle w:val="Hyperlink"/>
          </w:rPr>
          <w:t>QCar</w:t>
        </w:r>
        <w:proofErr w:type="spellEnd"/>
        <w:r>
          <w:rPr>
            <w:rStyle w:val="Hyperlink"/>
          </w:rPr>
          <w:t xml:space="preserve"> Resources</w:t>
        </w:r>
      </w:hyperlink>
    </w:p>
    <w:p w14:paraId="45FB9C7A" w14:textId="77777777" w:rsidR="00E332BB" w:rsidRDefault="00E332BB" w:rsidP="00E332BB">
      <w:pPr>
        <w:pStyle w:val="QuanserNormal"/>
        <w:numPr>
          <w:ilvl w:val="1"/>
          <w:numId w:val="15"/>
        </w:numPr>
        <w:spacing w:before="0" w:after="240" w:line="276" w:lineRule="auto"/>
        <w:jc w:val="left"/>
      </w:pPr>
      <w:r>
        <w:t xml:space="preserve">Password is: </w:t>
      </w:r>
      <w:r w:rsidRPr="008C33DD">
        <w:t>acc2025denver</w:t>
      </w:r>
    </w:p>
    <w:p w14:paraId="60AEC863" w14:textId="623C37DD" w:rsidR="00E332BB" w:rsidRDefault="00E332BB" w:rsidP="00E332BB">
      <w:pPr>
        <w:pStyle w:val="QuanserNormal"/>
        <w:numPr>
          <w:ilvl w:val="0"/>
          <w:numId w:val="15"/>
        </w:numPr>
        <w:spacing w:before="0" w:after="240" w:line="276" w:lineRule="auto"/>
        <w:jc w:val="left"/>
      </w:pPr>
      <w:r w:rsidRPr="00082012">
        <w:t>Competition webpage:</w:t>
      </w:r>
      <w:r>
        <w:t xml:space="preserve"> </w:t>
      </w:r>
      <w:hyperlink r:id="rId22" w:history="1">
        <w:r>
          <w:rPr>
            <w:rStyle w:val="Hyperlink"/>
          </w:rPr>
          <w:t>Competition</w:t>
        </w:r>
      </w:hyperlink>
    </w:p>
    <w:p w14:paraId="30944B0B" w14:textId="77777777" w:rsidR="00E332BB" w:rsidRPr="009530D3" w:rsidRDefault="00E332BB" w:rsidP="00E332BB">
      <w:pPr>
        <w:pStyle w:val="QuanserNormal"/>
        <w:spacing w:before="0" w:after="240"/>
      </w:pPr>
    </w:p>
    <w:p w14:paraId="1F38C10C" w14:textId="4140A000" w:rsidR="000B1F77" w:rsidRDefault="000B1F77" w:rsidP="000B1F77">
      <w:pPr>
        <w:pStyle w:val="QuanserHeading1"/>
      </w:pPr>
      <w:r>
        <w:t>Stage 1 Virtual Scenarios</w:t>
      </w:r>
    </w:p>
    <w:p w14:paraId="42EAA9DB" w14:textId="71C582EA" w:rsidR="00BD6FFC" w:rsidRDefault="00BD6FFC" w:rsidP="00BD6FFC">
      <w:pPr>
        <w:pStyle w:val="QuanserNormal"/>
      </w:pPr>
      <w:r>
        <w:t xml:space="preserve">There will be </w:t>
      </w:r>
      <w:r w:rsidR="001329FF">
        <w:t>7</w:t>
      </w:r>
      <w:r>
        <w:t xml:space="preserve"> base scenarios that are provided for the virtual world as follows:</w:t>
      </w:r>
    </w:p>
    <w:p w14:paraId="38E64D50" w14:textId="271154A7" w:rsidR="00BD6FFC" w:rsidRDefault="00D47FEE" w:rsidP="00BD6FFC">
      <w:pPr>
        <w:pStyle w:val="QuanserNormal"/>
        <w:numPr>
          <w:ilvl w:val="0"/>
          <w:numId w:val="18"/>
        </w:numPr>
      </w:pPr>
      <w:r w:rsidRPr="00D47FEE">
        <w:t>Setup_Base_Scenario_stop_ACC_Competition_2025</w:t>
      </w:r>
    </w:p>
    <w:p w14:paraId="0710EEDF" w14:textId="203C5F9E" w:rsidR="00D47FEE" w:rsidRPr="00BB4D64" w:rsidRDefault="00D47FEE" w:rsidP="00D47FEE">
      <w:pPr>
        <w:pStyle w:val="QuanserNormal"/>
        <w:numPr>
          <w:ilvl w:val="0"/>
          <w:numId w:val="18"/>
        </w:numPr>
      </w:pPr>
      <w:r w:rsidRPr="00D47FEE">
        <w:lastRenderedPageBreak/>
        <w:t>Setup_Base_Scenario_</w:t>
      </w:r>
      <w:r>
        <w:t>yield</w:t>
      </w:r>
      <w:r w:rsidRPr="00D47FEE">
        <w:t>_ACC_Competition_2025</w:t>
      </w:r>
    </w:p>
    <w:p w14:paraId="6825C0A4" w14:textId="2BD664FF" w:rsidR="00D47FEE" w:rsidRPr="00BB4D64" w:rsidRDefault="00D47FEE" w:rsidP="00D47FEE">
      <w:pPr>
        <w:pStyle w:val="QuanserNormal"/>
        <w:numPr>
          <w:ilvl w:val="0"/>
          <w:numId w:val="18"/>
        </w:numPr>
      </w:pPr>
      <w:r w:rsidRPr="00D47FEE">
        <w:t>Setup_Base_Scenario_</w:t>
      </w:r>
      <w:r>
        <w:t>trafficLight</w:t>
      </w:r>
      <w:r w:rsidRPr="00D47FEE">
        <w:t>_ACC_Competition_2025</w:t>
      </w:r>
    </w:p>
    <w:p w14:paraId="5DE84ED2" w14:textId="2B7A8D9B" w:rsidR="00D47FEE" w:rsidRPr="00BB4D64" w:rsidRDefault="00D47FEE" w:rsidP="00D47FEE">
      <w:pPr>
        <w:pStyle w:val="QuanserNormal"/>
        <w:numPr>
          <w:ilvl w:val="0"/>
          <w:numId w:val="18"/>
        </w:numPr>
      </w:pPr>
      <w:r w:rsidRPr="00D47FEE">
        <w:t>Setup_Base_Scenario_</w:t>
      </w:r>
      <w:r>
        <w:t>trafficCone</w:t>
      </w:r>
      <w:r w:rsidRPr="00D47FEE">
        <w:t>_ACC_Competition_2025</w:t>
      </w:r>
    </w:p>
    <w:p w14:paraId="6CA45973" w14:textId="772D2A5D" w:rsidR="00D47FEE" w:rsidRPr="00BB4D64" w:rsidRDefault="00D47FEE" w:rsidP="00D47FEE">
      <w:pPr>
        <w:pStyle w:val="QuanserNormal"/>
        <w:numPr>
          <w:ilvl w:val="0"/>
          <w:numId w:val="18"/>
        </w:numPr>
      </w:pPr>
      <w:r w:rsidRPr="00D47FEE">
        <w:t>Setup_Base_Scenario_</w:t>
      </w:r>
      <w:r>
        <w:t>roundabout</w:t>
      </w:r>
      <w:r w:rsidRPr="00D47FEE">
        <w:t>_ACC_Competition_2025</w:t>
      </w:r>
    </w:p>
    <w:p w14:paraId="4A4AD01A" w14:textId="751BF589" w:rsidR="00D47FEE" w:rsidRDefault="00D47FEE" w:rsidP="00D47FEE">
      <w:pPr>
        <w:pStyle w:val="QuanserNormal"/>
        <w:numPr>
          <w:ilvl w:val="0"/>
          <w:numId w:val="18"/>
        </w:numPr>
      </w:pPr>
      <w:r w:rsidRPr="00D47FEE">
        <w:t>Setup_Base_Scenario_</w:t>
      </w:r>
      <w:r>
        <w:t>pedestrian</w:t>
      </w:r>
      <w:r w:rsidRPr="00D47FEE">
        <w:t>_ACC_Competition_2025</w:t>
      </w:r>
    </w:p>
    <w:p w14:paraId="3D21B633" w14:textId="784E7635" w:rsidR="001329FF" w:rsidRPr="00BB4D64" w:rsidRDefault="001329FF" w:rsidP="00D47FEE">
      <w:pPr>
        <w:pStyle w:val="QuanserNormal"/>
        <w:numPr>
          <w:ilvl w:val="0"/>
          <w:numId w:val="18"/>
        </w:numPr>
      </w:pPr>
      <w:proofErr w:type="spellStart"/>
      <w:r w:rsidRPr="001329FF">
        <w:t>Setup_Competition_Map</w:t>
      </w:r>
      <w:proofErr w:type="spellEnd"/>
    </w:p>
    <w:p w14:paraId="2F2C9F4E" w14:textId="2CD0BB8B" w:rsidR="00D47FEE" w:rsidRDefault="00D47FEE" w:rsidP="00D47FEE">
      <w:pPr>
        <w:pStyle w:val="QuanserNormal"/>
      </w:pPr>
      <w:r>
        <w:t xml:space="preserve">These scenarios serve as a basis for how teams can test their code. They can also be used as examples </w:t>
      </w:r>
      <w:r w:rsidR="00480932">
        <w:t>of</w:t>
      </w:r>
      <w:r w:rsidR="00F66C83">
        <w:t xml:space="preserve"> how to spawn in different objects and create custom scenarios!</w:t>
      </w:r>
      <w:r>
        <w:t xml:space="preserve"> </w:t>
      </w:r>
    </w:p>
    <w:p w14:paraId="0E274B10" w14:textId="7D8A3E68" w:rsidR="00D47FEE" w:rsidRDefault="00D47FEE" w:rsidP="00D47FEE">
      <w:pPr>
        <w:pStyle w:val="QuanserNormal"/>
        <w:rPr>
          <w:b/>
          <w:bCs/>
        </w:rPr>
      </w:pPr>
      <w:r w:rsidRPr="00D47FEE">
        <w:rPr>
          <w:b/>
          <w:bCs/>
        </w:rPr>
        <w:t>Tip</w:t>
      </w:r>
      <w:r>
        <w:rPr>
          <w:b/>
          <w:bCs/>
        </w:rPr>
        <w:t xml:space="preserve">: When designing custom </w:t>
      </w:r>
      <w:r w:rsidR="00972D73">
        <w:rPr>
          <w:b/>
          <w:bCs/>
        </w:rPr>
        <w:t>scenarios,</w:t>
      </w:r>
      <w:r>
        <w:rPr>
          <w:b/>
          <w:bCs/>
        </w:rPr>
        <w:t xml:space="preserve"> it is helpful to use the coordinate tool to spawn actors:</w:t>
      </w:r>
    </w:p>
    <w:p w14:paraId="74C82375" w14:textId="15943329" w:rsidR="00D47FEE" w:rsidRDefault="00D47FEE" w:rsidP="00D47FEE">
      <w:pPr>
        <w:pStyle w:val="QuanserNormal"/>
        <w:rPr>
          <w:b/>
          <w:bCs/>
        </w:rPr>
      </w:pPr>
      <w:r>
        <w:rPr>
          <w:b/>
          <w:bCs/>
          <w:noProof/>
        </w:rPr>
        <mc:AlternateContent>
          <mc:Choice Requires="wps">
            <w:drawing>
              <wp:anchor distT="0" distB="0" distL="114300" distR="114300" simplePos="0" relativeHeight="251658244" behindDoc="0" locked="0" layoutInCell="1" allowOverlap="1" wp14:anchorId="717B5FF8" wp14:editId="6C8BABE4">
                <wp:simplePos x="0" y="0"/>
                <wp:positionH relativeFrom="column">
                  <wp:posOffset>4591685</wp:posOffset>
                </wp:positionH>
                <wp:positionV relativeFrom="paragraph">
                  <wp:posOffset>330039</wp:posOffset>
                </wp:positionV>
                <wp:extent cx="300251" cy="300251"/>
                <wp:effectExtent l="19050" t="19050" r="24130" b="24130"/>
                <wp:wrapNone/>
                <wp:docPr id="168469667" name="Oval 7"/>
                <wp:cNvGraphicFramePr/>
                <a:graphic xmlns:a="http://schemas.openxmlformats.org/drawingml/2006/main">
                  <a:graphicData uri="http://schemas.microsoft.com/office/word/2010/wordprocessingShape">
                    <wps:wsp>
                      <wps:cNvSpPr/>
                      <wps:spPr>
                        <a:xfrm>
                          <a:off x="0" y="0"/>
                          <a:ext cx="300251" cy="300251"/>
                        </a:xfrm>
                        <a:prstGeom prst="ellipse">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A5500D" id="Oval 7" o:spid="_x0000_s1026" style="position:absolute;margin-left:361.55pt;margin-top:26pt;width:23.65pt;height:23.65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" filled="f" strokecolor="red" strokeweight="2.25pt">
                <v:stroke joinstyle="miter"/>
              </v:oval>
            </w:pict>
          </mc:Fallback>
        </mc:AlternateContent>
      </w:r>
      <w:r w:rsidRPr="00D47FEE">
        <w:rPr>
          <w:b/>
          <w:bCs/>
          <w:noProof/>
        </w:rPr>
        <w:drawing>
          <wp:inline distT="0" distB="0" distL="0" distR="0" wp14:anchorId="3B2F6E03" wp14:editId="31930A51">
            <wp:extent cx="5943600" cy="3196590"/>
            <wp:effectExtent l="0" t="0" r="0" b="3810"/>
            <wp:docPr id="70671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715674" name=""/>
                    <pic:cNvPicPr/>
                  </pic:nvPicPr>
                  <pic:blipFill>
                    <a:blip r:embed="rId23"/>
                    <a:stretch>
                      <a:fillRect/>
                    </a:stretch>
                  </pic:blipFill>
                  <pic:spPr>
                    <a:xfrm>
                      <a:off x="0" y="0"/>
                      <a:ext cx="5943600" cy="3196590"/>
                    </a:xfrm>
                    <a:prstGeom prst="rect">
                      <a:avLst/>
                    </a:prstGeom>
                  </pic:spPr>
                </pic:pic>
              </a:graphicData>
            </a:graphic>
          </wp:inline>
        </w:drawing>
      </w:r>
    </w:p>
    <w:p w14:paraId="33B19EA8" w14:textId="7854D82D" w:rsidR="00F66C83" w:rsidRPr="00D47FEE" w:rsidRDefault="00F66C83" w:rsidP="00F66C83">
      <w:pPr>
        <w:pStyle w:val="QuanserFigure"/>
        <w:rPr>
          <w:b/>
          <w:bCs/>
        </w:rPr>
      </w:pPr>
      <w:r>
        <w:t xml:space="preserve">Figure </w:t>
      </w:r>
      <w:fldSimple w:instr=" SEQ Figure \* ARABIC ">
        <w:r w:rsidR="00851444">
          <w:rPr>
            <w:noProof/>
          </w:rPr>
          <w:t>2</w:t>
        </w:r>
      </w:fldSimple>
      <w:r>
        <w:t>: Coordinate Tool</w:t>
      </w:r>
    </w:p>
    <w:p w14:paraId="638451B8" w14:textId="19A91854" w:rsidR="00BD6FFC" w:rsidRDefault="00BD6FFC" w:rsidP="004F4844">
      <w:pPr>
        <w:jc w:val="center"/>
      </w:pPr>
    </w:p>
    <w:p w14:paraId="6DA4492E" w14:textId="77777777" w:rsidR="00BE101B" w:rsidRDefault="00BE101B" w:rsidP="00BE101B">
      <w:pPr>
        <w:pStyle w:val="QuanserHeading1"/>
      </w:pPr>
      <w:r>
        <w:t>Coordinate System</w:t>
      </w:r>
    </w:p>
    <w:p w14:paraId="52985844" w14:textId="3B7CC6F2" w:rsidR="00BE101B" w:rsidRDefault="00BE101B" w:rsidP="00BE101B">
      <w:pPr>
        <w:pStyle w:val="QuanserNormal"/>
      </w:pPr>
      <w:r>
        <w:t xml:space="preserve">In the Stage 2 &amp; 3 of the competition, a series of coordinates will be provided to teams indicating </w:t>
      </w:r>
      <w:r w:rsidR="00480932">
        <w:t>pick-up</w:t>
      </w:r>
      <w:r>
        <w:t xml:space="preserve"> and </w:t>
      </w:r>
      <w:r w:rsidR="00480932">
        <w:t>drop-off</w:t>
      </w:r>
      <w:r>
        <w:t xml:space="preserve"> locations. The coordinate system is defined as follows:</w:t>
      </w:r>
    </w:p>
    <w:p w14:paraId="397F162D" w14:textId="77777777" w:rsidR="00BE101B" w:rsidRDefault="00BE101B" w:rsidP="00BE101B">
      <w:pPr>
        <w:pStyle w:val="QuanserNormal"/>
        <w:numPr>
          <w:ilvl w:val="0"/>
          <w:numId w:val="19"/>
        </w:numPr>
      </w:pPr>
      <w:r>
        <w:t>The coordinate system’s origin will coincide with the origin in the Quanser Interactive Labs Cityscape world:</w:t>
      </w:r>
    </w:p>
    <w:p w14:paraId="5B827E48" w14:textId="77777777" w:rsidR="00BE101B" w:rsidRDefault="00BE101B" w:rsidP="00BE101B">
      <w:pPr>
        <w:pStyle w:val="QuanserNormal"/>
        <w:ind w:left="360"/>
      </w:pPr>
      <w:r>
        <w:rPr>
          <w:b/>
          <w:bCs/>
          <w:noProof/>
        </w:rPr>
        <w:lastRenderedPageBreak/>
        <mc:AlternateContent>
          <mc:Choice Requires="wps">
            <w:drawing>
              <wp:anchor distT="0" distB="0" distL="114300" distR="114300" simplePos="0" relativeHeight="251658245" behindDoc="0" locked="0" layoutInCell="1" allowOverlap="1" wp14:anchorId="1287B9DC" wp14:editId="45439CAF">
                <wp:simplePos x="0" y="0"/>
                <wp:positionH relativeFrom="column">
                  <wp:posOffset>3227070</wp:posOffset>
                </wp:positionH>
                <wp:positionV relativeFrom="paragraph">
                  <wp:posOffset>1844362</wp:posOffset>
                </wp:positionV>
                <wp:extent cx="300251" cy="300251"/>
                <wp:effectExtent l="19050" t="19050" r="24130" b="24130"/>
                <wp:wrapNone/>
                <wp:docPr id="323332481" name="Oval 7"/>
                <wp:cNvGraphicFramePr/>
                <a:graphic xmlns:a="http://schemas.openxmlformats.org/drawingml/2006/main">
                  <a:graphicData uri="http://schemas.microsoft.com/office/word/2010/wordprocessingShape">
                    <wps:wsp>
                      <wps:cNvSpPr/>
                      <wps:spPr>
                        <a:xfrm>
                          <a:off x="0" y="0"/>
                          <a:ext cx="300251" cy="300251"/>
                        </a:xfrm>
                        <a:prstGeom prst="ellipse">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EC743EE" id="Oval 7" o:spid="_x0000_s1026" style="position:absolute;margin-left:254.1pt;margin-top:145.25pt;width:23.65pt;height:23.6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" filled="f" strokecolor="red" strokeweight="2.25pt">
                <v:stroke joinstyle="miter"/>
              </v:oval>
            </w:pict>
          </mc:Fallback>
        </mc:AlternateContent>
      </w:r>
      <w:r w:rsidRPr="00851444">
        <w:rPr>
          <w:noProof/>
        </w:rPr>
        <w:drawing>
          <wp:inline distT="0" distB="0" distL="0" distR="0" wp14:anchorId="08BEE04B" wp14:editId="1DAF41BD">
            <wp:extent cx="5943600" cy="3192145"/>
            <wp:effectExtent l="0" t="0" r="0" b="8255"/>
            <wp:docPr id="195989002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890021" name="Picture 1" descr="A screenshot of a video game&#10;&#10;Description automatically generated"/>
                    <pic:cNvPicPr/>
                  </pic:nvPicPr>
                  <pic:blipFill>
                    <a:blip r:embed="rId24"/>
                    <a:stretch>
                      <a:fillRect/>
                    </a:stretch>
                  </pic:blipFill>
                  <pic:spPr>
                    <a:xfrm>
                      <a:off x="0" y="0"/>
                      <a:ext cx="5943600" cy="3192145"/>
                    </a:xfrm>
                    <a:prstGeom prst="rect">
                      <a:avLst/>
                    </a:prstGeom>
                  </pic:spPr>
                </pic:pic>
              </a:graphicData>
            </a:graphic>
          </wp:inline>
        </w:drawing>
      </w:r>
    </w:p>
    <w:p w14:paraId="38338A5D" w14:textId="77777777" w:rsidR="00BE101B" w:rsidRDefault="00BE101B" w:rsidP="00BE101B">
      <w:pPr>
        <w:pStyle w:val="QuanserFigure"/>
      </w:pPr>
      <w:r>
        <w:t xml:space="preserve">Figure </w:t>
      </w:r>
      <w:fldSimple w:instr=" SEQ Figure \* ARABIC ">
        <w:r>
          <w:rPr>
            <w:noProof/>
          </w:rPr>
          <w:t>1</w:t>
        </w:r>
      </w:fldSimple>
      <w:r>
        <w:t>: Origin of the Coordinate System</w:t>
      </w:r>
    </w:p>
    <w:p w14:paraId="2C4FF571" w14:textId="77777777" w:rsidR="00BE101B" w:rsidRDefault="00BE101B" w:rsidP="00BE101B">
      <w:pPr>
        <w:pStyle w:val="QuanserFigure"/>
        <w:numPr>
          <w:ilvl w:val="0"/>
          <w:numId w:val="19"/>
        </w:numPr>
        <w:jc w:val="left"/>
      </w:pPr>
      <w:r>
        <w:t>The map used in this world is full scale, and a 1/10</w:t>
      </w:r>
      <w:r w:rsidRPr="00851444">
        <w:rPr>
          <w:vertAlign w:val="superscript"/>
        </w:rPr>
        <w:t>th</w:t>
      </w:r>
      <w:r>
        <w:t xml:space="preserve"> scale map will be used for the physical portion of the competition. </w:t>
      </w:r>
    </w:p>
    <w:p w14:paraId="0F07CC19" w14:textId="77777777" w:rsidR="00BE101B" w:rsidRDefault="00BE101B"/>
    <w:p w14:paraId="392D9574" w14:textId="77777777" w:rsidR="00BE101B" w:rsidRDefault="00BE101B" w:rsidP="00BE101B">
      <w:pPr>
        <w:pStyle w:val="QuanserHeading1"/>
      </w:pPr>
      <w:r>
        <w:t>Traffic Controls Rules</w:t>
      </w:r>
    </w:p>
    <w:p w14:paraId="24CB49BA" w14:textId="150E6224" w:rsidR="00BE101B" w:rsidRDefault="00BE101B" w:rsidP="00BE101B">
      <w:pPr>
        <w:pStyle w:val="QuanserNormal"/>
      </w:pPr>
      <w:r>
        <w:t xml:space="preserve">All traffic control rules will be based on The </w:t>
      </w:r>
      <w:r w:rsidRPr="00BD6FFC">
        <w:t>Official Ministry of Transportation (MTO) Driver’s Handbook</w:t>
      </w:r>
      <w:r>
        <w:t xml:space="preserve"> </w:t>
      </w:r>
      <w:r w:rsidR="00480932">
        <w:t>which</w:t>
      </w:r>
      <w:r>
        <w:t xml:space="preserve"> can be found here: </w:t>
      </w:r>
    </w:p>
    <w:p w14:paraId="25D81C18" w14:textId="77777777" w:rsidR="00BE101B" w:rsidRPr="00BD6FFC" w:rsidRDefault="00BE101B" w:rsidP="00BE101B">
      <w:pPr>
        <w:pStyle w:val="QuanserNormal"/>
        <w:jc w:val="center"/>
        <w:rPr>
          <w:b/>
          <w:bCs/>
          <w:lang w:val="en-US"/>
        </w:rPr>
      </w:pPr>
      <w:hyperlink r:id="rId25" w:history="1">
        <w:r w:rsidRPr="00BD6FFC">
          <w:rPr>
            <w:rStyle w:val="Hyperlink"/>
            <w:b/>
            <w:bCs/>
            <w:lang w:val="en-US"/>
          </w:rPr>
          <w:t>The Official Ministry of Transportation (MTO) Driver’s Handbook</w:t>
        </w:r>
      </w:hyperlink>
    </w:p>
    <w:p w14:paraId="43CBC7D3" w14:textId="76073EF9" w:rsidR="00BD6FFC" w:rsidRDefault="00BD6FFC">
      <w:r>
        <w:br w:type="page"/>
      </w:r>
    </w:p>
    <w:p w14:paraId="10E02EEF" w14:textId="77777777" w:rsidR="004F4844" w:rsidRDefault="004F4844" w:rsidP="004F4844">
      <w:pPr>
        <w:jc w:val="center"/>
      </w:pPr>
    </w:p>
    <w:p w14:paraId="663FE3CC" w14:textId="77777777" w:rsidR="004F4844" w:rsidRDefault="004F4844" w:rsidP="004F4844">
      <w:pPr>
        <w:jc w:val="center"/>
      </w:pPr>
    </w:p>
    <w:p w14:paraId="3C12EECA" w14:textId="77777777" w:rsidR="004F4844" w:rsidRDefault="004F4844" w:rsidP="004F4844">
      <w:pPr>
        <w:jc w:val="center"/>
      </w:pPr>
    </w:p>
    <w:p w14:paraId="3D5F8184" w14:textId="77777777" w:rsidR="004F4844" w:rsidRDefault="004F4844" w:rsidP="004F4844">
      <w:pPr>
        <w:jc w:val="center"/>
      </w:pPr>
    </w:p>
    <w:p w14:paraId="13F87F65" w14:textId="77777777" w:rsidR="004F4844" w:rsidRDefault="004F4844" w:rsidP="004F4844">
      <w:pPr>
        <w:jc w:val="center"/>
      </w:pPr>
    </w:p>
    <w:p w14:paraId="3F3C0262" w14:textId="77777777" w:rsidR="004F4844" w:rsidRDefault="004F4844" w:rsidP="004F4844">
      <w:pPr>
        <w:jc w:val="center"/>
      </w:pPr>
    </w:p>
    <w:p w14:paraId="0837CA95" w14:textId="77777777" w:rsidR="00470944" w:rsidRDefault="00470944" w:rsidP="004F4844">
      <w:pPr>
        <w:jc w:val="center"/>
      </w:pPr>
    </w:p>
    <w:p w14:paraId="03FF6F2D" w14:textId="77777777" w:rsidR="00470944" w:rsidRDefault="00470944" w:rsidP="004F4844">
      <w:pPr>
        <w:jc w:val="center"/>
      </w:pPr>
    </w:p>
    <w:p w14:paraId="4D19340A" w14:textId="77777777" w:rsidR="00470944" w:rsidRDefault="00470944" w:rsidP="004F4844">
      <w:pPr>
        <w:jc w:val="center"/>
      </w:pPr>
    </w:p>
    <w:p w14:paraId="038D7C0B" w14:textId="77777777" w:rsidR="00470944" w:rsidRDefault="00470944" w:rsidP="004F4844">
      <w:pPr>
        <w:jc w:val="center"/>
      </w:pPr>
    </w:p>
    <w:p w14:paraId="52B4EA0F" w14:textId="77777777" w:rsidR="00470944" w:rsidRDefault="00470944" w:rsidP="004F4844">
      <w:pPr>
        <w:jc w:val="center"/>
      </w:pPr>
    </w:p>
    <w:p w14:paraId="7C344862" w14:textId="77777777" w:rsidR="004F4844" w:rsidRDefault="004F4844" w:rsidP="004F4844">
      <w:pPr>
        <w:jc w:val="center"/>
      </w:pPr>
    </w:p>
    <w:p w14:paraId="7CC9CF2F" w14:textId="77777777" w:rsidR="004F4844" w:rsidRDefault="004F4844" w:rsidP="004F4844">
      <w:pPr>
        <w:jc w:val="center"/>
      </w:pPr>
      <w:r>
        <w:t>© Quanser Inc. All rights reserved.</w:t>
      </w:r>
    </w:p>
    <w:p w14:paraId="651E3A61" w14:textId="77777777" w:rsidR="004F4844" w:rsidRDefault="004F4844" w:rsidP="004F4844">
      <w:pPr>
        <w:jc w:val="center"/>
      </w:pPr>
    </w:p>
    <w:p w14:paraId="53B28244" w14:textId="77777777" w:rsidR="004F4844" w:rsidRDefault="004F4844" w:rsidP="004F4844">
      <w:pPr>
        <w:jc w:val="center"/>
      </w:pPr>
    </w:p>
    <w:p w14:paraId="023C3B2E" w14:textId="77777777" w:rsidR="004F4844" w:rsidRDefault="004F4844" w:rsidP="004F4844">
      <w:pPr>
        <w:jc w:val="center"/>
      </w:pPr>
      <w:r>
        <w:rPr>
          <w:noProof/>
        </w:rPr>
        <w:drawing>
          <wp:inline distT="114300" distB="114300" distL="114300" distR="114300" wp14:anchorId="5D3517F9" wp14:editId="58E58059">
            <wp:extent cx="2200275" cy="631913"/>
            <wp:effectExtent l="0" t="0" r="0" b="0"/>
            <wp:docPr id="8"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png" descr="Logo, company name&#10;&#10;Description automatically generated"/>
                    <pic:cNvPicPr preferRelativeResize="0"/>
                  </pic:nvPicPr>
                  <pic:blipFill>
                    <a:blip r:embed="rId26"/>
                    <a:srcRect/>
                    <a:stretch>
                      <a:fillRect/>
                    </a:stretch>
                  </pic:blipFill>
                  <pic:spPr>
                    <a:xfrm>
                      <a:off x="0" y="0"/>
                      <a:ext cx="2200275" cy="631913"/>
                    </a:xfrm>
                    <a:prstGeom prst="rect">
                      <a:avLst/>
                    </a:prstGeom>
                    <a:ln/>
                  </pic:spPr>
                </pic:pic>
              </a:graphicData>
            </a:graphic>
          </wp:inline>
        </w:drawing>
      </w:r>
    </w:p>
    <w:p w14:paraId="5BB70A55" w14:textId="77777777" w:rsidR="004F4844" w:rsidRDefault="004F4844" w:rsidP="004F4844">
      <w:pPr>
        <w:jc w:val="center"/>
      </w:pPr>
      <w:r>
        <w:t>Solutions for teaching and research. Made in Canada.</w:t>
      </w:r>
    </w:p>
    <w:p w14:paraId="72AA3DB1" w14:textId="2E198F60" w:rsidR="00A30B05" w:rsidRPr="002C0498" w:rsidRDefault="00A30B05" w:rsidP="009E1626">
      <w:pPr>
        <w:pStyle w:val="QuanserNormal"/>
      </w:pPr>
    </w:p>
    <w:sectPr w:rsidR="00A30B05" w:rsidRPr="002C0498" w:rsidSect="00AB4434">
      <w:footerReference w:type="default" r:id="rId27"/>
      <w:headerReference w:type="first" r:id="rId28"/>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316FC" w14:textId="77777777" w:rsidR="00935B40" w:rsidRDefault="00935B40" w:rsidP="00122BB7">
      <w:pPr>
        <w:spacing w:after="0" w:line="240" w:lineRule="auto"/>
      </w:pPr>
      <w:r>
        <w:separator/>
      </w:r>
    </w:p>
  </w:endnote>
  <w:endnote w:type="continuationSeparator" w:id="0">
    <w:p w14:paraId="6FD8E3E6" w14:textId="77777777" w:rsidR="00935B40" w:rsidRDefault="00935B40" w:rsidP="00122BB7">
      <w:pPr>
        <w:spacing w:after="0" w:line="240" w:lineRule="auto"/>
      </w:pPr>
      <w:r>
        <w:continuationSeparator/>
      </w:r>
    </w:p>
  </w:endnote>
  <w:endnote w:type="continuationNotice" w:id="1">
    <w:p w14:paraId="5291F5A4" w14:textId="77777777" w:rsidR="00935B40" w:rsidRDefault="00935B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charset w:val="00"/>
    <w:family w:val="auto"/>
    <w:pitch w:val="variable"/>
    <w:sig w:usb0="A00002FF" w:usb1="5000205B" w:usb2="00000000" w:usb3="00000000" w:csb0="00000197" w:csb1="00000000"/>
    <w:embedRegular r:id="rId1" w:fontKey="{EE39D573-6820-4988-B7C2-44541AD94E72}"/>
    <w:embedBold r:id="rId2" w:fontKey="{9FA7E03F-C4F5-49A8-AD87-434839DF428C}"/>
  </w:font>
  <w:font w:name="Calibri">
    <w:panose1 w:val="020F0502020204030204"/>
    <w:charset w:val="00"/>
    <w:family w:val="swiss"/>
    <w:pitch w:val="variable"/>
    <w:sig w:usb0="E4002EFF" w:usb1="C200247B" w:usb2="00000009" w:usb3="00000000" w:csb0="000001FF" w:csb1="00000000"/>
    <w:embedRegular r:id="rId3" w:fontKey="{FB65C8C9-EA43-4C19-93EE-9A7862D705AB}"/>
    <w:embedBold r:id="rId4" w:fontKey="{BB14C4C9-1B84-4987-9C3B-07E17332B9EE}"/>
    <w:embedItalic r:id="rId5" w:fontKey="{52623F44-FA22-4B1D-AF6E-A3C6252783AF}"/>
  </w:font>
  <w:font w:name="Calibri Light">
    <w:panose1 w:val="020F0302020204030204"/>
    <w:charset w:val="00"/>
    <w:family w:val="swiss"/>
    <w:pitch w:val="variable"/>
    <w:sig w:usb0="E4002EFF" w:usb1="C200247B" w:usb2="00000009" w:usb3="00000000" w:csb0="000001FF" w:csb1="00000000"/>
    <w:embedRegular r:id="rId6" w:fontKey="{81369427-9D25-457C-A7C6-4D210B620F68}"/>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embedRegular r:id="rId7" w:fontKey="{DC0CA966-30C9-468E-AE0E-DE0E2BF7DB5D}"/>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0743658"/>
      <w:docPartObj>
        <w:docPartGallery w:val="Page Numbers (Bottom of Page)"/>
        <w:docPartUnique/>
      </w:docPartObj>
    </w:sdtPr>
    <w:sdtEndPr>
      <w:rPr>
        <w:noProof/>
      </w:rPr>
    </w:sdtEndPr>
    <w:sdtContent>
      <w:p w14:paraId="4BD529F4" w14:textId="4F8A0F20" w:rsidR="008368D3" w:rsidRDefault="00D6443B">
        <w:pPr>
          <w:pStyle w:val="Footer"/>
          <w:jc w:val="right"/>
        </w:pPr>
        <w:r>
          <w:rPr>
            <w:noProof/>
          </w:rPr>
          <mc:AlternateContent>
            <mc:Choice Requires="wps">
              <w:drawing>
                <wp:anchor distT="0" distB="0" distL="114300" distR="114300" simplePos="0" relativeHeight="251658241" behindDoc="0" locked="0" layoutInCell="1" allowOverlap="1" wp14:anchorId="0519D283" wp14:editId="0B08113D">
                  <wp:simplePos x="0" y="0"/>
                  <wp:positionH relativeFrom="page">
                    <wp:posOffset>0</wp:posOffset>
                  </wp:positionH>
                  <wp:positionV relativeFrom="paragraph">
                    <wp:posOffset>295910</wp:posOffset>
                  </wp:positionV>
                  <wp:extent cx="7772400" cy="313055"/>
                  <wp:effectExtent l="0" t="0" r="0" b="0"/>
                  <wp:wrapNone/>
                  <wp:docPr id="3574194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313055"/>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9D4DB" id="Rectangle 2" o:spid="_x0000_s1026" style="position:absolute;margin-left:0;margin-top:23.3pt;width:612pt;height:24.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" fillcolor="#e21b23" stroked="f" strokeweight="1pt">
                  <w10:wrap anchorx="page"/>
                </v:rect>
              </w:pict>
            </mc:Fallback>
          </mc:AlternateContent>
        </w:r>
        <w:r w:rsidR="008368D3" w:rsidRPr="00AB6827">
          <w:rPr>
            <w:rFonts w:ascii="Raleway" w:hAnsi="Raleway"/>
          </w:rPr>
          <w:fldChar w:fldCharType="begin"/>
        </w:r>
        <w:r w:rsidR="008368D3" w:rsidRPr="00AB6827">
          <w:rPr>
            <w:rFonts w:ascii="Raleway" w:hAnsi="Raleway"/>
          </w:rPr>
          <w:instrText xml:space="preserve"> PAGE   \* MERGEFORMAT </w:instrText>
        </w:r>
        <w:r w:rsidR="008368D3" w:rsidRPr="00AB6827">
          <w:rPr>
            <w:rFonts w:ascii="Raleway" w:hAnsi="Raleway"/>
          </w:rPr>
          <w:fldChar w:fldCharType="separate"/>
        </w:r>
        <w:r w:rsidR="00B827EE">
          <w:rPr>
            <w:rFonts w:ascii="Raleway" w:hAnsi="Raleway"/>
            <w:noProof/>
          </w:rPr>
          <w:t>5</w:t>
        </w:r>
        <w:r w:rsidR="008368D3"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A6DE4" w14:textId="77777777" w:rsidR="00935B40" w:rsidRDefault="00935B40" w:rsidP="00122BB7">
      <w:pPr>
        <w:spacing w:after="0" w:line="240" w:lineRule="auto"/>
      </w:pPr>
      <w:r>
        <w:separator/>
      </w:r>
    </w:p>
  </w:footnote>
  <w:footnote w:type="continuationSeparator" w:id="0">
    <w:p w14:paraId="5DAADD4E" w14:textId="77777777" w:rsidR="00935B40" w:rsidRDefault="00935B40" w:rsidP="00122BB7">
      <w:pPr>
        <w:spacing w:after="0" w:line="240" w:lineRule="auto"/>
      </w:pPr>
      <w:r>
        <w:continuationSeparator/>
      </w:r>
    </w:p>
  </w:footnote>
  <w:footnote w:type="continuationNotice" w:id="1">
    <w:p w14:paraId="2DA4562C" w14:textId="77777777" w:rsidR="00935B40" w:rsidRDefault="00935B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830A0" w14:textId="5CB53042" w:rsidR="008368D3" w:rsidRDefault="008368D3">
    <w:pPr>
      <w:pStyle w:val="Header"/>
    </w:pPr>
    <w:r>
      <w:rPr>
        <w:noProof/>
        <w:lang w:eastAsia="zh-CN"/>
      </w:rPr>
      <w:drawing>
        <wp:anchor distT="0" distB="0" distL="114300" distR="114300" simplePos="0" relativeHeight="251658242" behindDoc="0" locked="0" layoutInCell="1" allowOverlap="1" wp14:anchorId="79DF6A8C" wp14:editId="016B1178">
          <wp:simplePos x="0" y="0"/>
          <wp:positionH relativeFrom="column">
            <wp:posOffset>-300990</wp:posOffset>
          </wp:positionH>
          <wp:positionV relativeFrom="paragraph">
            <wp:posOffset>-76073</wp:posOffset>
          </wp:positionV>
          <wp:extent cx="1279056" cy="25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443B">
      <w:rPr>
        <w:noProof/>
      </w:rPr>
      <mc:AlternateContent>
        <mc:Choice Requires="wps">
          <w:drawing>
            <wp:anchor distT="0" distB="0" distL="114300" distR="114300" simplePos="0" relativeHeight="251658240" behindDoc="0" locked="0" layoutInCell="1" allowOverlap="1" wp14:anchorId="5C08A724" wp14:editId="790C01FD">
              <wp:simplePos x="0" y="0"/>
              <wp:positionH relativeFrom="page">
                <wp:align>left</wp:align>
              </wp:positionH>
              <wp:positionV relativeFrom="paragraph">
                <wp:posOffset>-441325</wp:posOffset>
              </wp:positionV>
              <wp:extent cx="7772400" cy="222885"/>
              <wp:effectExtent l="0" t="0" r="0" b="0"/>
              <wp:wrapNone/>
              <wp:docPr id="101748171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222885"/>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885FD6"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37AE4"/>
    <w:multiLevelType w:val="hybridMultilevel"/>
    <w:tmpl w:val="894E1442"/>
    <w:lvl w:ilvl="0" w:tplc="452C127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0A313F"/>
    <w:multiLevelType w:val="hybridMultilevel"/>
    <w:tmpl w:val="D96EE6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794ED2"/>
    <w:multiLevelType w:val="hybridMultilevel"/>
    <w:tmpl w:val="06E27E06"/>
    <w:lvl w:ilvl="0" w:tplc="1A4AEACA">
      <w:numFmt w:val="bullet"/>
      <w:lvlText w:val="-"/>
      <w:lvlJc w:val="left"/>
      <w:pPr>
        <w:ind w:left="720" w:hanging="360"/>
      </w:pPr>
      <w:rPr>
        <w:rFonts w:ascii="Raleway" w:eastAsia="SimSun" w:hAnsi="Raleway"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C35BF"/>
    <w:multiLevelType w:val="hybridMultilevel"/>
    <w:tmpl w:val="CCD6CD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48789C"/>
    <w:multiLevelType w:val="hybridMultilevel"/>
    <w:tmpl w:val="6E680C84"/>
    <w:lvl w:ilvl="0" w:tplc="7100B056">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46FB5"/>
    <w:multiLevelType w:val="hybridMultilevel"/>
    <w:tmpl w:val="49E2F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7E2080"/>
    <w:multiLevelType w:val="hybridMultilevel"/>
    <w:tmpl w:val="3CEA5258"/>
    <w:lvl w:ilvl="0" w:tplc="6CE89934">
      <w:start w:val="1"/>
      <w:numFmt w:val="decimal"/>
      <w:lvlText w:val="%1."/>
      <w:lvlJc w:val="left"/>
      <w:pPr>
        <w:ind w:left="720" w:hanging="360"/>
      </w:pPr>
      <w:rPr>
        <w:rFonts w:hint="default"/>
        <w:color w:val="404040" w:themeColor="text1" w:themeTint="BF"/>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C522DE"/>
    <w:multiLevelType w:val="hybridMultilevel"/>
    <w:tmpl w:val="1720AA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BFEAFD2">
      <w:numFmt w:val="bullet"/>
      <w:lvlText w:val=""/>
      <w:lvlJc w:val="left"/>
      <w:pPr>
        <w:ind w:left="2340" w:hanging="360"/>
      </w:pPr>
      <w:rPr>
        <w:rFonts w:ascii="Symbol" w:eastAsia="SimSun" w:hAnsi="Symbol" w:cstheme="minorBidi" w:hint="default"/>
      </w:rPr>
    </w:lvl>
    <w:lvl w:ilvl="3" w:tplc="1A4AEACA">
      <w:numFmt w:val="bullet"/>
      <w:lvlText w:val="-"/>
      <w:lvlJc w:val="left"/>
      <w:pPr>
        <w:ind w:left="2880" w:hanging="360"/>
      </w:pPr>
      <w:rPr>
        <w:rFonts w:ascii="Raleway" w:eastAsia="SimSun" w:hAnsi="Raleway"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1C3F3D"/>
    <w:multiLevelType w:val="hybridMultilevel"/>
    <w:tmpl w:val="A986F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2B733F"/>
    <w:multiLevelType w:val="hybridMultilevel"/>
    <w:tmpl w:val="7108C6B2"/>
    <w:lvl w:ilvl="0" w:tplc="0E5E7322">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940CAF"/>
    <w:multiLevelType w:val="hybridMultilevel"/>
    <w:tmpl w:val="C736E81C"/>
    <w:lvl w:ilvl="0" w:tplc="C19AD8C8">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0C16D6"/>
    <w:multiLevelType w:val="hybridMultilevel"/>
    <w:tmpl w:val="857449BE"/>
    <w:lvl w:ilvl="0" w:tplc="99C6EE0A">
      <w:start w:val="2"/>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F327193"/>
    <w:multiLevelType w:val="hybridMultilevel"/>
    <w:tmpl w:val="13202558"/>
    <w:lvl w:ilvl="0" w:tplc="B7FE3016">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1C65859"/>
    <w:multiLevelType w:val="hybridMultilevel"/>
    <w:tmpl w:val="289C3858"/>
    <w:lvl w:ilvl="0" w:tplc="F3C2139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BF6356B"/>
    <w:multiLevelType w:val="hybridMultilevel"/>
    <w:tmpl w:val="3EE41D80"/>
    <w:lvl w:ilvl="0" w:tplc="3542B51A">
      <w:start w:val="1"/>
      <w:numFmt w:val="decimal"/>
      <w:lvlText w:val="%1."/>
      <w:lvlJc w:val="left"/>
      <w:pPr>
        <w:ind w:left="720" w:hanging="360"/>
      </w:pPr>
      <w:rPr>
        <w:rFonts w:ascii="Raleway" w:eastAsia="SimSun" w:hAnsi="Raleway"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00B55F3"/>
    <w:multiLevelType w:val="hybridMultilevel"/>
    <w:tmpl w:val="F88CB74A"/>
    <w:lvl w:ilvl="0" w:tplc="FA9E10E2">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67F6F4A"/>
    <w:multiLevelType w:val="hybridMultilevel"/>
    <w:tmpl w:val="9DFEC066"/>
    <w:lvl w:ilvl="0" w:tplc="63120BC4">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EA4E59"/>
    <w:multiLevelType w:val="hybridMultilevel"/>
    <w:tmpl w:val="3E328CF2"/>
    <w:lvl w:ilvl="0" w:tplc="47DC446C">
      <w:start w:val="1"/>
      <w:numFmt w:val="decimal"/>
      <w:lvlText w:val="%1."/>
      <w:lvlJc w:val="left"/>
      <w:pPr>
        <w:ind w:left="720" w:hanging="360"/>
      </w:pPr>
      <w:rPr>
        <w:rFonts w:hint="default"/>
        <w:color w:val="2B2B2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9526861">
    <w:abstractNumId w:val="15"/>
  </w:num>
  <w:num w:numId="2" w16cid:durableId="1613125289">
    <w:abstractNumId w:val="11"/>
  </w:num>
  <w:num w:numId="3" w16cid:durableId="666324733">
    <w:abstractNumId w:val="13"/>
  </w:num>
  <w:num w:numId="4" w16cid:durableId="403799931">
    <w:abstractNumId w:val="12"/>
  </w:num>
  <w:num w:numId="5" w16cid:durableId="1203057370">
    <w:abstractNumId w:val="0"/>
  </w:num>
  <w:num w:numId="6" w16cid:durableId="821317129">
    <w:abstractNumId w:val="16"/>
  </w:num>
  <w:num w:numId="7" w16cid:durableId="1061559742">
    <w:abstractNumId w:val="4"/>
  </w:num>
  <w:num w:numId="8" w16cid:durableId="1804888324">
    <w:abstractNumId w:val="9"/>
  </w:num>
  <w:num w:numId="9" w16cid:durableId="720329945">
    <w:abstractNumId w:val="17"/>
  </w:num>
  <w:num w:numId="10" w16cid:durableId="793211340">
    <w:abstractNumId w:val="14"/>
  </w:num>
  <w:num w:numId="11" w16cid:durableId="406459287">
    <w:abstractNumId w:val="10"/>
  </w:num>
  <w:num w:numId="12" w16cid:durableId="1569416161">
    <w:abstractNumId w:val="1"/>
  </w:num>
  <w:num w:numId="13" w16cid:durableId="1329602289">
    <w:abstractNumId w:val="8"/>
  </w:num>
  <w:num w:numId="14" w16cid:durableId="592667838">
    <w:abstractNumId w:val="7"/>
  </w:num>
  <w:num w:numId="15" w16cid:durableId="1558978887">
    <w:abstractNumId w:val="6"/>
  </w:num>
  <w:num w:numId="16" w16cid:durableId="841352983">
    <w:abstractNumId w:val="18"/>
  </w:num>
  <w:num w:numId="17" w16cid:durableId="2000110291">
    <w:abstractNumId w:val="3"/>
  </w:num>
  <w:num w:numId="18" w16cid:durableId="1623728931">
    <w:abstractNumId w:val="5"/>
  </w:num>
  <w:num w:numId="19" w16cid:durableId="7318065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proofState w:spelling="clean"/>
  <w:defaultTabStop w:val="720"/>
  <w:characterSpacingControl w:val="doNotCompress"/>
  <w:hdrShapeDefaults>
    <o:shapedefaults v:ext="edit" spidmax="2050">
      <o:colormru v:ext="edit" colors="#e21925,#e21b23"/>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2791"/>
    <w:rsid w:val="00003B16"/>
    <w:rsid w:val="000044F8"/>
    <w:rsid w:val="00005346"/>
    <w:rsid w:val="00005872"/>
    <w:rsid w:val="00007FD3"/>
    <w:rsid w:val="00012EC3"/>
    <w:rsid w:val="000170CC"/>
    <w:rsid w:val="000178AE"/>
    <w:rsid w:val="00017930"/>
    <w:rsid w:val="00020AAF"/>
    <w:rsid w:val="00020BE7"/>
    <w:rsid w:val="00020E90"/>
    <w:rsid w:val="000212FA"/>
    <w:rsid w:val="0002139B"/>
    <w:rsid w:val="000226CD"/>
    <w:rsid w:val="000227DE"/>
    <w:rsid w:val="00023EB5"/>
    <w:rsid w:val="00024B15"/>
    <w:rsid w:val="000250E4"/>
    <w:rsid w:val="00026F11"/>
    <w:rsid w:val="00027688"/>
    <w:rsid w:val="00032CD7"/>
    <w:rsid w:val="00034895"/>
    <w:rsid w:val="00036A62"/>
    <w:rsid w:val="00037239"/>
    <w:rsid w:val="00037900"/>
    <w:rsid w:val="00037DBC"/>
    <w:rsid w:val="00042F12"/>
    <w:rsid w:val="00043B58"/>
    <w:rsid w:val="00045578"/>
    <w:rsid w:val="00046C26"/>
    <w:rsid w:val="00047EC1"/>
    <w:rsid w:val="00051383"/>
    <w:rsid w:val="00054887"/>
    <w:rsid w:val="000562AA"/>
    <w:rsid w:val="00056479"/>
    <w:rsid w:val="000568FD"/>
    <w:rsid w:val="000600E0"/>
    <w:rsid w:val="00060AFB"/>
    <w:rsid w:val="00063F85"/>
    <w:rsid w:val="0006453E"/>
    <w:rsid w:val="00064F1D"/>
    <w:rsid w:val="0006691F"/>
    <w:rsid w:val="00066A06"/>
    <w:rsid w:val="00070E09"/>
    <w:rsid w:val="00070E50"/>
    <w:rsid w:val="0007103E"/>
    <w:rsid w:val="000717DC"/>
    <w:rsid w:val="00071F74"/>
    <w:rsid w:val="00072061"/>
    <w:rsid w:val="00074659"/>
    <w:rsid w:val="000763CE"/>
    <w:rsid w:val="00076D3F"/>
    <w:rsid w:val="000779B6"/>
    <w:rsid w:val="000816B5"/>
    <w:rsid w:val="00082012"/>
    <w:rsid w:val="00082884"/>
    <w:rsid w:val="00082DE9"/>
    <w:rsid w:val="000835E3"/>
    <w:rsid w:val="00084277"/>
    <w:rsid w:val="000850F4"/>
    <w:rsid w:val="000918CD"/>
    <w:rsid w:val="000921F5"/>
    <w:rsid w:val="00095527"/>
    <w:rsid w:val="000972BD"/>
    <w:rsid w:val="00097E61"/>
    <w:rsid w:val="000A0489"/>
    <w:rsid w:val="000A0580"/>
    <w:rsid w:val="000A10A4"/>
    <w:rsid w:val="000A2D3F"/>
    <w:rsid w:val="000A3E3F"/>
    <w:rsid w:val="000A44BC"/>
    <w:rsid w:val="000A493B"/>
    <w:rsid w:val="000A4D33"/>
    <w:rsid w:val="000A62E6"/>
    <w:rsid w:val="000A6F09"/>
    <w:rsid w:val="000B03EC"/>
    <w:rsid w:val="000B12A4"/>
    <w:rsid w:val="000B1F77"/>
    <w:rsid w:val="000B510B"/>
    <w:rsid w:val="000C1C41"/>
    <w:rsid w:val="000C290F"/>
    <w:rsid w:val="000C2D92"/>
    <w:rsid w:val="000C5AEA"/>
    <w:rsid w:val="000C5F7A"/>
    <w:rsid w:val="000C5FDD"/>
    <w:rsid w:val="000C6CE5"/>
    <w:rsid w:val="000D05D7"/>
    <w:rsid w:val="000D0B5E"/>
    <w:rsid w:val="000D1EFB"/>
    <w:rsid w:val="000D2310"/>
    <w:rsid w:val="000D27C3"/>
    <w:rsid w:val="000D293A"/>
    <w:rsid w:val="000D2C97"/>
    <w:rsid w:val="000D2E51"/>
    <w:rsid w:val="000D45D1"/>
    <w:rsid w:val="000D5843"/>
    <w:rsid w:val="000D684B"/>
    <w:rsid w:val="000D7BF8"/>
    <w:rsid w:val="000E05D9"/>
    <w:rsid w:val="000E06BD"/>
    <w:rsid w:val="000E0812"/>
    <w:rsid w:val="000E184E"/>
    <w:rsid w:val="000E288D"/>
    <w:rsid w:val="000E4E04"/>
    <w:rsid w:val="000E4F0D"/>
    <w:rsid w:val="000E5EF6"/>
    <w:rsid w:val="000F0AAA"/>
    <w:rsid w:val="000F0F6D"/>
    <w:rsid w:val="000F22CB"/>
    <w:rsid w:val="000F3DD6"/>
    <w:rsid w:val="000F41BD"/>
    <w:rsid w:val="000F5430"/>
    <w:rsid w:val="000F7757"/>
    <w:rsid w:val="0010116D"/>
    <w:rsid w:val="001017C4"/>
    <w:rsid w:val="00102E16"/>
    <w:rsid w:val="00102E35"/>
    <w:rsid w:val="00103645"/>
    <w:rsid w:val="00107499"/>
    <w:rsid w:val="00107BED"/>
    <w:rsid w:val="001108EE"/>
    <w:rsid w:val="00111ED4"/>
    <w:rsid w:val="0011259C"/>
    <w:rsid w:val="0011433E"/>
    <w:rsid w:val="00114952"/>
    <w:rsid w:val="00114BBD"/>
    <w:rsid w:val="001162FB"/>
    <w:rsid w:val="001207B8"/>
    <w:rsid w:val="00121B12"/>
    <w:rsid w:val="00122BB7"/>
    <w:rsid w:val="00125D38"/>
    <w:rsid w:val="00125E14"/>
    <w:rsid w:val="001267FD"/>
    <w:rsid w:val="0013069C"/>
    <w:rsid w:val="0013183C"/>
    <w:rsid w:val="00131B19"/>
    <w:rsid w:val="001329FF"/>
    <w:rsid w:val="00132CDA"/>
    <w:rsid w:val="0013332E"/>
    <w:rsid w:val="00134E35"/>
    <w:rsid w:val="00135BC1"/>
    <w:rsid w:val="0013688A"/>
    <w:rsid w:val="0013695D"/>
    <w:rsid w:val="001402EB"/>
    <w:rsid w:val="00140640"/>
    <w:rsid w:val="00141981"/>
    <w:rsid w:val="00141CC0"/>
    <w:rsid w:val="001441B8"/>
    <w:rsid w:val="001467C7"/>
    <w:rsid w:val="00147F59"/>
    <w:rsid w:val="00151AFB"/>
    <w:rsid w:val="0015399D"/>
    <w:rsid w:val="0015583A"/>
    <w:rsid w:val="00156202"/>
    <w:rsid w:val="0015743C"/>
    <w:rsid w:val="00157625"/>
    <w:rsid w:val="001578D2"/>
    <w:rsid w:val="00161A12"/>
    <w:rsid w:val="00161F38"/>
    <w:rsid w:val="00163523"/>
    <w:rsid w:val="00164CEF"/>
    <w:rsid w:val="00165CE6"/>
    <w:rsid w:val="00167054"/>
    <w:rsid w:val="00167255"/>
    <w:rsid w:val="001700C0"/>
    <w:rsid w:val="00172A6C"/>
    <w:rsid w:val="00173A8D"/>
    <w:rsid w:val="00174838"/>
    <w:rsid w:val="00180E03"/>
    <w:rsid w:val="00181C92"/>
    <w:rsid w:val="0018274F"/>
    <w:rsid w:val="001834A9"/>
    <w:rsid w:val="00184FBF"/>
    <w:rsid w:val="00186833"/>
    <w:rsid w:val="00190C66"/>
    <w:rsid w:val="00191325"/>
    <w:rsid w:val="001913DE"/>
    <w:rsid w:val="00193C6B"/>
    <w:rsid w:val="00193DD2"/>
    <w:rsid w:val="0019501F"/>
    <w:rsid w:val="00196C72"/>
    <w:rsid w:val="00196F15"/>
    <w:rsid w:val="001A0807"/>
    <w:rsid w:val="001A1301"/>
    <w:rsid w:val="001A1A98"/>
    <w:rsid w:val="001A1F88"/>
    <w:rsid w:val="001A2294"/>
    <w:rsid w:val="001A3F5B"/>
    <w:rsid w:val="001A5783"/>
    <w:rsid w:val="001A6B82"/>
    <w:rsid w:val="001A6F83"/>
    <w:rsid w:val="001B3180"/>
    <w:rsid w:val="001B4613"/>
    <w:rsid w:val="001B4D70"/>
    <w:rsid w:val="001B7C2C"/>
    <w:rsid w:val="001C06F0"/>
    <w:rsid w:val="001C1404"/>
    <w:rsid w:val="001C2FB1"/>
    <w:rsid w:val="001C6B81"/>
    <w:rsid w:val="001C6BC9"/>
    <w:rsid w:val="001C7DE7"/>
    <w:rsid w:val="001D0A1E"/>
    <w:rsid w:val="001D214B"/>
    <w:rsid w:val="001D2477"/>
    <w:rsid w:val="001D250A"/>
    <w:rsid w:val="001D34B0"/>
    <w:rsid w:val="001D4454"/>
    <w:rsid w:val="001D50CB"/>
    <w:rsid w:val="001D5A6E"/>
    <w:rsid w:val="001D640E"/>
    <w:rsid w:val="001E0254"/>
    <w:rsid w:val="001E0A79"/>
    <w:rsid w:val="001E0AC6"/>
    <w:rsid w:val="001E30FB"/>
    <w:rsid w:val="001E4253"/>
    <w:rsid w:val="001F017E"/>
    <w:rsid w:val="001F0D50"/>
    <w:rsid w:val="001F1A6E"/>
    <w:rsid w:val="001F23D6"/>
    <w:rsid w:val="001F3B46"/>
    <w:rsid w:val="001F3D96"/>
    <w:rsid w:val="001F6F62"/>
    <w:rsid w:val="001F74E2"/>
    <w:rsid w:val="0020201C"/>
    <w:rsid w:val="00202744"/>
    <w:rsid w:val="0020404D"/>
    <w:rsid w:val="002040B9"/>
    <w:rsid w:val="0020607D"/>
    <w:rsid w:val="002070F0"/>
    <w:rsid w:val="002079E3"/>
    <w:rsid w:val="002108B4"/>
    <w:rsid w:val="00211DF6"/>
    <w:rsid w:val="00211F87"/>
    <w:rsid w:val="0021288B"/>
    <w:rsid w:val="00213253"/>
    <w:rsid w:val="002132FF"/>
    <w:rsid w:val="0021490F"/>
    <w:rsid w:val="00214C3B"/>
    <w:rsid w:val="00215527"/>
    <w:rsid w:val="00217C10"/>
    <w:rsid w:val="00217D02"/>
    <w:rsid w:val="002220C8"/>
    <w:rsid w:val="00222995"/>
    <w:rsid w:val="00222DB7"/>
    <w:rsid w:val="00222E41"/>
    <w:rsid w:val="0023101E"/>
    <w:rsid w:val="00232804"/>
    <w:rsid w:val="00235F64"/>
    <w:rsid w:val="002361E5"/>
    <w:rsid w:val="00241F1C"/>
    <w:rsid w:val="00243ACA"/>
    <w:rsid w:val="00247259"/>
    <w:rsid w:val="002472A8"/>
    <w:rsid w:val="00247868"/>
    <w:rsid w:val="00250123"/>
    <w:rsid w:val="00252C58"/>
    <w:rsid w:val="0025340A"/>
    <w:rsid w:val="00253A14"/>
    <w:rsid w:val="002542AD"/>
    <w:rsid w:val="00256D87"/>
    <w:rsid w:val="002573C1"/>
    <w:rsid w:val="00257520"/>
    <w:rsid w:val="002636FE"/>
    <w:rsid w:val="002660C8"/>
    <w:rsid w:val="00266B51"/>
    <w:rsid w:val="002675BA"/>
    <w:rsid w:val="00267DA2"/>
    <w:rsid w:val="00270FBD"/>
    <w:rsid w:val="00273156"/>
    <w:rsid w:val="0027430C"/>
    <w:rsid w:val="00274378"/>
    <w:rsid w:val="002748E3"/>
    <w:rsid w:val="00274FAF"/>
    <w:rsid w:val="0027560A"/>
    <w:rsid w:val="00276352"/>
    <w:rsid w:val="00276632"/>
    <w:rsid w:val="00276CBF"/>
    <w:rsid w:val="0027730F"/>
    <w:rsid w:val="002802F2"/>
    <w:rsid w:val="00280E8A"/>
    <w:rsid w:val="002822A1"/>
    <w:rsid w:val="00282C75"/>
    <w:rsid w:val="002849CF"/>
    <w:rsid w:val="00286DA1"/>
    <w:rsid w:val="00287650"/>
    <w:rsid w:val="0028796F"/>
    <w:rsid w:val="00290558"/>
    <w:rsid w:val="00290F40"/>
    <w:rsid w:val="00295588"/>
    <w:rsid w:val="002A0153"/>
    <w:rsid w:val="002A348F"/>
    <w:rsid w:val="002A526C"/>
    <w:rsid w:val="002A5576"/>
    <w:rsid w:val="002A5DF2"/>
    <w:rsid w:val="002A6021"/>
    <w:rsid w:val="002A6C1F"/>
    <w:rsid w:val="002A7C0D"/>
    <w:rsid w:val="002A7F91"/>
    <w:rsid w:val="002B09B1"/>
    <w:rsid w:val="002B2A59"/>
    <w:rsid w:val="002B3115"/>
    <w:rsid w:val="002B3C23"/>
    <w:rsid w:val="002B3F2C"/>
    <w:rsid w:val="002B62D2"/>
    <w:rsid w:val="002B7306"/>
    <w:rsid w:val="002B7ECD"/>
    <w:rsid w:val="002C0498"/>
    <w:rsid w:val="002C0531"/>
    <w:rsid w:val="002C0C19"/>
    <w:rsid w:val="002C0D3E"/>
    <w:rsid w:val="002C382B"/>
    <w:rsid w:val="002C5821"/>
    <w:rsid w:val="002C7299"/>
    <w:rsid w:val="002D19A0"/>
    <w:rsid w:val="002D1D08"/>
    <w:rsid w:val="002D20D5"/>
    <w:rsid w:val="002D3DB8"/>
    <w:rsid w:val="002D3DF5"/>
    <w:rsid w:val="002D4CF9"/>
    <w:rsid w:val="002D6045"/>
    <w:rsid w:val="002D6388"/>
    <w:rsid w:val="002D7A38"/>
    <w:rsid w:val="002D7BC7"/>
    <w:rsid w:val="002E0ABC"/>
    <w:rsid w:val="002E0E98"/>
    <w:rsid w:val="002E0FC0"/>
    <w:rsid w:val="002E2ED6"/>
    <w:rsid w:val="002E35BE"/>
    <w:rsid w:val="002E3E94"/>
    <w:rsid w:val="002E3EEC"/>
    <w:rsid w:val="002E4488"/>
    <w:rsid w:val="002E4A94"/>
    <w:rsid w:val="002E6F4D"/>
    <w:rsid w:val="002F0C8E"/>
    <w:rsid w:val="002F0D81"/>
    <w:rsid w:val="002F117E"/>
    <w:rsid w:val="002F3B5B"/>
    <w:rsid w:val="002F4B53"/>
    <w:rsid w:val="002F542A"/>
    <w:rsid w:val="0030046D"/>
    <w:rsid w:val="0030189B"/>
    <w:rsid w:val="00303BAE"/>
    <w:rsid w:val="00303DB3"/>
    <w:rsid w:val="0030474F"/>
    <w:rsid w:val="00305B94"/>
    <w:rsid w:val="00305C4A"/>
    <w:rsid w:val="00305C84"/>
    <w:rsid w:val="00306489"/>
    <w:rsid w:val="00307DAB"/>
    <w:rsid w:val="00310CA5"/>
    <w:rsid w:val="003112F5"/>
    <w:rsid w:val="003129D4"/>
    <w:rsid w:val="003131DC"/>
    <w:rsid w:val="003132C8"/>
    <w:rsid w:val="00316705"/>
    <w:rsid w:val="00316EBB"/>
    <w:rsid w:val="0032098E"/>
    <w:rsid w:val="0032369B"/>
    <w:rsid w:val="00324045"/>
    <w:rsid w:val="003243B3"/>
    <w:rsid w:val="00325F93"/>
    <w:rsid w:val="003275C5"/>
    <w:rsid w:val="003307CC"/>
    <w:rsid w:val="0033112B"/>
    <w:rsid w:val="0033159F"/>
    <w:rsid w:val="003327FA"/>
    <w:rsid w:val="0033285A"/>
    <w:rsid w:val="00332AAB"/>
    <w:rsid w:val="0033318A"/>
    <w:rsid w:val="003341F1"/>
    <w:rsid w:val="003347A0"/>
    <w:rsid w:val="003354AD"/>
    <w:rsid w:val="0033583C"/>
    <w:rsid w:val="00337900"/>
    <w:rsid w:val="0034016E"/>
    <w:rsid w:val="0034700A"/>
    <w:rsid w:val="003550B9"/>
    <w:rsid w:val="0035644A"/>
    <w:rsid w:val="003603EA"/>
    <w:rsid w:val="0036259C"/>
    <w:rsid w:val="003644D3"/>
    <w:rsid w:val="0036465C"/>
    <w:rsid w:val="003650A3"/>
    <w:rsid w:val="00370C50"/>
    <w:rsid w:val="003710A4"/>
    <w:rsid w:val="003716ED"/>
    <w:rsid w:val="0037244E"/>
    <w:rsid w:val="0037270C"/>
    <w:rsid w:val="003729CB"/>
    <w:rsid w:val="003745A7"/>
    <w:rsid w:val="0037507C"/>
    <w:rsid w:val="003758FF"/>
    <w:rsid w:val="003772A6"/>
    <w:rsid w:val="00380E3D"/>
    <w:rsid w:val="00380FCC"/>
    <w:rsid w:val="00381EE9"/>
    <w:rsid w:val="003828FE"/>
    <w:rsid w:val="00384997"/>
    <w:rsid w:val="0038652B"/>
    <w:rsid w:val="00390810"/>
    <w:rsid w:val="0039289C"/>
    <w:rsid w:val="00392B9E"/>
    <w:rsid w:val="003930EE"/>
    <w:rsid w:val="00394D46"/>
    <w:rsid w:val="003962D2"/>
    <w:rsid w:val="00396324"/>
    <w:rsid w:val="003974F9"/>
    <w:rsid w:val="003A07F6"/>
    <w:rsid w:val="003A0CBB"/>
    <w:rsid w:val="003A18D9"/>
    <w:rsid w:val="003A1D9C"/>
    <w:rsid w:val="003A25E0"/>
    <w:rsid w:val="003A3892"/>
    <w:rsid w:val="003A4EEF"/>
    <w:rsid w:val="003A4F14"/>
    <w:rsid w:val="003A4F75"/>
    <w:rsid w:val="003A53D9"/>
    <w:rsid w:val="003A5925"/>
    <w:rsid w:val="003A6223"/>
    <w:rsid w:val="003A641A"/>
    <w:rsid w:val="003B0C97"/>
    <w:rsid w:val="003B17EC"/>
    <w:rsid w:val="003B479A"/>
    <w:rsid w:val="003B527E"/>
    <w:rsid w:val="003B6BF7"/>
    <w:rsid w:val="003B707B"/>
    <w:rsid w:val="003C02FD"/>
    <w:rsid w:val="003C06B3"/>
    <w:rsid w:val="003C1234"/>
    <w:rsid w:val="003C389F"/>
    <w:rsid w:val="003C447B"/>
    <w:rsid w:val="003C5ABC"/>
    <w:rsid w:val="003C6859"/>
    <w:rsid w:val="003C6DBF"/>
    <w:rsid w:val="003D0040"/>
    <w:rsid w:val="003D2040"/>
    <w:rsid w:val="003D22F6"/>
    <w:rsid w:val="003D3284"/>
    <w:rsid w:val="003D3CEB"/>
    <w:rsid w:val="003D41BB"/>
    <w:rsid w:val="003D5418"/>
    <w:rsid w:val="003D6916"/>
    <w:rsid w:val="003E0D2C"/>
    <w:rsid w:val="003E3617"/>
    <w:rsid w:val="003E4193"/>
    <w:rsid w:val="003E5873"/>
    <w:rsid w:val="003E59D4"/>
    <w:rsid w:val="003E77C5"/>
    <w:rsid w:val="003E7989"/>
    <w:rsid w:val="003F0F87"/>
    <w:rsid w:val="003F12CB"/>
    <w:rsid w:val="003F30CA"/>
    <w:rsid w:val="003F6D14"/>
    <w:rsid w:val="0040008F"/>
    <w:rsid w:val="004042E4"/>
    <w:rsid w:val="0040614B"/>
    <w:rsid w:val="004066A5"/>
    <w:rsid w:val="00410884"/>
    <w:rsid w:val="00413AC0"/>
    <w:rsid w:val="00414A43"/>
    <w:rsid w:val="00416BB8"/>
    <w:rsid w:val="00422AC6"/>
    <w:rsid w:val="00424336"/>
    <w:rsid w:val="004256E0"/>
    <w:rsid w:val="004277BC"/>
    <w:rsid w:val="004317E6"/>
    <w:rsid w:val="00431E1E"/>
    <w:rsid w:val="0043270C"/>
    <w:rsid w:val="0043377C"/>
    <w:rsid w:val="004341D2"/>
    <w:rsid w:val="00434C76"/>
    <w:rsid w:val="00441F10"/>
    <w:rsid w:val="00446294"/>
    <w:rsid w:val="004475B4"/>
    <w:rsid w:val="004476AA"/>
    <w:rsid w:val="00451D2F"/>
    <w:rsid w:val="00452FDA"/>
    <w:rsid w:val="004545BE"/>
    <w:rsid w:val="00454C05"/>
    <w:rsid w:val="00454C97"/>
    <w:rsid w:val="00455287"/>
    <w:rsid w:val="00456A20"/>
    <w:rsid w:val="004603AF"/>
    <w:rsid w:val="0046173F"/>
    <w:rsid w:val="004617BF"/>
    <w:rsid w:val="00462F45"/>
    <w:rsid w:val="00462F51"/>
    <w:rsid w:val="00463927"/>
    <w:rsid w:val="004640A6"/>
    <w:rsid w:val="00465162"/>
    <w:rsid w:val="00465A29"/>
    <w:rsid w:val="004671C0"/>
    <w:rsid w:val="004679A1"/>
    <w:rsid w:val="00470944"/>
    <w:rsid w:val="00471211"/>
    <w:rsid w:val="004721C5"/>
    <w:rsid w:val="00472CAD"/>
    <w:rsid w:val="00473A11"/>
    <w:rsid w:val="00473CAA"/>
    <w:rsid w:val="004742AB"/>
    <w:rsid w:val="00474564"/>
    <w:rsid w:val="00474855"/>
    <w:rsid w:val="0047626C"/>
    <w:rsid w:val="00477CC2"/>
    <w:rsid w:val="0048029D"/>
    <w:rsid w:val="004805F5"/>
    <w:rsid w:val="00480932"/>
    <w:rsid w:val="00481596"/>
    <w:rsid w:val="004828B3"/>
    <w:rsid w:val="00483067"/>
    <w:rsid w:val="004833B2"/>
    <w:rsid w:val="004840D1"/>
    <w:rsid w:val="00487A5D"/>
    <w:rsid w:val="0049002D"/>
    <w:rsid w:val="0049093B"/>
    <w:rsid w:val="00492789"/>
    <w:rsid w:val="00492D27"/>
    <w:rsid w:val="00492EB1"/>
    <w:rsid w:val="004930F8"/>
    <w:rsid w:val="00494C54"/>
    <w:rsid w:val="00495F1A"/>
    <w:rsid w:val="00497A9E"/>
    <w:rsid w:val="004A1BC3"/>
    <w:rsid w:val="004A3258"/>
    <w:rsid w:val="004A35E0"/>
    <w:rsid w:val="004A38A6"/>
    <w:rsid w:val="004A3AD1"/>
    <w:rsid w:val="004A4A8E"/>
    <w:rsid w:val="004A5099"/>
    <w:rsid w:val="004A7E9B"/>
    <w:rsid w:val="004B0321"/>
    <w:rsid w:val="004B29A6"/>
    <w:rsid w:val="004B2C0B"/>
    <w:rsid w:val="004B35DA"/>
    <w:rsid w:val="004B5931"/>
    <w:rsid w:val="004B60A0"/>
    <w:rsid w:val="004C1261"/>
    <w:rsid w:val="004C13FD"/>
    <w:rsid w:val="004C2BA4"/>
    <w:rsid w:val="004C34E6"/>
    <w:rsid w:val="004D12BC"/>
    <w:rsid w:val="004D3360"/>
    <w:rsid w:val="004D3AC2"/>
    <w:rsid w:val="004D3E4D"/>
    <w:rsid w:val="004D5D71"/>
    <w:rsid w:val="004E0716"/>
    <w:rsid w:val="004E098E"/>
    <w:rsid w:val="004E2ABA"/>
    <w:rsid w:val="004E33D7"/>
    <w:rsid w:val="004E5D49"/>
    <w:rsid w:val="004E5FB0"/>
    <w:rsid w:val="004F021A"/>
    <w:rsid w:val="004F07AC"/>
    <w:rsid w:val="004F1C6C"/>
    <w:rsid w:val="004F23A2"/>
    <w:rsid w:val="004F2AAF"/>
    <w:rsid w:val="004F2BF6"/>
    <w:rsid w:val="004F42A2"/>
    <w:rsid w:val="004F4844"/>
    <w:rsid w:val="004F4EC4"/>
    <w:rsid w:val="004F529A"/>
    <w:rsid w:val="004F69B0"/>
    <w:rsid w:val="004F714F"/>
    <w:rsid w:val="005015AA"/>
    <w:rsid w:val="00503350"/>
    <w:rsid w:val="005033E3"/>
    <w:rsid w:val="0050633E"/>
    <w:rsid w:val="00507CF8"/>
    <w:rsid w:val="005114E2"/>
    <w:rsid w:val="00513CE4"/>
    <w:rsid w:val="0051484A"/>
    <w:rsid w:val="00515AC2"/>
    <w:rsid w:val="00516914"/>
    <w:rsid w:val="00520777"/>
    <w:rsid w:val="00521AF1"/>
    <w:rsid w:val="005224FE"/>
    <w:rsid w:val="00523A0E"/>
    <w:rsid w:val="00523E11"/>
    <w:rsid w:val="00524F9A"/>
    <w:rsid w:val="00526793"/>
    <w:rsid w:val="005267D1"/>
    <w:rsid w:val="00526D6C"/>
    <w:rsid w:val="00527DEF"/>
    <w:rsid w:val="005301C0"/>
    <w:rsid w:val="005303E1"/>
    <w:rsid w:val="00531469"/>
    <w:rsid w:val="00532786"/>
    <w:rsid w:val="005336EC"/>
    <w:rsid w:val="005366D1"/>
    <w:rsid w:val="00537E2A"/>
    <w:rsid w:val="00537E8D"/>
    <w:rsid w:val="00540FCA"/>
    <w:rsid w:val="00542EF3"/>
    <w:rsid w:val="005439F4"/>
    <w:rsid w:val="005448A0"/>
    <w:rsid w:val="00545F8D"/>
    <w:rsid w:val="00547AF2"/>
    <w:rsid w:val="00550128"/>
    <w:rsid w:val="005508EC"/>
    <w:rsid w:val="00550A8C"/>
    <w:rsid w:val="00550AF9"/>
    <w:rsid w:val="00550D2A"/>
    <w:rsid w:val="00551246"/>
    <w:rsid w:val="00551CE3"/>
    <w:rsid w:val="00551E8C"/>
    <w:rsid w:val="00552143"/>
    <w:rsid w:val="00553D20"/>
    <w:rsid w:val="005555DA"/>
    <w:rsid w:val="00555BC4"/>
    <w:rsid w:val="00556726"/>
    <w:rsid w:val="00556BD0"/>
    <w:rsid w:val="0056036F"/>
    <w:rsid w:val="00560C99"/>
    <w:rsid w:val="00560FF7"/>
    <w:rsid w:val="0056156F"/>
    <w:rsid w:val="00562112"/>
    <w:rsid w:val="00562AF3"/>
    <w:rsid w:val="0056368E"/>
    <w:rsid w:val="00566907"/>
    <w:rsid w:val="00572196"/>
    <w:rsid w:val="00575A71"/>
    <w:rsid w:val="00576BFF"/>
    <w:rsid w:val="00577286"/>
    <w:rsid w:val="00577C08"/>
    <w:rsid w:val="00581377"/>
    <w:rsid w:val="00581412"/>
    <w:rsid w:val="0058238F"/>
    <w:rsid w:val="00582785"/>
    <w:rsid w:val="005835C5"/>
    <w:rsid w:val="005837FE"/>
    <w:rsid w:val="00584D69"/>
    <w:rsid w:val="00584E34"/>
    <w:rsid w:val="005854D9"/>
    <w:rsid w:val="00586496"/>
    <w:rsid w:val="00587A7D"/>
    <w:rsid w:val="00590920"/>
    <w:rsid w:val="00590AC1"/>
    <w:rsid w:val="00593150"/>
    <w:rsid w:val="00593E54"/>
    <w:rsid w:val="00593F21"/>
    <w:rsid w:val="005943F3"/>
    <w:rsid w:val="00596BAC"/>
    <w:rsid w:val="00596C7D"/>
    <w:rsid w:val="005A0ED7"/>
    <w:rsid w:val="005A1185"/>
    <w:rsid w:val="005A1A8D"/>
    <w:rsid w:val="005A21FA"/>
    <w:rsid w:val="005A3482"/>
    <w:rsid w:val="005A366A"/>
    <w:rsid w:val="005B3267"/>
    <w:rsid w:val="005B3AEA"/>
    <w:rsid w:val="005B3FE7"/>
    <w:rsid w:val="005B4003"/>
    <w:rsid w:val="005B570A"/>
    <w:rsid w:val="005B7692"/>
    <w:rsid w:val="005B7E61"/>
    <w:rsid w:val="005C13C7"/>
    <w:rsid w:val="005C13F2"/>
    <w:rsid w:val="005C19B8"/>
    <w:rsid w:val="005C20C4"/>
    <w:rsid w:val="005C2CD1"/>
    <w:rsid w:val="005C31CE"/>
    <w:rsid w:val="005C5957"/>
    <w:rsid w:val="005C627D"/>
    <w:rsid w:val="005C6B9B"/>
    <w:rsid w:val="005D06D5"/>
    <w:rsid w:val="005D4702"/>
    <w:rsid w:val="005D47CA"/>
    <w:rsid w:val="005D545D"/>
    <w:rsid w:val="005E0199"/>
    <w:rsid w:val="005E1132"/>
    <w:rsid w:val="005E1B79"/>
    <w:rsid w:val="005E3BB6"/>
    <w:rsid w:val="005E5A67"/>
    <w:rsid w:val="005E6E0E"/>
    <w:rsid w:val="005F12C6"/>
    <w:rsid w:val="005F1B1C"/>
    <w:rsid w:val="005F28FA"/>
    <w:rsid w:val="005F2F5F"/>
    <w:rsid w:val="005F3833"/>
    <w:rsid w:val="005F400C"/>
    <w:rsid w:val="005F415A"/>
    <w:rsid w:val="005F4F28"/>
    <w:rsid w:val="00601DB5"/>
    <w:rsid w:val="00603772"/>
    <w:rsid w:val="00603EA7"/>
    <w:rsid w:val="00604972"/>
    <w:rsid w:val="0060789C"/>
    <w:rsid w:val="006079E4"/>
    <w:rsid w:val="00607BCA"/>
    <w:rsid w:val="00615876"/>
    <w:rsid w:val="00615A48"/>
    <w:rsid w:val="0061692C"/>
    <w:rsid w:val="00617973"/>
    <w:rsid w:val="00621E28"/>
    <w:rsid w:val="006227F4"/>
    <w:rsid w:val="00622BC0"/>
    <w:rsid w:val="0062637B"/>
    <w:rsid w:val="00626D54"/>
    <w:rsid w:val="006271F5"/>
    <w:rsid w:val="00627752"/>
    <w:rsid w:val="00630483"/>
    <w:rsid w:val="00630917"/>
    <w:rsid w:val="00630DE1"/>
    <w:rsid w:val="006312CA"/>
    <w:rsid w:val="0063174C"/>
    <w:rsid w:val="00632D37"/>
    <w:rsid w:val="00633FED"/>
    <w:rsid w:val="006342ED"/>
    <w:rsid w:val="006355DE"/>
    <w:rsid w:val="0063637B"/>
    <w:rsid w:val="00637FE1"/>
    <w:rsid w:val="006414E4"/>
    <w:rsid w:val="00643409"/>
    <w:rsid w:val="006436FF"/>
    <w:rsid w:val="006446EF"/>
    <w:rsid w:val="00644DF5"/>
    <w:rsid w:val="0064506E"/>
    <w:rsid w:val="00650969"/>
    <w:rsid w:val="0065334E"/>
    <w:rsid w:val="00653721"/>
    <w:rsid w:val="00653FB2"/>
    <w:rsid w:val="006541C1"/>
    <w:rsid w:val="00654BC6"/>
    <w:rsid w:val="0065751C"/>
    <w:rsid w:val="00657A46"/>
    <w:rsid w:val="00660D43"/>
    <w:rsid w:val="00661380"/>
    <w:rsid w:val="00661C6E"/>
    <w:rsid w:val="006629D4"/>
    <w:rsid w:val="00662A55"/>
    <w:rsid w:val="0066371B"/>
    <w:rsid w:val="00663B97"/>
    <w:rsid w:val="00664693"/>
    <w:rsid w:val="0066548E"/>
    <w:rsid w:val="00665B66"/>
    <w:rsid w:val="00666D77"/>
    <w:rsid w:val="00671D2B"/>
    <w:rsid w:val="00672A02"/>
    <w:rsid w:val="00675F57"/>
    <w:rsid w:val="006775A5"/>
    <w:rsid w:val="00677C5D"/>
    <w:rsid w:val="006823BB"/>
    <w:rsid w:val="0068284C"/>
    <w:rsid w:val="00683126"/>
    <w:rsid w:val="00683813"/>
    <w:rsid w:val="00685A68"/>
    <w:rsid w:val="00690989"/>
    <w:rsid w:val="00692043"/>
    <w:rsid w:val="0069208E"/>
    <w:rsid w:val="00692514"/>
    <w:rsid w:val="00692871"/>
    <w:rsid w:val="00693846"/>
    <w:rsid w:val="0069460B"/>
    <w:rsid w:val="00694756"/>
    <w:rsid w:val="00694EE3"/>
    <w:rsid w:val="006963EF"/>
    <w:rsid w:val="00696561"/>
    <w:rsid w:val="006A04A1"/>
    <w:rsid w:val="006A10FB"/>
    <w:rsid w:val="006A1290"/>
    <w:rsid w:val="006A1318"/>
    <w:rsid w:val="006A2A0C"/>
    <w:rsid w:val="006A3EBD"/>
    <w:rsid w:val="006A4C0E"/>
    <w:rsid w:val="006A6EE0"/>
    <w:rsid w:val="006A7DA0"/>
    <w:rsid w:val="006B03D9"/>
    <w:rsid w:val="006B24BE"/>
    <w:rsid w:val="006B25D7"/>
    <w:rsid w:val="006B2785"/>
    <w:rsid w:val="006B29D8"/>
    <w:rsid w:val="006B421A"/>
    <w:rsid w:val="006B5237"/>
    <w:rsid w:val="006C05AC"/>
    <w:rsid w:val="006C177E"/>
    <w:rsid w:val="006C1900"/>
    <w:rsid w:val="006C2D2D"/>
    <w:rsid w:val="006C3CB0"/>
    <w:rsid w:val="006C4DEC"/>
    <w:rsid w:val="006C60FC"/>
    <w:rsid w:val="006C6137"/>
    <w:rsid w:val="006C672D"/>
    <w:rsid w:val="006D0B39"/>
    <w:rsid w:val="006D1595"/>
    <w:rsid w:val="006D2DD9"/>
    <w:rsid w:val="006D3587"/>
    <w:rsid w:val="006D369C"/>
    <w:rsid w:val="006D3B68"/>
    <w:rsid w:val="006D7377"/>
    <w:rsid w:val="006D7550"/>
    <w:rsid w:val="006D7CBF"/>
    <w:rsid w:val="006D7FE5"/>
    <w:rsid w:val="006E05DA"/>
    <w:rsid w:val="006E2418"/>
    <w:rsid w:val="006E265D"/>
    <w:rsid w:val="006E4BC8"/>
    <w:rsid w:val="006E611B"/>
    <w:rsid w:val="006E62CB"/>
    <w:rsid w:val="006E6646"/>
    <w:rsid w:val="006E6842"/>
    <w:rsid w:val="006E709B"/>
    <w:rsid w:val="006F01E7"/>
    <w:rsid w:val="006F1E94"/>
    <w:rsid w:val="006F27EA"/>
    <w:rsid w:val="006F3179"/>
    <w:rsid w:val="006F6E5D"/>
    <w:rsid w:val="00700C3E"/>
    <w:rsid w:val="0070299B"/>
    <w:rsid w:val="007050A9"/>
    <w:rsid w:val="00707B7A"/>
    <w:rsid w:val="00710008"/>
    <w:rsid w:val="007112C3"/>
    <w:rsid w:val="00711977"/>
    <w:rsid w:val="007125EC"/>
    <w:rsid w:val="007127E3"/>
    <w:rsid w:val="00712B7E"/>
    <w:rsid w:val="00713A01"/>
    <w:rsid w:val="00714D7C"/>
    <w:rsid w:val="00715314"/>
    <w:rsid w:val="0071548D"/>
    <w:rsid w:val="0071657C"/>
    <w:rsid w:val="007171D7"/>
    <w:rsid w:val="007174F2"/>
    <w:rsid w:val="00720DD4"/>
    <w:rsid w:val="00720F80"/>
    <w:rsid w:val="00724DDB"/>
    <w:rsid w:val="00724F1B"/>
    <w:rsid w:val="007255F0"/>
    <w:rsid w:val="00725B93"/>
    <w:rsid w:val="0072601F"/>
    <w:rsid w:val="00726664"/>
    <w:rsid w:val="0072718E"/>
    <w:rsid w:val="00731A8E"/>
    <w:rsid w:val="007324EB"/>
    <w:rsid w:val="00736767"/>
    <w:rsid w:val="00737103"/>
    <w:rsid w:val="007410AE"/>
    <w:rsid w:val="00742A86"/>
    <w:rsid w:val="0074343A"/>
    <w:rsid w:val="00745C8B"/>
    <w:rsid w:val="00746D8C"/>
    <w:rsid w:val="00747519"/>
    <w:rsid w:val="007475C5"/>
    <w:rsid w:val="00747A3D"/>
    <w:rsid w:val="00750019"/>
    <w:rsid w:val="00750657"/>
    <w:rsid w:val="00754990"/>
    <w:rsid w:val="00755D68"/>
    <w:rsid w:val="0075666D"/>
    <w:rsid w:val="007578A3"/>
    <w:rsid w:val="00760991"/>
    <w:rsid w:val="00760F3B"/>
    <w:rsid w:val="00762161"/>
    <w:rsid w:val="0076293D"/>
    <w:rsid w:val="0076379B"/>
    <w:rsid w:val="00763E4F"/>
    <w:rsid w:val="00765A86"/>
    <w:rsid w:val="00766118"/>
    <w:rsid w:val="007663F8"/>
    <w:rsid w:val="00771C38"/>
    <w:rsid w:val="0077412F"/>
    <w:rsid w:val="00774840"/>
    <w:rsid w:val="00774E9E"/>
    <w:rsid w:val="0077608C"/>
    <w:rsid w:val="00780E8D"/>
    <w:rsid w:val="00781948"/>
    <w:rsid w:val="00782FBC"/>
    <w:rsid w:val="007833BD"/>
    <w:rsid w:val="007856DE"/>
    <w:rsid w:val="0078798F"/>
    <w:rsid w:val="007914AB"/>
    <w:rsid w:val="00791E34"/>
    <w:rsid w:val="007923D7"/>
    <w:rsid w:val="00793B0F"/>
    <w:rsid w:val="007A331E"/>
    <w:rsid w:val="007A3FC6"/>
    <w:rsid w:val="007A4522"/>
    <w:rsid w:val="007A50FD"/>
    <w:rsid w:val="007A5699"/>
    <w:rsid w:val="007A5A7B"/>
    <w:rsid w:val="007A5DB5"/>
    <w:rsid w:val="007A61CD"/>
    <w:rsid w:val="007A65D0"/>
    <w:rsid w:val="007A7068"/>
    <w:rsid w:val="007A762B"/>
    <w:rsid w:val="007A7860"/>
    <w:rsid w:val="007A7ABA"/>
    <w:rsid w:val="007A7B7F"/>
    <w:rsid w:val="007A7D19"/>
    <w:rsid w:val="007A7E23"/>
    <w:rsid w:val="007B08BC"/>
    <w:rsid w:val="007B09E3"/>
    <w:rsid w:val="007B0BC8"/>
    <w:rsid w:val="007B2FCD"/>
    <w:rsid w:val="007B4717"/>
    <w:rsid w:val="007B76C6"/>
    <w:rsid w:val="007C1B14"/>
    <w:rsid w:val="007C33C2"/>
    <w:rsid w:val="007C352B"/>
    <w:rsid w:val="007C65A5"/>
    <w:rsid w:val="007C769C"/>
    <w:rsid w:val="007C7B72"/>
    <w:rsid w:val="007D1821"/>
    <w:rsid w:val="007D1B63"/>
    <w:rsid w:val="007D35BA"/>
    <w:rsid w:val="007D3EA3"/>
    <w:rsid w:val="007D49B3"/>
    <w:rsid w:val="007D51AB"/>
    <w:rsid w:val="007D62B1"/>
    <w:rsid w:val="007D6805"/>
    <w:rsid w:val="007E0599"/>
    <w:rsid w:val="007E524B"/>
    <w:rsid w:val="007E56D3"/>
    <w:rsid w:val="007E5A63"/>
    <w:rsid w:val="007E64D7"/>
    <w:rsid w:val="007F0758"/>
    <w:rsid w:val="007F3567"/>
    <w:rsid w:val="007F3616"/>
    <w:rsid w:val="007F415E"/>
    <w:rsid w:val="007F454E"/>
    <w:rsid w:val="00800329"/>
    <w:rsid w:val="00802BE0"/>
    <w:rsid w:val="0080395F"/>
    <w:rsid w:val="00805440"/>
    <w:rsid w:val="008055B2"/>
    <w:rsid w:val="008057CE"/>
    <w:rsid w:val="00807CC2"/>
    <w:rsid w:val="00807EF1"/>
    <w:rsid w:val="00811A18"/>
    <w:rsid w:val="00812E2C"/>
    <w:rsid w:val="008142B6"/>
    <w:rsid w:val="008173A3"/>
    <w:rsid w:val="00817F91"/>
    <w:rsid w:val="008211ED"/>
    <w:rsid w:val="00822170"/>
    <w:rsid w:val="00822430"/>
    <w:rsid w:val="00823978"/>
    <w:rsid w:val="0082561C"/>
    <w:rsid w:val="008272E2"/>
    <w:rsid w:val="008274D2"/>
    <w:rsid w:val="00827626"/>
    <w:rsid w:val="00832DB1"/>
    <w:rsid w:val="008347AD"/>
    <w:rsid w:val="008366AB"/>
    <w:rsid w:val="008368D3"/>
    <w:rsid w:val="00837F40"/>
    <w:rsid w:val="00841651"/>
    <w:rsid w:val="008419F2"/>
    <w:rsid w:val="00842152"/>
    <w:rsid w:val="008429B8"/>
    <w:rsid w:val="00842A0C"/>
    <w:rsid w:val="00842DE8"/>
    <w:rsid w:val="008439BB"/>
    <w:rsid w:val="008444F9"/>
    <w:rsid w:val="008446E8"/>
    <w:rsid w:val="0084498B"/>
    <w:rsid w:val="008459DD"/>
    <w:rsid w:val="00845A9E"/>
    <w:rsid w:val="00851444"/>
    <w:rsid w:val="008544CD"/>
    <w:rsid w:val="00854818"/>
    <w:rsid w:val="00855207"/>
    <w:rsid w:val="00856E74"/>
    <w:rsid w:val="00861247"/>
    <w:rsid w:val="00862C67"/>
    <w:rsid w:val="00862E57"/>
    <w:rsid w:val="00862EE3"/>
    <w:rsid w:val="00864AE1"/>
    <w:rsid w:val="0086500A"/>
    <w:rsid w:val="0087169B"/>
    <w:rsid w:val="008721B9"/>
    <w:rsid w:val="00873ED0"/>
    <w:rsid w:val="00874336"/>
    <w:rsid w:val="008745F7"/>
    <w:rsid w:val="00877534"/>
    <w:rsid w:val="008806EE"/>
    <w:rsid w:val="00880C59"/>
    <w:rsid w:val="008819C1"/>
    <w:rsid w:val="00881CF8"/>
    <w:rsid w:val="008828EA"/>
    <w:rsid w:val="00885818"/>
    <w:rsid w:val="00887950"/>
    <w:rsid w:val="00890F4A"/>
    <w:rsid w:val="0089106B"/>
    <w:rsid w:val="00891BFC"/>
    <w:rsid w:val="00892992"/>
    <w:rsid w:val="00893F04"/>
    <w:rsid w:val="00894E45"/>
    <w:rsid w:val="0089592A"/>
    <w:rsid w:val="008A0DD6"/>
    <w:rsid w:val="008A11A9"/>
    <w:rsid w:val="008A18A1"/>
    <w:rsid w:val="008A1D9A"/>
    <w:rsid w:val="008A3024"/>
    <w:rsid w:val="008A39E9"/>
    <w:rsid w:val="008A3A9F"/>
    <w:rsid w:val="008A4DBF"/>
    <w:rsid w:val="008A5623"/>
    <w:rsid w:val="008A5F8D"/>
    <w:rsid w:val="008A7EB7"/>
    <w:rsid w:val="008B0FAF"/>
    <w:rsid w:val="008B1F97"/>
    <w:rsid w:val="008B512A"/>
    <w:rsid w:val="008B5880"/>
    <w:rsid w:val="008B6893"/>
    <w:rsid w:val="008B7060"/>
    <w:rsid w:val="008B785A"/>
    <w:rsid w:val="008B7D5C"/>
    <w:rsid w:val="008C09F3"/>
    <w:rsid w:val="008C1A76"/>
    <w:rsid w:val="008C33DD"/>
    <w:rsid w:val="008C429C"/>
    <w:rsid w:val="008C64F4"/>
    <w:rsid w:val="008C6B12"/>
    <w:rsid w:val="008C6F55"/>
    <w:rsid w:val="008D1104"/>
    <w:rsid w:val="008D2CBE"/>
    <w:rsid w:val="008D30D7"/>
    <w:rsid w:val="008D31E5"/>
    <w:rsid w:val="008D36B2"/>
    <w:rsid w:val="008E030A"/>
    <w:rsid w:val="008E0FDE"/>
    <w:rsid w:val="008E2F3A"/>
    <w:rsid w:val="008E714D"/>
    <w:rsid w:val="008E7E5B"/>
    <w:rsid w:val="008F1359"/>
    <w:rsid w:val="008F21B3"/>
    <w:rsid w:val="008F2888"/>
    <w:rsid w:val="008F616E"/>
    <w:rsid w:val="009005BC"/>
    <w:rsid w:val="009010A0"/>
    <w:rsid w:val="009011F5"/>
    <w:rsid w:val="00902687"/>
    <w:rsid w:val="00903371"/>
    <w:rsid w:val="009061CA"/>
    <w:rsid w:val="009062A1"/>
    <w:rsid w:val="00906A7D"/>
    <w:rsid w:val="00910AC5"/>
    <w:rsid w:val="00914057"/>
    <w:rsid w:val="00914298"/>
    <w:rsid w:val="009163B2"/>
    <w:rsid w:val="009163E4"/>
    <w:rsid w:val="009179A3"/>
    <w:rsid w:val="00920D52"/>
    <w:rsid w:val="00920F08"/>
    <w:rsid w:val="0092187E"/>
    <w:rsid w:val="00921E85"/>
    <w:rsid w:val="009260C1"/>
    <w:rsid w:val="00927391"/>
    <w:rsid w:val="00927E5E"/>
    <w:rsid w:val="0093073B"/>
    <w:rsid w:val="0093310C"/>
    <w:rsid w:val="00935B40"/>
    <w:rsid w:val="00936032"/>
    <w:rsid w:val="009367BE"/>
    <w:rsid w:val="00936D5C"/>
    <w:rsid w:val="00936EA3"/>
    <w:rsid w:val="00937C5D"/>
    <w:rsid w:val="009426A5"/>
    <w:rsid w:val="00942771"/>
    <w:rsid w:val="00944F22"/>
    <w:rsid w:val="009530D3"/>
    <w:rsid w:val="00954792"/>
    <w:rsid w:val="00960356"/>
    <w:rsid w:val="009604CB"/>
    <w:rsid w:val="00960642"/>
    <w:rsid w:val="009642E4"/>
    <w:rsid w:val="009661EF"/>
    <w:rsid w:val="00967F86"/>
    <w:rsid w:val="00970613"/>
    <w:rsid w:val="00972D73"/>
    <w:rsid w:val="00974B88"/>
    <w:rsid w:val="009754B9"/>
    <w:rsid w:val="00976B32"/>
    <w:rsid w:val="00984B25"/>
    <w:rsid w:val="00984B4A"/>
    <w:rsid w:val="00985C57"/>
    <w:rsid w:val="00986992"/>
    <w:rsid w:val="0099021F"/>
    <w:rsid w:val="00993821"/>
    <w:rsid w:val="009940C1"/>
    <w:rsid w:val="00994BC3"/>
    <w:rsid w:val="0099690C"/>
    <w:rsid w:val="009975E4"/>
    <w:rsid w:val="009A3CEF"/>
    <w:rsid w:val="009A59E6"/>
    <w:rsid w:val="009B14A6"/>
    <w:rsid w:val="009B16DE"/>
    <w:rsid w:val="009B180E"/>
    <w:rsid w:val="009B1938"/>
    <w:rsid w:val="009B1B0A"/>
    <w:rsid w:val="009B2BFC"/>
    <w:rsid w:val="009B5C2A"/>
    <w:rsid w:val="009B6161"/>
    <w:rsid w:val="009B682A"/>
    <w:rsid w:val="009B6A16"/>
    <w:rsid w:val="009B7383"/>
    <w:rsid w:val="009C02E7"/>
    <w:rsid w:val="009C0882"/>
    <w:rsid w:val="009C3555"/>
    <w:rsid w:val="009C3990"/>
    <w:rsid w:val="009C3CB5"/>
    <w:rsid w:val="009C443B"/>
    <w:rsid w:val="009C46AF"/>
    <w:rsid w:val="009C4CBA"/>
    <w:rsid w:val="009C7A08"/>
    <w:rsid w:val="009D0C06"/>
    <w:rsid w:val="009D3C99"/>
    <w:rsid w:val="009D58E4"/>
    <w:rsid w:val="009D5F75"/>
    <w:rsid w:val="009D68A2"/>
    <w:rsid w:val="009D6B5B"/>
    <w:rsid w:val="009E0437"/>
    <w:rsid w:val="009E0F1F"/>
    <w:rsid w:val="009E1626"/>
    <w:rsid w:val="009E2628"/>
    <w:rsid w:val="009E28A5"/>
    <w:rsid w:val="009E31FD"/>
    <w:rsid w:val="009E409D"/>
    <w:rsid w:val="009E6BFC"/>
    <w:rsid w:val="009E7C57"/>
    <w:rsid w:val="009F102A"/>
    <w:rsid w:val="009F2190"/>
    <w:rsid w:val="009F5A64"/>
    <w:rsid w:val="009F6C37"/>
    <w:rsid w:val="009F76CC"/>
    <w:rsid w:val="009F7FE5"/>
    <w:rsid w:val="00A01853"/>
    <w:rsid w:val="00A01B41"/>
    <w:rsid w:val="00A0322A"/>
    <w:rsid w:val="00A04C50"/>
    <w:rsid w:val="00A05E2C"/>
    <w:rsid w:val="00A0718D"/>
    <w:rsid w:val="00A076AC"/>
    <w:rsid w:val="00A10196"/>
    <w:rsid w:val="00A1367A"/>
    <w:rsid w:val="00A14592"/>
    <w:rsid w:val="00A15CED"/>
    <w:rsid w:val="00A173CB"/>
    <w:rsid w:val="00A205F6"/>
    <w:rsid w:val="00A20833"/>
    <w:rsid w:val="00A226BB"/>
    <w:rsid w:val="00A2280C"/>
    <w:rsid w:val="00A23110"/>
    <w:rsid w:val="00A23644"/>
    <w:rsid w:val="00A2412E"/>
    <w:rsid w:val="00A272AC"/>
    <w:rsid w:val="00A305E6"/>
    <w:rsid w:val="00A30B05"/>
    <w:rsid w:val="00A3103E"/>
    <w:rsid w:val="00A3125E"/>
    <w:rsid w:val="00A32784"/>
    <w:rsid w:val="00A34E23"/>
    <w:rsid w:val="00A37B75"/>
    <w:rsid w:val="00A40726"/>
    <w:rsid w:val="00A419E2"/>
    <w:rsid w:val="00A41A73"/>
    <w:rsid w:val="00A41B28"/>
    <w:rsid w:val="00A42315"/>
    <w:rsid w:val="00A4318C"/>
    <w:rsid w:val="00A477B6"/>
    <w:rsid w:val="00A50192"/>
    <w:rsid w:val="00A507FD"/>
    <w:rsid w:val="00A52585"/>
    <w:rsid w:val="00A52643"/>
    <w:rsid w:val="00A52AE0"/>
    <w:rsid w:val="00A52E3C"/>
    <w:rsid w:val="00A5594A"/>
    <w:rsid w:val="00A55BBE"/>
    <w:rsid w:val="00A560BA"/>
    <w:rsid w:val="00A56239"/>
    <w:rsid w:val="00A564D8"/>
    <w:rsid w:val="00A565FF"/>
    <w:rsid w:val="00A60517"/>
    <w:rsid w:val="00A62D4F"/>
    <w:rsid w:val="00A6336C"/>
    <w:rsid w:val="00A63C0E"/>
    <w:rsid w:val="00A659BC"/>
    <w:rsid w:val="00A65DBB"/>
    <w:rsid w:val="00A66804"/>
    <w:rsid w:val="00A67293"/>
    <w:rsid w:val="00A71C40"/>
    <w:rsid w:val="00A744F3"/>
    <w:rsid w:val="00A745F7"/>
    <w:rsid w:val="00A7592B"/>
    <w:rsid w:val="00A806DD"/>
    <w:rsid w:val="00A81454"/>
    <w:rsid w:val="00A81A93"/>
    <w:rsid w:val="00A83E33"/>
    <w:rsid w:val="00A840D3"/>
    <w:rsid w:val="00A84582"/>
    <w:rsid w:val="00A861DB"/>
    <w:rsid w:val="00A87970"/>
    <w:rsid w:val="00A9130A"/>
    <w:rsid w:val="00A92247"/>
    <w:rsid w:val="00A923D1"/>
    <w:rsid w:val="00A94EF9"/>
    <w:rsid w:val="00AA05F1"/>
    <w:rsid w:val="00AA0710"/>
    <w:rsid w:val="00AA0971"/>
    <w:rsid w:val="00AA2318"/>
    <w:rsid w:val="00AA235F"/>
    <w:rsid w:val="00AA42F9"/>
    <w:rsid w:val="00AA482C"/>
    <w:rsid w:val="00AA4846"/>
    <w:rsid w:val="00AA6D5E"/>
    <w:rsid w:val="00AA76D3"/>
    <w:rsid w:val="00AB424A"/>
    <w:rsid w:val="00AB4434"/>
    <w:rsid w:val="00AB5B77"/>
    <w:rsid w:val="00AB6827"/>
    <w:rsid w:val="00AB74DA"/>
    <w:rsid w:val="00AB7C2E"/>
    <w:rsid w:val="00AC42E4"/>
    <w:rsid w:val="00AC4EDC"/>
    <w:rsid w:val="00AC6B1C"/>
    <w:rsid w:val="00AD1386"/>
    <w:rsid w:val="00AD1B31"/>
    <w:rsid w:val="00AD1EAC"/>
    <w:rsid w:val="00AD21CA"/>
    <w:rsid w:val="00AD3425"/>
    <w:rsid w:val="00AD35A5"/>
    <w:rsid w:val="00AD39F7"/>
    <w:rsid w:val="00AD4271"/>
    <w:rsid w:val="00AE1C47"/>
    <w:rsid w:val="00AE1E84"/>
    <w:rsid w:val="00AE336E"/>
    <w:rsid w:val="00AE42F3"/>
    <w:rsid w:val="00AE51C7"/>
    <w:rsid w:val="00AE6D56"/>
    <w:rsid w:val="00AE7C26"/>
    <w:rsid w:val="00AE7FF8"/>
    <w:rsid w:val="00AF1245"/>
    <w:rsid w:val="00AF2A77"/>
    <w:rsid w:val="00AF45B5"/>
    <w:rsid w:val="00AF669C"/>
    <w:rsid w:val="00AF74A4"/>
    <w:rsid w:val="00B023CA"/>
    <w:rsid w:val="00B02ED0"/>
    <w:rsid w:val="00B045F3"/>
    <w:rsid w:val="00B05DA9"/>
    <w:rsid w:val="00B06BA0"/>
    <w:rsid w:val="00B07151"/>
    <w:rsid w:val="00B07FFC"/>
    <w:rsid w:val="00B12946"/>
    <w:rsid w:val="00B16BAB"/>
    <w:rsid w:val="00B2124A"/>
    <w:rsid w:val="00B21631"/>
    <w:rsid w:val="00B218C8"/>
    <w:rsid w:val="00B219B6"/>
    <w:rsid w:val="00B22698"/>
    <w:rsid w:val="00B25949"/>
    <w:rsid w:val="00B26928"/>
    <w:rsid w:val="00B3662C"/>
    <w:rsid w:val="00B37FC7"/>
    <w:rsid w:val="00B40925"/>
    <w:rsid w:val="00B419AF"/>
    <w:rsid w:val="00B43362"/>
    <w:rsid w:val="00B4433A"/>
    <w:rsid w:val="00B467CB"/>
    <w:rsid w:val="00B4725D"/>
    <w:rsid w:val="00B51E7F"/>
    <w:rsid w:val="00B5217A"/>
    <w:rsid w:val="00B52956"/>
    <w:rsid w:val="00B5308C"/>
    <w:rsid w:val="00B55F20"/>
    <w:rsid w:val="00B571F3"/>
    <w:rsid w:val="00B61B5C"/>
    <w:rsid w:val="00B62C6E"/>
    <w:rsid w:val="00B6322D"/>
    <w:rsid w:val="00B64AD9"/>
    <w:rsid w:val="00B6542E"/>
    <w:rsid w:val="00B6694A"/>
    <w:rsid w:val="00B67E4F"/>
    <w:rsid w:val="00B73B60"/>
    <w:rsid w:val="00B77A5C"/>
    <w:rsid w:val="00B81048"/>
    <w:rsid w:val="00B81D9D"/>
    <w:rsid w:val="00B827EE"/>
    <w:rsid w:val="00B8457E"/>
    <w:rsid w:val="00B84642"/>
    <w:rsid w:val="00B84B80"/>
    <w:rsid w:val="00B85906"/>
    <w:rsid w:val="00B86D1F"/>
    <w:rsid w:val="00B87B22"/>
    <w:rsid w:val="00B903EE"/>
    <w:rsid w:val="00B91B00"/>
    <w:rsid w:val="00B92BF6"/>
    <w:rsid w:val="00B93CD6"/>
    <w:rsid w:val="00B93F68"/>
    <w:rsid w:val="00B95C8A"/>
    <w:rsid w:val="00B96D2D"/>
    <w:rsid w:val="00B97D5E"/>
    <w:rsid w:val="00B97E4D"/>
    <w:rsid w:val="00BA24CF"/>
    <w:rsid w:val="00BA24DC"/>
    <w:rsid w:val="00BA27DA"/>
    <w:rsid w:val="00BA2B82"/>
    <w:rsid w:val="00BA4724"/>
    <w:rsid w:val="00BA48A9"/>
    <w:rsid w:val="00BA4F24"/>
    <w:rsid w:val="00BA4FF5"/>
    <w:rsid w:val="00BA5815"/>
    <w:rsid w:val="00BA63D8"/>
    <w:rsid w:val="00BA6E99"/>
    <w:rsid w:val="00BA7246"/>
    <w:rsid w:val="00BA79A8"/>
    <w:rsid w:val="00BB0529"/>
    <w:rsid w:val="00BB067B"/>
    <w:rsid w:val="00BB35F3"/>
    <w:rsid w:val="00BB43AF"/>
    <w:rsid w:val="00BB4D64"/>
    <w:rsid w:val="00BB7369"/>
    <w:rsid w:val="00BB7786"/>
    <w:rsid w:val="00BB7A00"/>
    <w:rsid w:val="00BC0728"/>
    <w:rsid w:val="00BC1793"/>
    <w:rsid w:val="00BC33B7"/>
    <w:rsid w:val="00BC37E1"/>
    <w:rsid w:val="00BC3AED"/>
    <w:rsid w:val="00BC6DCF"/>
    <w:rsid w:val="00BC7E0C"/>
    <w:rsid w:val="00BD240C"/>
    <w:rsid w:val="00BD54F3"/>
    <w:rsid w:val="00BD59C2"/>
    <w:rsid w:val="00BD6FFC"/>
    <w:rsid w:val="00BE0339"/>
    <w:rsid w:val="00BE101B"/>
    <w:rsid w:val="00BE72DA"/>
    <w:rsid w:val="00BE7595"/>
    <w:rsid w:val="00BF1F3C"/>
    <w:rsid w:val="00BF2EE6"/>
    <w:rsid w:val="00BF3049"/>
    <w:rsid w:val="00BF3E05"/>
    <w:rsid w:val="00BF5D46"/>
    <w:rsid w:val="00C016CF"/>
    <w:rsid w:val="00C0299C"/>
    <w:rsid w:val="00C02A45"/>
    <w:rsid w:val="00C04608"/>
    <w:rsid w:val="00C07F7A"/>
    <w:rsid w:val="00C102DE"/>
    <w:rsid w:val="00C1093A"/>
    <w:rsid w:val="00C1097A"/>
    <w:rsid w:val="00C13073"/>
    <w:rsid w:val="00C143E2"/>
    <w:rsid w:val="00C14FC2"/>
    <w:rsid w:val="00C17A50"/>
    <w:rsid w:val="00C20943"/>
    <w:rsid w:val="00C21FE7"/>
    <w:rsid w:val="00C224E1"/>
    <w:rsid w:val="00C234AE"/>
    <w:rsid w:val="00C2369A"/>
    <w:rsid w:val="00C238D3"/>
    <w:rsid w:val="00C23967"/>
    <w:rsid w:val="00C30C5E"/>
    <w:rsid w:val="00C3152F"/>
    <w:rsid w:val="00C31E3F"/>
    <w:rsid w:val="00C34841"/>
    <w:rsid w:val="00C35A3F"/>
    <w:rsid w:val="00C35D55"/>
    <w:rsid w:val="00C37B00"/>
    <w:rsid w:val="00C40136"/>
    <w:rsid w:val="00C40678"/>
    <w:rsid w:val="00C41755"/>
    <w:rsid w:val="00C4558A"/>
    <w:rsid w:val="00C45A3F"/>
    <w:rsid w:val="00C467A0"/>
    <w:rsid w:val="00C47950"/>
    <w:rsid w:val="00C47C26"/>
    <w:rsid w:val="00C47FF4"/>
    <w:rsid w:val="00C54370"/>
    <w:rsid w:val="00C54C3E"/>
    <w:rsid w:val="00C5503F"/>
    <w:rsid w:val="00C56B5F"/>
    <w:rsid w:val="00C57305"/>
    <w:rsid w:val="00C60D4A"/>
    <w:rsid w:val="00C63739"/>
    <w:rsid w:val="00C63B0C"/>
    <w:rsid w:val="00C7371E"/>
    <w:rsid w:val="00C740DF"/>
    <w:rsid w:val="00C7647B"/>
    <w:rsid w:val="00C77086"/>
    <w:rsid w:val="00C80E46"/>
    <w:rsid w:val="00C81D9D"/>
    <w:rsid w:val="00C86120"/>
    <w:rsid w:val="00C921DE"/>
    <w:rsid w:val="00C92572"/>
    <w:rsid w:val="00C928CF"/>
    <w:rsid w:val="00C9293C"/>
    <w:rsid w:val="00C9316D"/>
    <w:rsid w:val="00C94813"/>
    <w:rsid w:val="00C978AD"/>
    <w:rsid w:val="00C97EEC"/>
    <w:rsid w:val="00CA0E2C"/>
    <w:rsid w:val="00CA27A4"/>
    <w:rsid w:val="00CA4168"/>
    <w:rsid w:val="00CA48EB"/>
    <w:rsid w:val="00CA5A57"/>
    <w:rsid w:val="00CA6388"/>
    <w:rsid w:val="00CA7186"/>
    <w:rsid w:val="00CA72D0"/>
    <w:rsid w:val="00CB0586"/>
    <w:rsid w:val="00CB4362"/>
    <w:rsid w:val="00CB4948"/>
    <w:rsid w:val="00CB4BE3"/>
    <w:rsid w:val="00CB55FD"/>
    <w:rsid w:val="00CB5F3D"/>
    <w:rsid w:val="00CB6AA1"/>
    <w:rsid w:val="00CB7559"/>
    <w:rsid w:val="00CC15E2"/>
    <w:rsid w:val="00CC1C26"/>
    <w:rsid w:val="00CC24A3"/>
    <w:rsid w:val="00CC3064"/>
    <w:rsid w:val="00CC31C3"/>
    <w:rsid w:val="00CC4912"/>
    <w:rsid w:val="00CC4FF5"/>
    <w:rsid w:val="00CC6BFB"/>
    <w:rsid w:val="00CC7508"/>
    <w:rsid w:val="00CD3869"/>
    <w:rsid w:val="00CD39C2"/>
    <w:rsid w:val="00CD521F"/>
    <w:rsid w:val="00CD71D6"/>
    <w:rsid w:val="00CE1081"/>
    <w:rsid w:val="00CE3F9E"/>
    <w:rsid w:val="00CE79A8"/>
    <w:rsid w:val="00CE7A0D"/>
    <w:rsid w:val="00CF2EBA"/>
    <w:rsid w:val="00CF361B"/>
    <w:rsid w:val="00CF5236"/>
    <w:rsid w:val="00CF61FE"/>
    <w:rsid w:val="00CF6C3B"/>
    <w:rsid w:val="00CF6D23"/>
    <w:rsid w:val="00D01255"/>
    <w:rsid w:val="00D02230"/>
    <w:rsid w:val="00D02428"/>
    <w:rsid w:val="00D03B3A"/>
    <w:rsid w:val="00D043F6"/>
    <w:rsid w:val="00D05407"/>
    <w:rsid w:val="00D06950"/>
    <w:rsid w:val="00D06CF6"/>
    <w:rsid w:val="00D1040D"/>
    <w:rsid w:val="00D11465"/>
    <w:rsid w:val="00D11F2F"/>
    <w:rsid w:val="00D134E5"/>
    <w:rsid w:val="00D15C26"/>
    <w:rsid w:val="00D160FB"/>
    <w:rsid w:val="00D1632A"/>
    <w:rsid w:val="00D16557"/>
    <w:rsid w:val="00D16A74"/>
    <w:rsid w:val="00D2093C"/>
    <w:rsid w:val="00D219BF"/>
    <w:rsid w:val="00D21CA1"/>
    <w:rsid w:val="00D24224"/>
    <w:rsid w:val="00D252DF"/>
    <w:rsid w:val="00D27A6B"/>
    <w:rsid w:val="00D27D3A"/>
    <w:rsid w:val="00D3093C"/>
    <w:rsid w:val="00D32174"/>
    <w:rsid w:val="00D3377B"/>
    <w:rsid w:val="00D351C0"/>
    <w:rsid w:val="00D3713A"/>
    <w:rsid w:val="00D3716D"/>
    <w:rsid w:val="00D3772E"/>
    <w:rsid w:val="00D40243"/>
    <w:rsid w:val="00D41319"/>
    <w:rsid w:val="00D44574"/>
    <w:rsid w:val="00D4457D"/>
    <w:rsid w:val="00D46CA9"/>
    <w:rsid w:val="00D47FEE"/>
    <w:rsid w:val="00D50C95"/>
    <w:rsid w:val="00D53202"/>
    <w:rsid w:val="00D53F19"/>
    <w:rsid w:val="00D54B80"/>
    <w:rsid w:val="00D54E48"/>
    <w:rsid w:val="00D56BA0"/>
    <w:rsid w:val="00D57C8D"/>
    <w:rsid w:val="00D603A1"/>
    <w:rsid w:val="00D606B6"/>
    <w:rsid w:val="00D63DD9"/>
    <w:rsid w:val="00D6443B"/>
    <w:rsid w:val="00D659A7"/>
    <w:rsid w:val="00D65E32"/>
    <w:rsid w:val="00D67D9D"/>
    <w:rsid w:val="00D67EC1"/>
    <w:rsid w:val="00D73928"/>
    <w:rsid w:val="00D748DB"/>
    <w:rsid w:val="00D753A9"/>
    <w:rsid w:val="00D75624"/>
    <w:rsid w:val="00D77A5E"/>
    <w:rsid w:val="00D77BD1"/>
    <w:rsid w:val="00D80403"/>
    <w:rsid w:val="00D8043C"/>
    <w:rsid w:val="00D80D3F"/>
    <w:rsid w:val="00D81E61"/>
    <w:rsid w:val="00D825AC"/>
    <w:rsid w:val="00D8276A"/>
    <w:rsid w:val="00D82FC2"/>
    <w:rsid w:val="00D840FE"/>
    <w:rsid w:val="00D84C82"/>
    <w:rsid w:val="00D85C0F"/>
    <w:rsid w:val="00D86852"/>
    <w:rsid w:val="00D9097D"/>
    <w:rsid w:val="00D91A82"/>
    <w:rsid w:val="00D92053"/>
    <w:rsid w:val="00D92083"/>
    <w:rsid w:val="00D94E55"/>
    <w:rsid w:val="00D958B9"/>
    <w:rsid w:val="00D97E40"/>
    <w:rsid w:val="00DA272A"/>
    <w:rsid w:val="00DA3E86"/>
    <w:rsid w:val="00DA5AC3"/>
    <w:rsid w:val="00DA64F8"/>
    <w:rsid w:val="00DB21A3"/>
    <w:rsid w:val="00DB361C"/>
    <w:rsid w:val="00DB5927"/>
    <w:rsid w:val="00DB67F0"/>
    <w:rsid w:val="00DB71B6"/>
    <w:rsid w:val="00DB78FB"/>
    <w:rsid w:val="00DC1C97"/>
    <w:rsid w:val="00DD04FC"/>
    <w:rsid w:val="00DD11C3"/>
    <w:rsid w:val="00DD3DDB"/>
    <w:rsid w:val="00DD5783"/>
    <w:rsid w:val="00DD752E"/>
    <w:rsid w:val="00DE013E"/>
    <w:rsid w:val="00DE12EC"/>
    <w:rsid w:val="00DE401A"/>
    <w:rsid w:val="00DE5A12"/>
    <w:rsid w:val="00DF112B"/>
    <w:rsid w:val="00DF232E"/>
    <w:rsid w:val="00DF24E7"/>
    <w:rsid w:val="00DF330B"/>
    <w:rsid w:val="00DF43CA"/>
    <w:rsid w:val="00DF74EC"/>
    <w:rsid w:val="00E01C1D"/>
    <w:rsid w:val="00E02C1C"/>
    <w:rsid w:val="00E0310D"/>
    <w:rsid w:val="00E0473A"/>
    <w:rsid w:val="00E049BD"/>
    <w:rsid w:val="00E10E6A"/>
    <w:rsid w:val="00E1212E"/>
    <w:rsid w:val="00E1264C"/>
    <w:rsid w:val="00E12AB3"/>
    <w:rsid w:val="00E13365"/>
    <w:rsid w:val="00E143AD"/>
    <w:rsid w:val="00E168DA"/>
    <w:rsid w:val="00E170C6"/>
    <w:rsid w:val="00E17148"/>
    <w:rsid w:val="00E200F4"/>
    <w:rsid w:val="00E2098E"/>
    <w:rsid w:val="00E209FC"/>
    <w:rsid w:val="00E23020"/>
    <w:rsid w:val="00E25A98"/>
    <w:rsid w:val="00E27D43"/>
    <w:rsid w:val="00E30AAD"/>
    <w:rsid w:val="00E311C1"/>
    <w:rsid w:val="00E32155"/>
    <w:rsid w:val="00E322F7"/>
    <w:rsid w:val="00E332BB"/>
    <w:rsid w:val="00E34812"/>
    <w:rsid w:val="00E357F9"/>
    <w:rsid w:val="00E3705E"/>
    <w:rsid w:val="00E376BE"/>
    <w:rsid w:val="00E37A5C"/>
    <w:rsid w:val="00E4031E"/>
    <w:rsid w:val="00E417BA"/>
    <w:rsid w:val="00E4280B"/>
    <w:rsid w:val="00E4694B"/>
    <w:rsid w:val="00E47ADB"/>
    <w:rsid w:val="00E52CAF"/>
    <w:rsid w:val="00E537D2"/>
    <w:rsid w:val="00E54671"/>
    <w:rsid w:val="00E564E6"/>
    <w:rsid w:val="00E565D2"/>
    <w:rsid w:val="00E56833"/>
    <w:rsid w:val="00E57B2C"/>
    <w:rsid w:val="00E63257"/>
    <w:rsid w:val="00E63628"/>
    <w:rsid w:val="00E64300"/>
    <w:rsid w:val="00E679A5"/>
    <w:rsid w:val="00E67AEF"/>
    <w:rsid w:val="00E7033B"/>
    <w:rsid w:val="00E71C60"/>
    <w:rsid w:val="00E73900"/>
    <w:rsid w:val="00E7483C"/>
    <w:rsid w:val="00E749AD"/>
    <w:rsid w:val="00E76415"/>
    <w:rsid w:val="00E76A17"/>
    <w:rsid w:val="00E7734C"/>
    <w:rsid w:val="00E77BFF"/>
    <w:rsid w:val="00E8222E"/>
    <w:rsid w:val="00E82478"/>
    <w:rsid w:val="00E82949"/>
    <w:rsid w:val="00E83952"/>
    <w:rsid w:val="00E8526A"/>
    <w:rsid w:val="00E858AC"/>
    <w:rsid w:val="00E861F4"/>
    <w:rsid w:val="00E8753B"/>
    <w:rsid w:val="00E908C6"/>
    <w:rsid w:val="00E91A7B"/>
    <w:rsid w:val="00E920A8"/>
    <w:rsid w:val="00E92666"/>
    <w:rsid w:val="00E92893"/>
    <w:rsid w:val="00E92D29"/>
    <w:rsid w:val="00E93820"/>
    <w:rsid w:val="00E93861"/>
    <w:rsid w:val="00E93D90"/>
    <w:rsid w:val="00E9450C"/>
    <w:rsid w:val="00E94CCF"/>
    <w:rsid w:val="00E956DC"/>
    <w:rsid w:val="00E95AD5"/>
    <w:rsid w:val="00E97691"/>
    <w:rsid w:val="00EA0631"/>
    <w:rsid w:val="00EA0B9D"/>
    <w:rsid w:val="00EA26C2"/>
    <w:rsid w:val="00EA4BA7"/>
    <w:rsid w:val="00EB0706"/>
    <w:rsid w:val="00EB2305"/>
    <w:rsid w:val="00EB302D"/>
    <w:rsid w:val="00EB55E9"/>
    <w:rsid w:val="00EB5F55"/>
    <w:rsid w:val="00EB710D"/>
    <w:rsid w:val="00EC01C6"/>
    <w:rsid w:val="00EC2567"/>
    <w:rsid w:val="00EC2957"/>
    <w:rsid w:val="00EC4046"/>
    <w:rsid w:val="00EC642C"/>
    <w:rsid w:val="00ED1116"/>
    <w:rsid w:val="00ED175E"/>
    <w:rsid w:val="00ED1F04"/>
    <w:rsid w:val="00ED29A2"/>
    <w:rsid w:val="00ED3A6A"/>
    <w:rsid w:val="00ED716A"/>
    <w:rsid w:val="00ED7FE0"/>
    <w:rsid w:val="00EE01D5"/>
    <w:rsid w:val="00EE061F"/>
    <w:rsid w:val="00EE1D93"/>
    <w:rsid w:val="00EE28FD"/>
    <w:rsid w:val="00EE491F"/>
    <w:rsid w:val="00EE4F87"/>
    <w:rsid w:val="00EE50E1"/>
    <w:rsid w:val="00EE57C8"/>
    <w:rsid w:val="00EE6378"/>
    <w:rsid w:val="00EE735A"/>
    <w:rsid w:val="00EE7B19"/>
    <w:rsid w:val="00EF0399"/>
    <w:rsid w:val="00EF18A4"/>
    <w:rsid w:val="00EF338C"/>
    <w:rsid w:val="00EF3D46"/>
    <w:rsid w:val="00EF4BD8"/>
    <w:rsid w:val="00EF5590"/>
    <w:rsid w:val="00EF5B26"/>
    <w:rsid w:val="00F01BCC"/>
    <w:rsid w:val="00F028EC"/>
    <w:rsid w:val="00F03A5A"/>
    <w:rsid w:val="00F04496"/>
    <w:rsid w:val="00F04DF7"/>
    <w:rsid w:val="00F052EE"/>
    <w:rsid w:val="00F0750B"/>
    <w:rsid w:val="00F10F40"/>
    <w:rsid w:val="00F11A9F"/>
    <w:rsid w:val="00F12F97"/>
    <w:rsid w:val="00F1393C"/>
    <w:rsid w:val="00F14890"/>
    <w:rsid w:val="00F14D6E"/>
    <w:rsid w:val="00F166E4"/>
    <w:rsid w:val="00F20A9C"/>
    <w:rsid w:val="00F22DE2"/>
    <w:rsid w:val="00F244B0"/>
    <w:rsid w:val="00F24CD0"/>
    <w:rsid w:val="00F26637"/>
    <w:rsid w:val="00F26D62"/>
    <w:rsid w:val="00F27332"/>
    <w:rsid w:val="00F27818"/>
    <w:rsid w:val="00F31AF8"/>
    <w:rsid w:val="00F326A9"/>
    <w:rsid w:val="00F329CE"/>
    <w:rsid w:val="00F3352A"/>
    <w:rsid w:val="00F33B54"/>
    <w:rsid w:val="00F379F3"/>
    <w:rsid w:val="00F40231"/>
    <w:rsid w:val="00F40A9E"/>
    <w:rsid w:val="00F40E62"/>
    <w:rsid w:val="00F44452"/>
    <w:rsid w:val="00F449BD"/>
    <w:rsid w:val="00F45430"/>
    <w:rsid w:val="00F4642F"/>
    <w:rsid w:val="00F5536F"/>
    <w:rsid w:val="00F55A25"/>
    <w:rsid w:val="00F56F7D"/>
    <w:rsid w:val="00F57060"/>
    <w:rsid w:val="00F5758A"/>
    <w:rsid w:val="00F601C6"/>
    <w:rsid w:val="00F60542"/>
    <w:rsid w:val="00F60FE1"/>
    <w:rsid w:val="00F61BA6"/>
    <w:rsid w:val="00F63843"/>
    <w:rsid w:val="00F660B5"/>
    <w:rsid w:val="00F663AC"/>
    <w:rsid w:val="00F66C83"/>
    <w:rsid w:val="00F70D27"/>
    <w:rsid w:val="00F74A5E"/>
    <w:rsid w:val="00F76491"/>
    <w:rsid w:val="00F77741"/>
    <w:rsid w:val="00F80825"/>
    <w:rsid w:val="00F82ED6"/>
    <w:rsid w:val="00F8366D"/>
    <w:rsid w:val="00F838D7"/>
    <w:rsid w:val="00F84A72"/>
    <w:rsid w:val="00F8595D"/>
    <w:rsid w:val="00F871CD"/>
    <w:rsid w:val="00F8792A"/>
    <w:rsid w:val="00F913CA"/>
    <w:rsid w:val="00F91ADF"/>
    <w:rsid w:val="00F91F14"/>
    <w:rsid w:val="00F93386"/>
    <w:rsid w:val="00F96C05"/>
    <w:rsid w:val="00F97142"/>
    <w:rsid w:val="00F977DE"/>
    <w:rsid w:val="00F97D73"/>
    <w:rsid w:val="00FA2C18"/>
    <w:rsid w:val="00FA3F6F"/>
    <w:rsid w:val="00FA62FA"/>
    <w:rsid w:val="00FB05D8"/>
    <w:rsid w:val="00FB1D35"/>
    <w:rsid w:val="00FB1DC4"/>
    <w:rsid w:val="00FB5A67"/>
    <w:rsid w:val="00FC1C04"/>
    <w:rsid w:val="00FC268B"/>
    <w:rsid w:val="00FC285D"/>
    <w:rsid w:val="00FC538C"/>
    <w:rsid w:val="00FC621C"/>
    <w:rsid w:val="00FC698E"/>
    <w:rsid w:val="00FC73FA"/>
    <w:rsid w:val="00FD05BC"/>
    <w:rsid w:val="00FD08B1"/>
    <w:rsid w:val="00FD3D81"/>
    <w:rsid w:val="00FD401A"/>
    <w:rsid w:val="00FD5A9A"/>
    <w:rsid w:val="00FD6CFE"/>
    <w:rsid w:val="00FD7064"/>
    <w:rsid w:val="00FE11A4"/>
    <w:rsid w:val="00FE163D"/>
    <w:rsid w:val="00FF1A8D"/>
    <w:rsid w:val="00FF1D8A"/>
    <w:rsid w:val="00FF3EC9"/>
    <w:rsid w:val="00FF4004"/>
    <w:rsid w:val="00FF4401"/>
    <w:rsid w:val="00FF4873"/>
    <w:rsid w:val="00FF5081"/>
    <w:rsid w:val="00FF5D08"/>
    <w:rsid w:val="00FF6502"/>
    <w:rsid w:val="00FF6909"/>
    <w:rsid w:val="05F03D00"/>
    <w:rsid w:val="3CC8A707"/>
    <w:rsid w:val="3D837F3B"/>
    <w:rsid w:val="3E5C5B70"/>
    <w:rsid w:val="4B7478B5"/>
    <w:rsid w:val="4FD84A31"/>
    <w:rsid w:val="5902076F"/>
    <w:rsid w:val="5ADF26AB"/>
    <w:rsid w:val="6705FCB6"/>
    <w:rsid w:val="7331FD46"/>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21925,#e21b23"/>
    </o:shapedefaults>
    <o:shapelayout v:ext="edit">
      <o:idmap v:ext="edit" data="2"/>
    </o:shapelayout>
  </w:shapeDefaults>
  <w:decimalSymbol w:val="."/>
  <w:listSeparator w:val=","/>
  <w14:docId w14:val="57209308"/>
  <w15:docId w15:val="{B6552D84-D735-489B-8D93-D8359F66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A3024"/>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3">
    <w:name w:val="heading 3"/>
    <w:basedOn w:val="Normal"/>
    <w:next w:val="Normal"/>
    <w:link w:val="Heading3Char"/>
    <w:uiPriority w:val="9"/>
    <w:semiHidden/>
    <w:unhideWhenUsed/>
    <w:qFormat/>
    <w:rsid w:val="00BD6F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DE401A"/>
    <w:pPr>
      <w:spacing w:before="480" w:after="200" w:line="240" w:lineRule="auto"/>
    </w:pPr>
    <w:rPr>
      <w:rFonts w:ascii="Raleway" w:hAnsi="Raleway"/>
      <w:color w:val="E21B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Heading1"/>
    <w:link w:val="QuanserNormalChar"/>
    <w:qFormat/>
    <w:rsid w:val="00222DB7"/>
    <w:pPr>
      <w:spacing w:before="200" w:after="0"/>
      <w:jc w:val="both"/>
    </w:pPr>
    <w:rPr>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paragraph" w:styleId="Caption">
    <w:name w:val="caption"/>
    <w:basedOn w:val="Normal"/>
    <w:next w:val="Normal"/>
    <w:uiPriority w:val="35"/>
    <w:unhideWhenUsed/>
    <w:qFormat/>
    <w:rsid w:val="00984B25"/>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2472A8"/>
    <w:rPr>
      <w:sz w:val="16"/>
      <w:szCs w:val="16"/>
    </w:rPr>
  </w:style>
  <w:style w:type="paragraph" w:styleId="CommentText">
    <w:name w:val="annotation text"/>
    <w:basedOn w:val="Normal"/>
    <w:link w:val="CommentTextChar"/>
    <w:uiPriority w:val="99"/>
    <w:unhideWhenUsed/>
    <w:rsid w:val="002472A8"/>
    <w:pPr>
      <w:spacing w:line="240" w:lineRule="auto"/>
    </w:pPr>
    <w:rPr>
      <w:sz w:val="20"/>
      <w:szCs w:val="20"/>
    </w:rPr>
  </w:style>
  <w:style w:type="character" w:customStyle="1" w:styleId="CommentTextChar">
    <w:name w:val="Comment Text Char"/>
    <w:basedOn w:val="DefaultParagraphFont"/>
    <w:link w:val="CommentText"/>
    <w:uiPriority w:val="99"/>
    <w:rsid w:val="002472A8"/>
    <w:rPr>
      <w:sz w:val="20"/>
      <w:szCs w:val="20"/>
    </w:rPr>
  </w:style>
  <w:style w:type="paragraph" w:styleId="CommentSubject">
    <w:name w:val="annotation subject"/>
    <w:basedOn w:val="CommentText"/>
    <w:next w:val="CommentText"/>
    <w:link w:val="CommentSubjectChar"/>
    <w:uiPriority w:val="99"/>
    <w:semiHidden/>
    <w:unhideWhenUsed/>
    <w:rsid w:val="002472A8"/>
    <w:rPr>
      <w:b/>
      <w:bCs/>
    </w:rPr>
  </w:style>
  <w:style w:type="character" w:customStyle="1" w:styleId="CommentSubjectChar">
    <w:name w:val="Comment Subject Char"/>
    <w:basedOn w:val="CommentTextChar"/>
    <w:link w:val="CommentSubject"/>
    <w:uiPriority w:val="99"/>
    <w:semiHidden/>
    <w:rsid w:val="002472A8"/>
    <w:rPr>
      <w:b/>
      <w:bCs/>
      <w:sz w:val="20"/>
      <w:szCs w:val="20"/>
    </w:rPr>
  </w:style>
  <w:style w:type="character" w:styleId="Hyperlink">
    <w:name w:val="Hyperlink"/>
    <w:basedOn w:val="DefaultParagraphFont"/>
    <w:uiPriority w:val="99"/>
    <w:unhideWhenUsed/>
    <w:rsid w:val="00B045F3"/>
    <w:rPr>
      <w:color w:val="0563C1" w:themeColor="hyperlink"/>
      <w:u w:val="single"/>
    </w:rPr>
  </w:style>
  <w:style w:type="character" w:styleId="UnresolvedMention">
    <w:name w:val="Unresolved Mention"/>
    <w:basedOn w:val="DefaultParagraphFont"/>
    <w:uiPriority w:val="99"/>
    <w:semiHidden/>
    <w:unhideWhenUsed/>
    <w:rsid w:val="00B045F3"/>
    <w:rPr>
      <w:color w:val="605E5C"/>
      <w:shd w:val="clear" w:color="auto" w:fill="E1DFDD"/>
    </w:rPr>
  </w:style>
  <w:style w:type="character" w:styleId="FollowedHyperlink">
    <w:name w:val="FollowedHyperlink"/>
    <w:basedOn w:val="DefaultParagraphFont"/>
    <w:uiPriority w:val="99"/>
    <w:semiHidden/>
    <w:unhideWhenUsed/>
    <w:rsid w:val="00576BFF"/>
    <w:rPr>
      <w:color w:val="954F72" w:themeColor="followedHyperlink"/>
      <w:u w:val="single"/>
    </w:rPr>
  </w:style>
  <w:style w:type="paragraph" w:styleId="ListParagraph">
    <w:name w:val="List Paragraph"/>
    <w:basedOn w:val="Normal"/>
    <w:uiPriority w:val="34"/>
    <w:rsid w:val="009530D3"/>
    <w:pPr>
      <w:ind w:left="720"/>
      <w:contextualSpacing/>
    </w:pPr>
  </w:style>
  <w:style w:type="paragraph" w:styleId="TOCHeading">
    <w:name w:val="TOC Heading"/>
    <w:basedOn w:val="Heading1"/>
    <w:next w:val="Normal"/>
    <w:uiPriority w:val="39"/>
    <w:unhideWhenUsed/>
    <w:qFormat/>
    <w:rsid w:val="009E28A5"/>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2">
    <w:name w:val="toc 2"/>
    <w:basedOn w:val="Normal"/>
    <w:next w:val="Normal"/>
    <w:autoRedefine/>
    <w:uiPriority w:val="39"/>
    <w:unhideWhenUsed/>
    <w:rsid w:val="009E28A5"/>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E28A5"/>
    <w:pPr>
      <w:spacing w:after="100"/>
    </w:pPr>
    <w:rPr>
      <w:rFonts w:eastAsiaTheme="minorEastAsia" w:cs="Times New Roman"/>
      <w:lang w:val="en-US"/>
    </w:rPr>
  </w:style>
  <w:style w:type="paragraph" w:styleId="TOC3">
    <w:name w:val="toc 3"/>
    <w:basedOn w:val="Normal"/>
    <w:next w:val="Normal"/>
    <w:autoRedefine/>
    <w:uiPriority w:val="39"/>
    <w:unhideWhenUsed/>
    <w:rsid w:val="009E28A5"/>
    <w:pPr>
      <w:spacing w:after="100"/>
      <w:ind w:left="440"/>
    </w:pPr>
    <w:rPr>
      <w:rFonts w:eastAsiaTheme="minorEastAsia" w:cs="Times New Roman"/>
      <w:lang w:val="en-US"/>
    </w:rPr>
  </w:style>
  <w:style w:type="paragraph" w:customStyle="1" w:styleId="QuanserSubheading">
    <w:name w:val="Quanser Subheading"/>
    <w:basedOn w:val="QuanserNormal"/>
    <w:link w:val="QuanserSubheadingChar"/>
    <w:qFormat/>
    <w:rsid w:val="009E28A5"/>
    <w:rPr>
      <w:b/>
      <w:bCs/>
      <w:u w:val="single"/>
    </w:rPr>
  </w:style>
  <w:style w:type="character" w:customStyle="1" w:styleId="QuanserHeading1Char">
    <w:name w:val="Quanser Heading 1 Char"/>
    <w:basedOn w:val="DefaultParagraphFont"/>
    <w:link w:val="QuanserHeading1"/>
    <w:rsid w:val="009E28A5"/>
    <w:rPr>
      <w:rFonts w:ascii="Raleway" w:hAnsi="Raleway"/>
      <w:color w:val="E21B23"/>
      <w:sz w:val="28"/>
      <w:lang w:eastAsia="en-CA"/>
    </w:rPr>
  </w:style>
  <w:style w:type="character" w:customStyle="1" w:styleId="QuanserNormalChar">
    <w:name w:val="Quanser Normal Char"/>
    <w:basedOn w:val="QuanserHeading1Char"/>
    <w:link w:val="QuanserNormal"/>
    <w:rsid w:val="009E28A5"/>
    <w:rPr>
      <w:rFonts w:ascii="Raleway" w:hAnsi="Raleway"/>
      <w:color w:val="2B2B2B"/>
      <w:sz w:val="28"/>
      <w:lang w:eastAsia="en-CA"/>
    </w:rPr>
  </w:style>
  <w:style w:type="character" w:customStyle="1" w:styleId="QuanserSubheadingChar">
    <w:name w:val="Quanser Subheading Char"/>
    <w:basedOn w:val="QuanserNormalChar"/>
    <w:link w:val="QuanserSubheading"/>
    <w:rsid w:val="009E28A5"/>
    <w:rPr>
      <w:rFonts w:ascii="Raleway" w:hAnsi="Raleway"/>
      <w:b/>
      <w:bCs/>
      <w:color w:val="2B2B2B"/>
      <w:sz w:val="28"/>
      <w:u w:val="single"/>
      <w:lang w:eastAsia="en-CA"/>
    </w:rPr>
  </w:style>
  <w:style w:type="character" w:customStyle="1" w:styleId="Heading3Char">
    <w:name w:val="Heading 3 Char"/>
    <w:basedOn w:val="DefaultParagraphFont"/>
    <w:link w:val="Heading3"/>
    <w:uiPriority w:val="9"/>
    <w:semiHidden/>
    <w:rsid w:val="00BD6FFC"/>
    <w:rPr>
      <w:rFonts w:asciiTheme="majorHAnsi" w:eastAsiaTheme="majorEastAsia" w:hAnsiTheme="majorHAnsi" w:cstheme="majorBidi"/>
      <w:color w:val="1F3763" w:themeColor="accent1" w:themeShade="7F"/>
      <w:sz w:val="24"/>
      <w:szCs w:val="24"/>
    </w:rPr>
  </w:style>
  <w:style w:type="paragraph" w:customStyle="1" w:styleId="Style1">
    <w:name w:val="Style1"/>
    <w:basedOn w:val="QuanserSubheading"/>
    <w:link w:val="Style1Char"/>
    <w:qFormat/>
    <w:rsid w:val="00E82949"/>
    <w:rPr>
      <w:b w:val="0"/>
      <w:color w:val="FF0000"/>
      <w:sz w:val="28"/>
    </w:rPr>
  </w:style>
  <w:style w:type="character" w:customStyle="1" w:styleId="Style1Char">
    <w:name w:val="Style1 Char"/>
    <w:basedOn w:val="QuanserSubheadingChar"/>
    <w:link w:val="Style1"/>
    <w:rsid w:val="00E82949"/>
    <w:rPr>
      <w:rFonts w:ascii="Raleway" w:hAnsi="Raleway"/>
      <w:b w:val="0"/>
      <w:bCs/>
      <w:color w:val="FF0000"/>
      <w:sz w:val="28"/>
      <w:u w:val="single"/>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43979">
      <w:bodyDiv w:val="1"/>
      <w:marLeft w:val="0"/>
      <w:marRight w:val="0"/>
      <w:marTop w:val="0"/>
      <w:marBottom w:val="0"/>
      <w:divBdr>
        <w:top w:val="none" w:sz="0" w:space="0" w:color="auto"/>
        <w:left w:val="none" w:sz="0" w:space="0" w:color="auto"/>
        <w:bottom w:val="none" w:sz="0" w:space="0" w:color="auto"/>
        <w:right w:val="none" w:sz="0" w:space="0" w:color="auto"/>
      </w:divBdr>
    </w:div>
    <w:div w:id="153569967">
      <w:bodyDiv w:val="1"/>
      <w:marLeft w:val="0"/>
      <w:marRight w:val="0"/>
      <w:marTop w:val="0"/>
      <w:marBottom w:val="0"/>
      <w:divBdr>
        <w:top w:val="none" w:sz="0" w:space="0" w:color="auto"/>
        <w:left w:val="none" w:sz="0" w:space="0" w:color="auto"/>
        <w:bottom w:val="none" w:sz="0" w:space="0" w:color="auto"/>
        <w:right w:val="none" w:sz="0" w:space="0" w:color="auto"/>
      </w:divBdr>
    </w:div>
    <w:div w:id="175047666">
      <w:bodyDiv w:val="1"/>
      <w:marLeft w:val="0"/>
      <w:marRight w:val="0"/>
      <w:marTop w:val="0"/>
      <w:marBottom w:val="0"/>
      <w:divBdr>
        <w:top w:val="none" w:sz="0" w:space="0" w:color="auto"/>
        <w:left w:val="none" w:sz="0" w:space="0" w:color="auto"/>
        <w:bottom w:val="none" w:sz="0" w:space="0" w:color="auto"/>
        <w:right w:val="none" w:sz="0" w:space="0" w:color="auto"/>
      </w:divBdr>
      <w:divsChild>
        <w:div w:id="280843506">
          <w:marLeft w:val="0"/>
          <w:marRight w:val="0"/>
          <w:marTop w:val="0"/>
          <w:marBottom w:val="0"/>
          <w:divBdr>
            <w:top w:val="none" w:sz="0" w:space="0" w:color="auto"/>
            <w:left w:val="none" w:sz="0" w:space="0" w:color="auto"/>
            <w:bottom w:val="none" w:sz="0" w:space="0" w:color="auto"/>
            <w:right w:val="none" w:sz="0" w:space="0" w:color="auto"/>
          </w:divBdr>
        </w:div>
        <w:div w:id="351764344">
          <w:marLeft w:val="0"/>
          <w:marRight w:val="0"/>
          <w:marTop w:val="0"/>
          <w:marBottom w:val="0"/>
          <w:divBdr>
            <w:top w:val="none" w:sz="0" w:space="0" w:color="auto"/>
            <w:left w:val="none" w:sz="0" w:space="0" w:color="auto"/>
            <w:bottom w:val="none" w:sz="0" w:space="0" w:color="auto"/>
            <w:right w:val="none" w:sz="0" w:space="0" w:color="auto"/>
          </w:divBdr>
        </w:div>
        <w:div w:id="691617023">
          <w:marLeft w:val="0"/>
          <w:marRight w:val="0"/>
          <w:marTop w:val="0"/>
          <w:marBottom w:val="0"/>
          <w:divBdr>
            <w:top w:val="none" w:sz="0" w:space="0" w:color="auto"/>
            <w:left w:val="none" w:sz="0" w:space="0" w:color="auto"/>
            <w:bottom w:val="none" w:sz="0" w:space="0" w:color="auto"/>
            <w:right w:val="none" w:sz="0" w:space="0" w:color="auto"/>
          </w:divBdr>
        </w:div>
        <w:div w:id="811026352">
          <w:marLeft w:val="0"/>
          <w:marRight w:val="0"/>
          <w:marTop w:val="0"/>
          <w:marBottom w:val="0"/>
          <w:divBdr>
            <w:top w:val="none" w:sz="0" w:space="0" w:color="auto"/>
            <w:left w:val="none" w:sz="0" w:space="0" w:color="auto"/>
            <w:bottom w:val="none" w:sz="0" w:space="0" w:color="auto"/>
            <w:right w:val="none" w:sz="0" w:space="0" w:color="auto"/>
          </w:divBdr>
        </w:div>
        <w:div w:id="1022046677">
          <w:marLeft w:val="0"/>
          <w:marRight w:val="0"/>
          <w:marTop w:val="0"/>
          <w:marBottom w:val="0"/>
          <w:divBdr>
            <w:top w:val="none" w:sz="0" w:space="0" w:color="auto"/>
            <w:left w:val="none" w:sz="0" w:space="0" w:color="auto"/>
            <w:bottom w:val="none" w:sz="0" w:space="0" w:color="auto"/>
            <w:right w:val="none" w:sz="0" w:space="0" w:color="auto"/>
          </w:divBdr>
        </w:div>
        <w:div w:id="1229879572">
          <w:marLeft w:val="0"/>
          <w:marRight w:val="0"/>
          <w:marTop w:val="0"/>
          <w:marBottom w:val="0"/>
          <w:divBdr>
            <w:top w:val="none" w:sz="0" w:space="0" w:color="auto"/>
            <w:left w:val="none" w:sz="0" w:space="0" w:color="auto"/>
            <w:bottom w:val="none" w:sz="0" w:space="0" w:color="auto"/>
            <w:right w:val="none" w:sz="0" w:space="0" w:color="auto"/>
          </w:divBdr>
        </w:div>
        <w:div w:id="1381515459">
          <w:marLeft w:val="0"/>
          <w:marRight w:val="0"/>
          <w:marTop w:val="0"/>
          <w:marBottom w:val="0"/>
          <w:divBdr>
            <w:top w:val="none" w:sz="0" w:space="0" w:color="auto"/>
            <w:left w:val="none" w:sz="0" w:space="0" w:color="auto"/>
            <w:bottom w:val="none" w:sz="0" w:space="0" w:color="auto"/>
            <w:right w:val="none" w:sz="0" w:space="0" w:color="auto"/>
          </w:divBdr>
        </w:div>
        <w:div w:id="1382248053">
          <w:marLeft w:val="0"/>
          <w:marRight w:val="0"/>
          <w:marTop w:val="0"/>
          <w:marBottom w:val="0"/>
          <w:divBdr>
            <w:top w:val="none" w:sz="0" w:space="0" w:color="auto"/>
            <w:left w:val="none" w:sz="0" w:space="0" w:color="auto"/>
            <w:bottom w:val="none" w:sz="0" w:space="0" w:color="auto"/>
            <w:right w:val="none" w:sz="0" w:space="0" w:color="auto"/>
          </w:divBdr>
        </w:div>
        <w:div w:id="1454521634">
          <w:marLeft w:val="0"/>
          <w:marRight w:val="0"/>
          <w:marTop w:val="0"/>
          <w:marBottom w:val="0"/>
          <w:divBdr>
            <w:top w:val="none" w:sz="0" w:space="0" w:color="auto"/>
            <w:left w:val="none" w:sz="0" w:space="0" w:color="auto"/>
            <w:bottom w:val="none" w:sz="0" w:space="0" w:color="auto"/>
            <w:right w:val="none" w:sz="0" w:space="0" w:color="auto"/>
          </w:divBdr>
        </w:div>
        <w:div w:id="1606691838">
          <w:marLeft w:val="0"/>
          <w:marRight w:val="0"/>
          <w:marTop w:val="0"/>
          <w:marBottom w:val="0"/>
          <w:divBdr>
            <w:top w:val="none" w:sz="0" w:space="0" w:color="auto"/>
            <w:left w:val="none" w:sz="0" w:space="0" w:color="auto"/>
            <w:bottom w:val="none" w:sz="0" w:space="0" w:color="auto"/>
            <w:right w:val="none" w:sz="0" w:space="0" w:color="auto"/>
          </w:divBdr>
        </w:div>
        <w:div w:id="1709917967">
          <w:marLeft w:val="0"/>
          <w:marRight w:val="0"/>
          <w:marTop w:val="0"/>
          <w:marBottom w:val="0"/>
          <w:divBdr>
            <w:top w:val="none" w:sz="0" w:space="0" w:color="auto"/>
            <w:left w:val="none" w:sz="0" w:space="0" w:color="auto"/>
            <w:bottom w:val="none" w:sz="0" w:space="0" w:color="auto"/>
            <w:right w:val="none" w:sz="0" w:space="0" w:color="auto"/>
          </w:divBdr>
        </w:div>
        <w:div w:id="1735814681">
          <w:marLeft w:val="0"/>
          <w:marRight w:val="0"/>
          <w:marTop w:val="0"/>
          <w:marBottom w:val="0"/>
          <w:divBdr>
            <w:top w:val="none" w:sz="0" w:space="0" w:color="auto"/>
            <w:left w:val="none" w:sz="0" w:space="0" w:color="auto"/>
            <w:bottom w:val="none" w:sz="0" w:space="0" w:color="auto"/>
            <w:right w:val="none" w:sz="0" w:space="0" w:color="auto"/>
          </w:divBdr>
        </w:div>
      </w:divsChild>
    </w:div>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400251233">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850798122">
      <w:bodyDiv w:val="1"/>
      <w:marLeft w:val="0"/>
      <w:marRight w:val="0"/>
      <w:marTop w:val="0"/>
      <w:marBottom w:val="0"/>
      <w:divBdr>
        <w:top w:val="none" w:sz="0" w:space="0" w:color="auto"/>
        <w:left w:val="none" w:sz="0" w:space="0" w:color="auto"/>
        <w:bottom w:val="none" w:sz="0" w:space="0" w:color="auto"/>
        <w:right w:val="none" w:sz="0" w:space="0" w:color="auto"/>
      </w:divBdr>
      <w:divsChild>
        <w:div w:id="984168096">
          <w:marLeft w:val="0"/>
          <w:marRight w:val="0"/>
          <w:marTop w:val="0"/>
          <w:marBottom w:val="0"/>
          <w:divBdr>
            <w:top w:val="none" w:sz="0" w:space="0" w:color="auto"/>
            <w:left w:val="none" w:sz="0" w:space="0" w:color="auto"/>
            <w:bottom w:val="none" w:sz="0" w:space="0" w:color="auto"/>
            <w:right w:val="none" w:sz="0" w:space="0" w:color="auto"/>
          </w:divBdr>
          <w:divsChild>
            <w:div w:id="5326177">
              <w:marLeft w:val="0"/>
              <w:marRight w:val="0"/>
              <w:marTop w:val="0"/>
              <w:marBottom w:val="0"/>
              <w:divBdr>
                <w:top w:val="none" w:sz="0" w:space="0" w:color="auto"/>
                <w:left w:val="none" w:sz="0" w:space="0" w:color="auto"/>
                <w:bottom w:val="none" w:sz="0" w:space="0" w:color="auto"/>
                <w:right w:val="none" w:sz="0" w:space="0" w:color="auto"/>
              </w:divBdr>
            </w:div>
            <w:div w:id="37559127">
              <w:marLeft w:val="0"/>
              <w:marRight w:val="0"/>
              <w:marTop w:val="0"/>
              <w:marBottom w:val="0"/>
              <w:divBdr>
                <w:top w:val="none" w:sz="0" w:space="0" w:color="auto"/>
                <w:left w:val="none" w:sz="0" w:space="0" w:color="auto"/>
                <w:bottom w:val="none" w:sz="0" w:space="0" w:color="auto"/>
                <w:right w:val="none" w:sz="0" w:space="0" w:color="auto"/>
              </w:divBdr>
            </w:div>
            <w:div w:id="43220729">
              <w:marLeft w:val="0"/>
              <w:marRight w:val="0"/>
              <w:marTop w:val="0"/>
              <w:marBottom w:val="0"/>
              <w:divBdr>
                <w:top w:val="none" w:sz="0" w:space="0" w:color="auto"/>
                <w:left w:val="none" w:sz="0" w:space="0" w:color="auto"/>
                <w:bottom w:val="none" w:sz="0" w:space="0" w:color="auto"/>
                <w:right w:val="none" w:sz="0" w:space="0" w:color="auto"/>
              </w:divBdr>
            </w:div>
            <w:div w:id="118304838">
              <w:marLeft w:val="0"/>
              <w:marRight w:val="0"/>
              <w:marTop w:val="0"/>
              <w:marBottom w:val="0"/>
              <w:divBdr>
                <w:top w:val="none" w:sz="0" w:space="0" w:color="auto"/>
                <w:left w:val="none" w:sz="0" w:space="0" w:color="auto"/>
                <w:bottom w:val="none" w:sz="0" w:space="0" w:color="auto"/>
                <w:right w:val="none" w:sz="0" w:space="0" w:color="auto"/>
              </w:divBdr>
            </w:div>
            <w:div w:id="132453528">
              <w:marLeft w:val="0"/>
              <w:marRight w:val="0"/>
              <w:marTop w:val="0"/>
              <w:marBottom w:val="0"/>
              <w:divBdr>
                <w:top w:val="none" w:sz="0" w:space="0" w:color="auto"/>
                <w:left w:val="none" w:sz="0" w:space="0" w:color="auto"/>
                <w:bottom w:val="none" w:sz="0" w:space="0" w:color="auto"/>
                <w:right w:val="none" w:sz="0" w:space="0" w:color="auto"/>
              </w:divBdr>
            </w:div>
            <w:div w:id="135997073">
              <w:marLeft w:val="0"/>
              <w:marRight w:val="0"/>
              <w:marTop w:val="0"/>
              <w:marBottom w:val="0"/>
              <w:divBdr>
                <w:top w:val="none" w:sz="0" w:space="0" w:color="auto"/>
                <w:left w:val="none" w:sz="0" w:space="0" w:color="auto"/>
                <w:bottom w:val="none" w:sz="0" w:space="0" w:color="auto"/>
                <w:right w:val="none" w:sz="0" w:space="0" w:color="auto"/>
              </w:divBdr>
            </w:div>
            <w:div w:id="147332783">
              <w:marLeft w:val="0"/>
              <w:marRight w:val="0"/>
              <w:marTop w:val="0"/>
              <w:marBottom w:val="0"/>
              <w:divBdr>
                <w:top w:val="none" w:sz="0" w:space="0" w:color="auto"/>
                <w:left w:val="none" w:sz="0" w:space="0" w:color="auto"/>
                <w:bottom w:val="none" w:sz="0" w:space="0" w:color="auto"/>
                <w:right w:val="none" w:sz="0" w:space="0" w:color="auto"/>
              </w:divBdr>
            </w:div>
            <w:div w:id="229967260">
              <w:marLeft w:val="0"/>
              <w:marRight w:val="0"/>
              <w:marTop w:val="0"/>
              <w:marBottom w:val="0"/>
              <w:divBdr>
                <w:top w:val="none" w:sz="0" w:space="0" w:color="auto"/>
                <w:left w:val="none" w:sz="0" w:space="0" w:color="auto"/>
                <w:bottom w:val="none" w:sz="0" w:space="0" w:color="auto"/>
                <w:right w:val="none" w:sz="0" w:space="0" w:color="auto"/>
              </w:divBdr>
            </w:div>
            <w:div w:id="231476127">
              <w:marLeft w:val="0"/>
              <w:marRight w:val="0"/>
              <w:marTop w:val="0"/>
              <w:marBottom w:val="0"/>
              <w:divBdr>
                <w:top w:val="none" w:sz="0" w:space="0" w:color="auto"/>
                <w:left w:val="none" w:sz="0" w:space="0" w:color="auto"/>
                <w:bottom w:val="none" w:sz="0" w:space="0" w:color="auto"/>
                <w:right w:val="none" w:sz="0" w:space="0" w:color="auto"/>
              </w:divBdr>
            </w:div>
            <w:div w:id="237636119">
              <w:marLeft w:val="0"/>
              <w:marRight w:val="0"/>
              <w:marTop w:val="0"/>
              <w:marBottom w:val="0"/>
              <w:divBdr>
                <w:top w:val="none" w:sz="0" w:space="0" w:color="auto"/>
                <w:left w:val="none" w:sz="0" w:space="0" w:color="auto"/>
                <w:bottom w:val="none" w:sz="0" w:space="0" w:color="auto"/>
                <w:right w:val="none" w:sz="0" w:space="0" w:color="auto"/>
              </w:divBdr>
            </w:div>
            <w:div w:id="293872480">
              <w:marLeft w:val="0"/>
              <w:marRight w:val="0"/>
              <w:marTop w:val="0"/>
              <w:marBottom w:val="0"/>
              <w:divBdr>
                <w:top w:val="none" w:sz="0" w:space="0" w:color="auto"/>
                <w:left w:val="none" w:sz="0" w:space="0" w:color="auto"/>
                <w:bottom w:val="none" w:sz="0" w:space="0" w:color="auto"/>
                <w:right w:val="none" w:sz="0" w:space="0" w:color="auto"/>
              </w:divBdr>
            </w:div>
            <w:div w:id="325019445">
              <w:marLeft w:val="0"/>
              <w:marRight w:val="0"/>
              <w:marTop w:val="0"/>
              <w:marBottom w:val="0"/>
              <w:divBdr>
                <w:top w:val="none" w:sz="0" w:space="0" w:color="auto"/>
                <w:left w:val="none" w:sz="0" w:space="0" w:color="auto"/>
                <w:bottom w:val="none" w:sz="0" w:space="0" w:color="auto"/>
                <w:right w:val="none" w:sz="0" w:space="0" w:color="auto"/>
              </w:divBdr>
            </w:div>
            <w:div w:id="328874080">
              <w:marLeft w:val="0"/>
              <w:marRight w:val="0"/>
              <w:marTop w:val="0"/>
              <w:marBottom w:val="0"/>
              <w:divBdr>
                <w:top w:val="none" w:sz="0" w:space="0" w:color="auto"/>
                <w:left w:val="none" w:sz="0" w:space="0" w:color="auto"/>
                <w:bottom w:val="none" w:sz="0" w:space="0" w:color="auto"/>
                <w:right w:val="none" w:sz="0" w:space="0" w:color="auto"/>
              </w:divBdr>
            </w:div>
            <w:div w:id="359429990">
              <w:marLeft w:val="0"/>
              <w:marRight w:val="0"/>
              <w:marTop w:val="0"/>
              <w:marBottom w:val="0"/>
              <w:divBdr>
                <w:top w:val="none" w:sz="0" w:space="0" w:color="auto"/>
                <w:left w:val="none" w:sz="0" w:space="0" w:color="auto"/>
                <w:bottom w:val="none" w:sz="0" w:space="0" w:color="auto"/>
                <w:right w:val="none" w:sz="0" w:space="0" w:color="auto"/>
              </w:divBdr>
            </w:div>
            <w:div w:id="371468476">
              <w:marLeft w:val="0"/>
              <w:marRight w:val="0"/>
              <w:marTop w:val="0"/>
              <w:marBottom w:val="0"/>
              <w:divBdr>
                <w:top w:val="none" w:sz="0" w:space="0" w:color="auto"/>
                <w:left w:val="none" w:sz="0" w:space="0" w:color="auto"/>
                <w:bottom w:val="none" w:sz="0" w:space="0" w:color="auto"/>
                <w:right w:val="none" w:sz="0" w:space="0" w:color="auto"/>
              </w:divBdr>
            </w:div>
            <w:div w:id="385495411">
              <w:marLeft w:val="0"/>
              <w:marRight w:val="0"/>
              <w:marTop w:val="0"/>
              <w:marBottom w:val="0"/>
              <w:divBdr>
                <w:top w:val="none" w:sz="0" w:space="0" w:color="auto"/>
                <w:left w:val="none" w:sz="0" w:space="0" w:color="auto"/>
                <w:bottom w:val="none" w:sz="0" w:space="0" w:color="auto"/>
                <w:right w:val="none" w:sz="0" w:space="0" w:color="auto"/>
              </w:divBdr>
            </w:div>
            <w:div w:id="389885643">
              <w:marLeft w:val="0"/>
              <w:marRight w:val="0"/>
              <w:marTop w:val="0"/>
              <w:marBottom w:val="0"/>
              <w:divBdr>
                <w:top w:val="none" w:sz="0" w:space="0" w:color="auto"/>
                <w:left w:val="none" w:sz="0" w:space="0" w:color="auto"/>
                <w:bottom w:val="none" w:sz="0" w:space="0" w:color="auto"/>
                <w:right w:val="none" w:sz="0" w:space="0" w:color="auto"/>
              </w:divBdr>
            </w:div>
            <w:div w:id="413862378">
              <w:marLeft w:val="0"/>
              <w:marRight w:val="0"/>
              <w:marTop w:val="0"/>
              <w:marBottom w:val="0"/>
              <w:divBdr>
                <w:top w:val="none" w:sz="0" w:space="0" w:color="auto"/>
                <w:left w:val="none" w:sz="0" w:space="0" w:color="auto"/>
                <w:bottom w:val="none" w:sz="0" w:space="0" w:color="auto"/>
                <w:right w:val="none" w:sz="0" w:space="0" w:color="auto"/>
              </w:divBdr>
            </w:div>
            <w:div w:id="436413086">
              <w:marLeft w:val="0"/>
              <w:marRight w:val="0"/>
              <w:marTop w:val="0"/>
              <w:marBottom w:val="0"/>
              <w:divBdr>
                <w:top w:val="none" w:sz="0" w:space="0" w:color="auto"/>
                <w:left w:val="none" w:sz="0" w:space="0" w:color="auto"/>
                <w:bottom w:val="none" w:sz="0" w:space="0" w:color="auto"/>
                <w:right w:val="none" w:sz="0" w:space="0" w:color="auto"/>
              </w:divBdr>
            </w:div>
            <w:div w:id="442190133">
              <w:marLeft w:val="0"/>
              <w:marRight w:val="0"/>
              <w:marTop w:val="0"/>
              <w:marBottom w:val="0"/>
              <w:divBdr>
                <w:top w:val="none" w:sz="0" w:space="0" w:color="auto"/>
                <w:left w:val="none" w:sz="0" w:space="0" w:color="auto"/>
                <w:bottom w:val="none" w:sz="0" w:space="0" w:color="auto"/>
                <w:right w:val="none" w:sz="0" w:space="0" w:color="auto"/>
              </w:divBdr>
            </w:div>
            <w:div w:id="445465835">
              <w:marLeft w:val="0"/>
              <w:marRight w:val="0"/>
              <w:marTop w:val="0"/>
              <w:marBottom w:val="0"/>
              <w:divBdr>
                <w:top w:val="none" w:sz="0" w:space="0" w:color="auto"/>
                <w:left w:val="none" w:sz="0" w:space="0" w:color="auto"/>
                <w:bottom w:val="none" w:sz="0" w:space="0" w:color="auto"/>
                <w:right w:val="none" w:sz="0" w:space="0" w:color="auto"/>
              </w:divBdr>
            </w:div>
            <w:div w:id="472404049">
              <w:marLeft w:val="0"/>
              <w:marRight w:val="0"/>
              <w:marTop w:val="0"/>
              <w:marBottom w:val="0"/>
              <w:divBdr>
                <w:top w:val="none" w:sz="0" w:space="0" w:color="auto"/>
                <w:left w:val="none" w:sz="0" w:space="0" w:color="auto"/>
                <w:bottom w:val="none" w:sz="0" w:space="0" w:color="auto"/>
                <w:right w:val="none" w:sz="0" w:space="0" w:color="auto"/>
              </w:divBdr>
            </w:div>
            <w:div w:id="496502855">
              <w:marLeft w:val="0"/>
              <w:marRight w:val="0"/>
              <w:marTop w:val="0"/>
              <w:marBottom w:val="0"/>
              <w:divBdr>
                <w:top w:val="none" w:sz="0" w:space="0" w:color="auto"/>
                <w:left w:val="none" w:sz="0" w:space="0" w:color="auto"/>
                <w:bottom w:val="none" w:sz="0" w:space="0" w:color="auto"/>
                <w:right w:val="none" w:sz="0" w:space="0" w:color="auto"/>
              </w:divBdr>
            </w:div>
            <w:div w:id="539827392">
              <w:marLeft w:val="0"/>
              <w:marRight w:val="0"/>
              <w:marTop w:val="0"/>
              <w:marBottom w:val="0"/>
              <w:divBdr>
                <w:top w:val="none" w:sz="0" w:space="0" w:color="auto"/>
                <w:left w:val="none" w:sz="0" w:space="0" w:color="auto"/>
                <w:bottom w:val="none" w:sz="0" w:space="0" w:color="auto"/>
                <w:right w:val="none" w:sz="0" w:space="0" w:color="auto"/>
              </w:divBdr>
            </w:div>
            <w:div w:id="604578794">
              <w:marLeft w:val="0"/>
              <w:marRight w:val="0"/>
              <w:marTop w:val="0"/>
              <w:marBottom w:val="0"/>
              <w:divBdr>
                <w:top w:val="none" w:sz="0" w:space="0" w:color="auto"/>
                <w:left w:val="none" w:sz="0" w:space="0" w:color="auto"/>
                <w:bottom w:val="none" w:sz="0" w:space="0" w:color="auto"/>
                <w:right w:val="none" w:sz="0" w:space="0" w:color="auto"/>
              </w:divBdr>
            </w:div>
            <w:div w:id="650139278">
              <w:marLeft w:val="0"/>
              <w:marRight w:val="0"/>
              <w:marTop w:val="0"/>
              <w:marBottom w:val="0"/>
              <w:divBdr>
                <w:top w:val="none" w:sz="0" w:space="0" w:color="auto"/>
                <w:left w:val="none" w:sz="0" w:space="0" w:color="auto"/>
                <w:bottom w:val="none" w:sz="0" w:space="0" w:color="auto"/>
                <w:right w:val="none" w:sz="0" w:space="0" w:color="auto"/>
              </w:divBdr>
            </w:div>
            <w:div w:id="659893607">
              <w:marLeft w:val="0"/>
              <w:marRight w:val="0"/>
              <w:marTop w:val="0"/>
              <w:marBottom w:val="0"/>
              <w:divBdr>
                <w:top w:val="none" w:sz="0" w:space="0" w:color="auto"/>
                <w:left w:val="none" w:sz="0" w:space="0" w:color="auto"/>
                <w:bottom w:val="none" w:sz="0" w:space="0" w:color="auto"/>
                <w:right w:val="none" w:sz="0" w:space="0" w:color="auto"/>
              </w:divBdr>
            </w:div>
            <w:div w:id="682126583">
              <w:marLeft w:val="0"/>
              <w:marRight w:val="0"/>
              <w:marTop w:val="0"/>
              <w:marBottom w:val="0"/>
              <w:divBdr>
                <w:top w:val="none" w:sz="0" w:space="0" w:color="auto"/>
                <w:left w:val="none" w:sz="0" w:space="0" w:color="auto"/>
                <w:bottom w:val="none" w:sz="0" w:space="0" w:color="auto"/>
                <w:right w:val="none" w:sz="0" w:space="0" w:color="auto"/>
              </w:divBdr>
            </w:div>
            <w:div w:id="694768851">
              <w:marLeft w:val="0"/>
              <w:marRight w:val="0"/>
              <w:marTop w:val="0"/>
              <w:marBottom w:val="0"/>
              <w:divBdr>
                <w:top w:val="none" w:sz="0" w:space="0" w:color="auto"/>
                <w:left w:val="none" w:sz="0" w:space="0" w:color="auto"/>
                <w:bottom w:val="none" w:sz="0" w:space="0" w:color="auto"/>
                <w:right w:val="none" w:sz="0" w:space="0" w:color="auto"/>
              </w:divBdr>
            </w:div>
            <w:div w:id="751395756">
              <w:marLeft w:val="0"/>
              <w:marRight w:val="0"/>
              <w:marTop w:val="0"/>
              <w:marBottom w:val="0"/>
              <w:divBdr>
                <w:top w:val="none" w:sz="0" w:space="0" w:color="auto"/>
                <w:left w:val="none" w:sz="0" w:space="0" w:color="auto"/>
                <w:bottom w:val="none" w:sz="0" w:space="0" w:color="auto"/>
                <w:right w:val="none" w:sz="0" w:space="0" w:color="auto"/>
              </w:divBdr>
            </w:div>
            <w:div w:id="758647115">
              <w:marLeft w:val="0"/>
              <w:marRight w:val="0"/>
              <w:marTop w:val="0"/>
              <w:marBottom w:val="0"/>
              <w:divBdr>
                <w:top w:val="none" w:sz="0" w:space="0" w:color="auto"/>
                <w:left w:val="none" w:sz="0" w:space="0" w:color="auto"/>
                <w:bottom w:val="none" w:sz="0" w:space="0" w:color="auto"/>
                <w:right w:val="none" w:sz="0" w:space="0" w:color="auto"/>
              </w:divBdr>
            </w:div>
            <w:div w:id="822237215">
              <w:marLeft w:val="0"/>
              <w:marRight w:val="0"/>
              <w:marTop w:val="0"/>
              <w:marBottom w:val="0"/>
              <w:divBdr>
                <w:top w:val="none" w:sz="0" w:space="0" w:color="auto"/>
                <w:left w:val="none" w:sz="0" w:space="0" w:color="auto"/>
                <w:bottom w:val="none" w:sz="0" w:space="0" w:color="auto"/>
                <w:right w:val="none" w:sz="0" w:space="0" w:color="auto"/>
              </w:divBdr>
            </w:div>
            <w:div w:id="879900646">
              <w:marLeft w:val="0"/>
              <w:marRight w:val="0"/>
              <w:marTop w:val="0"/>
              <w:marBottom w:val="0"/>
              <w:divBdr>
                <w:top w:val="none" w:sz="0" w:space="0" w:color="auto"/>
                <w:left w:val="none" w:sz="0" w:space="0" w:color="auto"/>
                <w:bottom w:val="none" w:sz="0" w:space="0" w:color="auto"/>
                <w:right w:val="none" w:sz="0" w:space="0" w:color="auto"/>
              </w:divBdr>
            </w:div>
            <w:div w:id="882254116">
              <w:marLeft w:val="0"/>
              <w:marRight w:val="0"/>
              <w:marTop w:val="0"/>
              <w:marBottom w:val="0"/>
              <w:divBdr>
                <w:top w:val="none" w:sz="0" w:space="0" w:color="auto"/>
                <w:left w:val="none" w:sz="0" w:space="0" w:color="auto"/>
                <w:bottom w:val="none" w:sz="0" w:space="0" w:color="auto"/>
                <w:right w:val="none" w:sz="0" w:space="0" w:color="auto"/>
              </w:divBdr>
            </w:div>
            <w:div w:id="884681253">
              <w:marLeft w:val="0"/>
              <w:marRight w:val="0"/>
              <w:marTop w:val="0"/>
              <w:marBottom w:val="0"/>
              <w:divBdr>
                <w:top w:val="none" w:sz="0" w:space="0" w:color="auto"/>
                <w:left w:val="none" w:sz="0" w:space="0" w:color="auto"/>
                <w:bottom w:val="none" w:sz="0" w:space="0" w:color="auto"/>
                <w:right w:val="none" w:sz="0" w:space="0" w:color="auto"/>
              </w:divBdr>
            </w:div>
            <w:div w:id="928663703">
              <w:marLeft w:val="0"/>
              <w:marRight w:val="0"/>
              <w:marTop w:val="0"/>
              <w:marBottom w:val="0"/>
              <w:divBdr>
                <w:top w:val="none" w:sz="0" w:space="0" w:color="auto"/>
                <w:left w:val="none" w:sz="0" w:space="0" w:color="auto"/>
                <w:bottom w:val="none" w:sz="0" w:space="0" w:color="auto"/>
                <w:right w:val="none" w:sz="0" w:space="0" w:color="auto"/>
              </w:divBdr>
            </w:div>
            <w:div w:id="950821594">
              <w:marLeft w:val="0"/>
              <w:marRight w:val="0"/>
              <w:marTop w:val="0"/>
              <w:marBottom w:val="0"/>
              <w:divBdr>
                <w:top w:val="none" w:sz="0" w:space="0" w:color="auto"/>
                <w:left w:val="none" w:sz="0" w:space="0" w:color="auto"/>
                <w:bottom w:val="none" w:sz="0" w:space="0" w:color="auto"/>
                <w:right w:val="none" w:sz="0" w:space="0" w:color="auto"/>
              </w:divBdr>
            </w:div>
            <w:div w:id="960843682">
              <w:marLeft w:val="0"/>
              <w:marRight w:val="0"/>
              <w:marTop w:val="0"/>
              <w:marBottom w:val="0"/>
              <w:divBdr>
                <w:top w:val="none" w:sz="0" w:space="0" w:color="auto"/>
                <w:left w:val="none" w:sz="0" w:space="0" w:color="auto"/>
                <w:bottom w:val="none" w:sz="0" w:space="0" w:color="auto"/>
                <w:right w:val="none" w:sz="0" w:space="0" w:color="auto"/>
              </w:divBdr>
            </w:div>
            <w:div w:id="1001157984">
              <w:marLeft w:val="0"/>
              <w:marRight w:val="0"/>
              <w:marTop w:val="0"/>
              <w:marBottom w:val="0"/>
              <w:divBdr>
                <w:top w:val="none" w:sz="0" w:space="0" w:color="auto"/>
                <w:left w:val="none" w:sz="0" w:space="0" w:color="auto"/>
                <w:bottom w:val="none" w:sz="0" w:space="0" w:color="auto"/>
                <w:right w:val="none" w:sz="0" w:space="0" w:color="auto"/>
              </w:divBdr>
            </w:div>
            <w:div w:id="1076130777">
              <w:marLeft w:val="0"/>
              <w:marRight w:val="0"/>
              <w:marTop w:val="0"/>
              <w:marBottom w:val="0"/>
              <w:divBdr>
                <w:top w:val="none" w:sz="0" w:space="0" w:color="auto"/>
                <w:left w:val="none" w:sz="0" w:space="0" w:color="auto"/>
                <w:bottom w:val="none" w:sz="0" w:space="0" w:color="auto"/>
                <w:right w:val="none" w:sz="0" w:space="0" w:color="auto"/>
              </w:divBdr>
            </w:div>
            <w:div w:id="1087192293">
              <w:marLeft w:val="0"/>
              <w:marRight w:val="0"/>
              <w:marTop w:val="0"/>
              <w:marBottom w:val="0"/>
              <w:divBdr>
                <w:top w:val="none" w:sz="0" w:space="0" w:color="auto"/>
                <w:left w:val="none" w:sz="0" w:space="0" w:color="auto"/>
                <w:bottom w:val="none" w:sz="0" w:space="0" w:color="auto"/>
                <w:right w:val="none" w:sz="0" w:space="0" w:color="auto"/>
              </w:divBdr>
            </w:div>
            <w:div w:id="1088497335">
              <w:marLeft w:val="0"/>
              <w:marRight w:val="0"/>
              <w:marTop w:val="0"/>
              <w:marBottom w:val="0"/>
              <w:divBdr>
                <w:top w:val="none" w:sz="0" w:space="0" w:color="auto"/>
                <w:left w:val="none" w:sz="0" w:space="0" w:color="auto"/>
                <w:bottom w:val="none" w:sz="0" w:space="0" w:color="auto"/>
                <w:right w:val="none" w:sz="0" w:space="0" w:color="auto"/>
              </w:divBdr>
            </w:div>
            <w:div w:id="1109197992">
              <w:marLeft w:val="0"/>
              <w:marRight w:val="0"/>
              <w:marTop w:val="0"/>
              <w:marBottom w:val="0"/>
              <w:divBdr>
                <w:top w:val="none" w:sz="0" w:space="0" w:color="auto"/>
                <w:left w:val="none" w:sz="0" w:space="0" w:color="auto"/>
                <w:bottom w:val="none" w:sz="0" w:space="0" w:color="auto"/>
                <w:right w:val="none" w:sz="0" w:space="0" w:color="auto"/>
              </w:divBdr>
            </w:div>
            <w:div w:id="1110319436">
              <w:marLeft w:val="0"/>
              <w:marRight w:val="0"/>
              <w:marTop w:val="0"/>
              <w:marBottom w:val="0"/>
              <w:divBdr>
                <w:top w:val="none" w:sz="0" w:space="0" w:color="auto"/>
                <w:left w:val="none" w:sz="0" w:space="0" w:color="auto"/>
                <w:bottom w:val="none" w:sz="0" w:space="0" w:color="auto"/>
                <w:right w:val="none" w:sz="0" w:space="0" w:color="auto"/>
              </w:divBdr>
            </w:div>
            <w:div w:id="1132409317">
              <w:marLeft w:val="0"/>
              <w:marRight w:val="0"/>
              <w:marTop w:val="0"/>
              <w:marBottom w:val="0"/>
              <w:divBdr>
                <w:top w:val="none" w:sz="0" w:space="0" w:color="auto"/>
                <w:left w:val="none" w:sz="0" w:space="0" w:color="auto"/>
                <w:bottom w:val="none" w:sz="0" w:space="0" w:color="auto"/>
                <w:right w:val="none" w:sz="0" w:space="0" w:color="auto"/>
              </w:divBdr>
            </w:div>
            <w:div w:id="1203714607">
              <w:marLeft w:val="0"/>
              <w:marRight w:val="0"/>
              <w:marTop w:val="0"/>
              <w:marBottom w:val="0"/>
              <w:divBdr>
                <w:top w:val="none" w:sz="0" w:space="0" w:color="auto"/>
                <w:left w:val="none" w:sz="0" w:space="0" w:color="auto"/>
                <w:bottom w:val="none" w:sz="0" w:space="0" w:color="auto"/>
                <w:right w:val="none" w:sz="0" w:space="0" w:color="auto"/>
              </w:divBdr>
            </w:div>
            <w:div w:id="1222324190">
              <w:marLeft w:val="0"/>
              <w:marRight w:val="0"/>
              <w:marTop w:val="0"/>
              <w:marBottom w:val="0"/>
              <w:divBdr>
                <w:top w:val="none" w:sz="0" w:space="0" w:color="auto"/>
                <w:left w:val="none" w:sz="0" w:space="0" w:color="auto"/>
                <w:bottom w:val="none" w:sz="0" w:space="0" w:color="auto"/>
                <w:right w:val="none" w:sz="0" w:space="0" w:color="auto"/>
              </w:divBdr>
            </w:div>
            <w:div w:id="1227257642">
              <w:marLeft w:val="0"/>
              <w:marRight w:val="0"/>
              <w:marTop w:val="0"/>
              <w:marBottom w:val="0"/>
              <w:divBdr>
                <w:top w:val="none" w:sz="0" w:space="0" w:color="auto"/>
                <w:left w:val="none" w:sz="0" w:space="0" w:color="auto"/>
                <w:bottom w:val="none" w:sz="0" w:space="0" w:color="auto"/>
                <w:right w:val="none" w:sz="0" w:space="0" w:color="auto"/>
              </w:divBdr>
            </w:div>
            <w:div w:id="1233274981">
              <w:marLeft w:val="0"/>
              <w:marRight w:val="0"/>
              <w:marTop w:val="0"/>
              <w:marBottom w:val="0"/>
              <w:divBdr>
                <w:top w:val="none" w:sz="0" w:space="0" w:color="auto"/>
                <w:left w:val="none" w:sz="0" w:space="0" w:color="auto"/>
                <w:bottom w:val="none" w:sz="0" w:space="0" w:color="auto"/>
                <w:right w:val="none" w:sz="0" w:space="0" w:color="auto"/>
              </w:divBdr>
            </w:div>
            <w:div w:id="1275092785">
              <w:marLeft w:val="0"/>
              <w:marRight w:val="0"/>
              <w:marTop w:val="0"/>
              <w:marBottom w:val="0"/>
              <w:divBdr>
                <w:top w:val="none" w:sz="0" w:space="0" w:color="auto"/>
                <w:left w:val="none" w:sz="0" w:space="0" w:color="auto"/>
                <w:bottom w:val="none" w:sz="0" w:space="0" w:color="auto"/>
                <w:right w:val="none" w:sz="0" w:space="0" w:color="auto"/>
              </w:divBdr>
            </w:div>
            <w:div w:id="1280648508">
              <w:marLeft w:val="0"/>
              <w:marRight w:val="0"/>
              <w:marTop w:val="0"/>
              <w:marBottom w:val="0"/>
              <w:divBdr>
                <w:top w:val="none" w:sz="0" w:space="0" w:color="auto"/>
                <w:left w:val="none" w:sz="0" w:space="0" w:color="auto"/>
                <w:bottom w:val="none" w:sz="0" w:space="0" w:color="auto"/>
                <w:right w:val="none" w:sz="0" w:space="0" w:color="auto"/>
              </w:divBdr>
            </w:div>
            <w:div w:id="1286547095">
              <w:marLeft w:val="0"/>
              <w:marRight w:val="0"/>
              <w:marTop w:val="0"/>
              <w:marBottom w:val="0"/>
              <w:divBdr>
                <w:top w:val="none" w:sz="0" w:space="0" w:color="auto"/>
                <w:left w:val="none" w:sz="0" w:space="0" w:color="auto"/>
                <w:bottom w:val="none" w:sz="0" w:space="0" w:color="auto"/>
                <w:right w:val="none" w:sz="0" w:space="0" w:color="auto"/>
              </w:divBdr>
            </w:div>
            <w:div w:id="1288779549">
              <w:marLeft w:val="0"/>
              <w:marRight w:val="0"/>
              <w:marTop w:val="0"/>
              <w:marBottom w:val="0"/>
              <w:divBdr>
                <w:top w:val="none" w:sz="0" w:space="0" w:color="auto"/>
                <w:left w:val="none" w:sz="0" w:space="0" w:color="auto"/>
                <w:bottom w:val="none" w:sz="0" w:space="0" w:color="auto"/>
                <w:right w:val="none" w:sz="0" w:space="0" w:color="auto"/>
              </w:divBdr>
            </w:div>
            <w:div w:id="1297492625">
              <w:marLeft w:val="0"/>
              <w:marRight w:val="0"/>
              <w:marTop w:val="0"/>
              <w:marBottom w:val="0"/>
              <w:divBdr>
                <w:top w:val="none" w:sz="0" w:space="0" w:color="auto"/>
                <w:left w:val="none" w:sz="0" w:space="0" w:color="auto"/>
                <w:bottom w:val="none" w:sz="0" w:space="0" w:color="auto"/>
                <w:right w:val="none" w:sz="0" w:space="0" w:color="auto"/>
              </w:divBdr>
            </w:div>
            <w:div w:id="1299335946">
              <w:marLeft w:val="0"/>
              <w:marRight w:val="0"/>
              <w:marTop w:val="0"/>
              <w:marBottom w:val="0"/>
              <w:divBdr>
                <w:top w:val="none" w:sz="0" w:space="0" w:color="auto"/>
                <w:left w:val="none" w:sz="0" w:space="0" w:color="auto"/>
                <w:bottom w:val="none" w:sz="0" w:space="0" w:color="auto"/>
                <w:right w:val="none" w:sz="0" w:space="0" w:color="auto"/>
              </w:divBdr>
            </w:div>
            <w:div w:id="1321694837">
              <w:marLeft w:val="0"/>
              <w:marRight w:val="0"/>
              <w:marTop w:val="0"/>
              <w:marBottom w:val="0"/>
              <w:divBdr>
                <w:top w:val="none" w:sz="0" w:space="0" w:color="auto"/>
                <w:left w:val="none" w:sz="0" w:space="0" w:color="auto"/>
                <w:bottom w:val="none" w:sz="0" w:space="0" w:color="auto"/>
                <w:right w:val="none" w:sz="0" w:space="0" w:color="auto"/>
              </w:divBdr>
            </w:div>
            <w:div w:id="1356803909">
              <w:marLeft w:val="0"/>
              <w:marRight w:val="0"/>
              <w:marTop w:val="0"/>
              <w:marBottom w:val="0"/>
              <w:divBdr>
                <w:top w:val="none" w:sz="0" w:space="0" w:color="auto"/>
                <w:left w:val="none" w:sz="0" w:space="0" w:color="auto"/>
                <w:bottom w:val="none" w:sz="0" w:space="0" w:color="auto"/>
                <w:right w:val="none" w:sz="0" w:space="0" w:color="auto"/>
              </w:divBdr>
            </w:div>
            <w:div w:id="1406151148">
              <w:marLeft w:val="0"/>
              <w:marRight w:val="0"/>
              <w:marTop w:val="0"/>
              <w:marBottom w:val="0"/>
              <w:divBdr>
                <w:top w:val="none" w:sz="0" w:space="0" w:color="auto"/>
                <w:left w:val="none" w:sz="0" w:space="0" w:color="auto"/>
                <w:bottom w:val="none" w:sz="0" w:space="0" w:color="auto"/>
                <w:right w:val="none" w:sz="0" w:space="0" w:color="auto"/>
              </w:divBdr>
            </w:div>
            <w:div w:id="1452164386">
              <w:marLeft w:val="0"/>
              <w:marRight w:val="0"/>
              <w:marTop w:val="0"/>
              <w:marBottom w:val="0"/>
              <w:divBdr>
                <w:top w:val="none" w:sz="0" w:space="0" w:color="auto"/>
                <w:left w:val="none" w:sz="0" w:space="0" w:color="auto"/>
                <w:bottom w:val="none" w:sz="0" w:space="0" w:color="auto"/>
                <w:right w:val="none" w:sz="0" w:space="0" w:color="auto"/>
              </w:divBdr>
            </w:div>
            <w:div w:id="1456411707">
              <w:marLeft w:val="0"/>
              <w:marRight w:val="0"/>
              <w:marTop w:val="0"/>
              <w:marBottom w:val="0"/>
              <w:divBdr>
                <w:top w:val="none" w:sz="0" w:space="0" w:color="auto"/>
                <w:left w:val="none" w:sz="0" w:space="0" w:color="auto"/>
                <w:bottom w:val="none" w:sz="0" w:space="0" w:color="auto"/>
                <w:right w:val="none" w:sz="0" w:space="0" w:color="auto"/>
              </w:divBdr>
            </w:div>
            <w:div w:id="1457875397">
              <w:marLeft w:val="0"/>
              <w:marRight w:val="0"/>
              <w:marTop w:val="0"/>
              <w:marBottom w:val="0"/>
              <w:divBdr>
                <w:top w:val="none" w:sz="0" w:space="0" w:color="auto"/>
                <w:left w:val="none" w:sz="0" w:space="0" w:color="auto"/>
                <w:bottom w:val="none" w:sz="0" w:space="0" w:color="auto"/>
                <w:right w:val="none" w:sz="0" w:space="0" w:color="auto"/>
              </w:divBdr>
            </w:div>
            <w:div w:id="1472475396">
              <w:marLeft w:val="0"/>
              <w:marRight w:val="0"/>
              <w:marTop w:val="0"/>
              <w:marBottom w:val="0"/>
              <w:divBdr>
                <w:top w:val="none" w:sz="0" w:space="0" w:color="auto"/>
                <w:left w:val="none" w:sz="0" w:space="0" w:color="auto"/>
                <w:bottom w:val="none" w:sz="0" w:space="0" w:color="auto"/>
                <w:right w:val="none" w:sz="0" w:space="0" w:color="auto"/>
              </w:divBdr>
            </w:div>
            <w:div w:id="1533883948">
              <w:marLeft w:val="0"/>
              <w:marRight w:val="0"/>
              <w:marTop w:val="0"/>
              <w:marBottom w:val="0"/>
              <w:divBdr>
                <w:top w:val="none" w:sz="0" w:space="0" w:color="auto"/>
                <w:left w:val="none" w:sz="0" w:space="0" w:color="auto"/>
                <w:bottom w:val="none" w:sz="0" w:space="0" w:color="auto"/>
                <w:right w:val="none" w:sz="0" w:space="0" w:color="auto"/>
              </w:divBdr>
            </w:div>
            <w:div w:id="1548493054">
              <w:marLeft w:val="0"/>
              <w:marRight w:val="0"/>
              <w:marTop w:val="0"/>
              <w:marBottom w:val="0"/>
              <w:divBdr>
                <w:top w:val="none" w:sz="0" w:space="0" w:color="auto"/>
                <w:left w:val="none" w:sz="0" w:space="0" w:color="auto"/>
                <w:bottom w:val="none" w:sz="0" w:space="0" w:color="auto"/>
                <w:right w:val="none" w:sz="0" w:space="0" w:color="auto"/>
              </w:divBdr>
            </w:div>
            <w:div w:id="1548759020">
              <w:marLeft w:val="0"/>
              <w:marRight w:val="0"/>
              <w:marTop w:val="0"/>
              <w:marBottom w:val="0"/>
              <w:divBdr>
                <w:top w:val="none" w:sz="0" w:space="0" w:color="auto"/>
                <w:left w:val="none" w:sz="0" w:space="0" w:color="auto"/>
                <w:bottom w:val="none" w:sz="0" w:space="0" w:color="auto"/>
                <w:right w:val="none" w:sz="0" w:space="0" w:color="auto"/>
              </w:divBdr>
            </w:div>
            <w:div w:id="1561600919">
              <w:marLeft w:val="0"/>
              <w:marRight w:val="0"/>
              <w:marTop w:val="0"/>
              <w:marBottom w:val="0"/>
              <w:divBdr>
                <w:top w:val="none" w:sz="0" w:space="0" w:color="auto"/>
                <w:left w:val="none" w:sz="0" w:space="0" w:color="auto"/>
                <w:bottom w:val="none" w:sz="0" w:space="0" w:color="auto"/>
                <w:right w:val="none" w:sz="0" w:space="0" w:color="auto"/>
              </w:divBdr>
            </w:div>
            <w:div w:id="1563442163">
              <w:marLeft w:val="0"/>
              <w:marRight w:val="0"/>
              <w:marTop w:val="0"/>
              <w:marBottom w:val="0"/>
              <w:divBdr>
                <w:top w:val="none" w:sz="0" w:space="0" w:color="auto"/>
                <w:left w:val="none" w:sz="0" w:space="0" w:color="auto"/>
                <w:bottom w:val="none" w:sz="0" w:space="0" w:color="auto"/>
                <w:right w:val="none" w:sz="0" w:space="0" w:color="auto"/>
              </w:divBdr>
            </w:div>
            <w:div w:id="1611281662">
              <w:marLeft w:val="0"/>
              <w:marRight w:val="0"/>
              <w:marTop w:val="0"/>
              <w:marBottom w:val="0"/>
              <w:divBdr>
                <w:top w:val="none" w:sz="0" w:space="0" w:color="auto"/>
                <w:left w:val="none" w:sz="0" w:space="0" w:color="auto"/>
                <w:bottom w:val="none" w:sz="0" w:space="0" w:color="auto"/>
                <w:right w:val="none" w:sz="0" w:space="0" w:color="auto"/>
              </w:divBdr>
            </w:div>
            <w:div w:id="1773934450">
              <w:marLeft w:val="0"/>
              <w:marRight w:val="0"/>
              <w:marTop w:val="0"/>
              <w:marBottom w:val="0"/>
              <w:divBdr>
                <w:top w:val="none" w:sz="0" w:space="0" w:color="auto"/>
                <w:left w:val="none" w:sz="0" w:space="0" w:color="auto"/>
                <w:bottom w:val="none" w:sz="0" w:space="0" w:color="auto"/>
                <w:right w:val="none" w:sz="0" w:space="0" w:color="auto"/>
              </w:divBdr>
            </w:div>
            <w:div w:id="1817840467">
              <w:marLeft w:val="0"/>
              <w:marRight w:val="0"/>
              <w:marTop w:val="0"/>
              <w:marBottom w:val="0"/>
              <w:divBdr>
                <w:top w:val="none" w:sz="0" w:space="0" w:color="auto"/>
                <w:left w:val="none" w:sz="0" w:space="0" w:color="auto"/>
                <w:bottom w:val="none" w:sz="0" w:space="0" w:color="auto"/>
                <w:right w:val="none" w:sz="0" w:space="0" w:color="auto"/>
              </w:divBdr>
            </w:div>
            <w:div w:id="1826966617">
              <w:marLeft w:val="0"/>
              <w:marRight w:val="0"/>
              <w:marTop w:val="0"/>
              <w:marBottom w:val="0"/>
              <w:divBdr>
                <w:top w:val="none" w:sz="0" w:space="0" w:color="auto"/>
                <w:left w:val="none" w:sz="0" w:space="0" w:color="auto"/>
                <w:bottom w:val="none" w:sz="0" w:space="0" w:color="auto"/>
                <w:right w:val="none" w:sz="0" w:space="0" w:color="auto"/>
              </w:divBdr>
            </w:div>
            <w:div w:id="1836339428">
              <w:marLeft w:val="0"/>
              <w:marRight w:val="0"/>
              <w:marTop w:val="0"/>
              <w:marBottom w:val="0"/>
              <w:divBdr>
                <w:top w:val="none" w:sz="0" w:space="0" w:color="auto"/>
                <w:left w:val="none" w:sz="0" w:space="0" w:color="auto"/>
                <w:bottom w:val="none" w:sz="0" w:space="0" w:color="auto"/>
                <w:right w:val="none" w:sz="0" w:space="0" w:color="auto"/>
              </w:divBdr>
            </w:div>
            <w:div w:id="1847595899">
              <w:marLeft w:val="0"/>
              <w:marRight w:val="0"/>
              <w:marTop w:val="0"/>
              <w:marBottom w:val="0"/>
              <w:divBdr>
                <w:top w:val="none" w:sz="0" w:space="0" w:color="auto"/>
                <w:left w:val="none" w:sz="0" w:space="0" w:color="auto"/>
                <w:bottom w:val="none" w:sz="0" w:space="0" w:color="auto"/>
                <w:right w:val="none" w:sz="0" w:space="0" w:color="auto"/>
              </w:divBdr>
            </w:div>
            <w:div w:id="1913924950">
              <w:marLeft w:val="0"/>
              <w:marRight w:val="0"/>
              <w:marTop w:val="0"/>
              <w:marBottom w:val="0"/>
              <w:divBdr>
                <w:top w:val="none" w:sz="0" w:space="0" w:color="auto"/>
                <w:left w:val="none" w:sz="0" w:space="0" w:color="auto"/>
                <w:bottom w:val="none" w:sz="0" w:space="0" w:color="auto"/>
                <w:right w:val="none" w:sz="0" w:space="0" w:color="auto"/>
              </w:divBdr>
            </w:div>
            <w:div w:id="1915627066">
              <w:marLeft w:val="0"/>
              <w:marRight w:val="0"/>
              <w:marTop w:val="0"/>
              <w:marBottom w:val="0"/>
              <w:divBdr>
                <w:top w:val="none" w:sz="0" w:space="0" w:color="auto"/>
                <w:left w:val="none" w:sz="0" w:space="0" w:color="auto"/>
                <w:bottom w:val="none" w:sz="0" w:space="0" w:color="auto"/>
                <w:right w:val="none" w:sz="0" w:space="0" w:color="auto"/>
              </w:divBdr>
            </w:div>
            <w:div w:id="1962107395">
              <w:marLeft w:val="0"/>
              <w:marRight w:val="0"/>
              <w:marTop w:val="0"/>
              <w:marBottom w:val="0"/>
              <w:divBdr>
                <w:top w:val="none" w:sz="0" w:space="0" w:color="auto"/>
                <w:left w:val="none" w:sz="0" w:space="0" w:color="auto"/>
                <w:bottom w:val="none" w:sz="0" w:space="0" w:color="auto"/>
                <w:right w:val="none" w:sz="0" w:space="0" w:color="auto"/>
              </w:divBdr>
            </w:div>
            <w:div w:id="2002080077">
              <w:marLeft w:val="0"/>
              <w:marRight w:val="0"/>
              <w:marTop w:val="0"/>
              <w:marBottom w:val="0"/>
              <w:divBdr>
                <w:top w:val="none" w:sz="0" w:space="0" w:color="auto"/>
                <w:left w:val="none" w:sz="0" w:space="0" w:color="auto"/>
                <w:bottom w:val="none" w:sz="0" w:space="0" w:color="auto"/>
                <w:right w:val="none" w:sz="0" w:space="0" w:color="auto"/>
              </w:divBdr>
            </w:div>
            <w:div w:id="2003267401">
              <w:marLeft w:val="0"/>
              <w:marRight w:val="0"/>
              <w:marTop w:val="0"/>
              <w:marBottom w:val="0"/>
              <w:divBdr>
                <w:top w:val="none" w:sz="0" w:space="0" w:color="auto"/>
                <w:left w:val="none" w:sz="0" w:space="0" w:color="auto"/>
                <w:bottom w:val="none" w:sz="0" w:space="0" w:color="auto"/>
                <w:right w:val="none" w:sz="0" w:space="0" w:color="auto"/>
              </w:divBdr>
            </w:div>
            <w:div w:id="2016031000">
              <w:marLeft w:val="0"/>
              <w:marRight w:val="0"/>
              <w:marTop w:val="0"/>
              <w:marBottom w:val="0"/>
              <w:divBdr>
                <w:top w:val="none" w:sz="0" w:space="0" w:color="auto"/>
                <w:left w:val="none" w:sz="0" w:space="0" w:color="auto"/>
                <w:bottom w:val="none" w:sz="0" w:space="0" w:color="auto"/>
                <w:right w:val="none" w:sz="0" w:space="0" w:color="auto"/>
              </w:divBdr>
            </w:div>
            <w:div w:id="2048873923">
              <w:marLeft w:val="0"/>
              <w:marRight w:val="0"/>
              <w:marTop w:val="0"/>
              <w:marBottom w:val="0"/>
              <w:divBdr>
                <w:top w:val="none" w:sz="0" w:space="0" w:color="auto"/>
                <w:left w:val="none" w:sz="0" w:space="0" w:color="auto"/>
                <w:bottom w:val="none" w:sz="0" w:space="0" w:color="auto"/>
                <w:right w:val="none" w:sz="0" w:space="0" w:color="auto"/>
              </w:divBdr>
            </w:div>
            <w:div w:id="2051489772">
              <w:marLeft w:val="0"/>
              <w:marRight w:val="0"/>
              <w:marTop w:val="0"/>
              <w:marBottom w:val="0"/>
              <w:divBdr>
                <w:top w:val="none" w:sz="0" w:space="0" w:color="auto"/>
                <w:left w:val="none" w:sz="0" w:space="0" w:color="auto"/>
                <w:bottom w:val="none" w:sz="0" w:space="0" w:color="auto"/>
                <w:right w:val="none" w:sz="0" w:space="0" w:color="auto"/>
              </w:divBdr>
            </w:div>
            <w:div w:id="2060204649">
              <w:marLeft w:val="0"/>
              <w:marRight w:val="0"/>
              <w:marTop w:val="0"/>
              <w:marBottom w:val="0"/>
              <w:divBdr>
                <w:top w:val="none" w:sz="0" w:space="0" w:color="auto"/>
                <w:left w:val="none" w:sz="0" w:space="0" w:color="auto"/>
                <w:bottom w:val="none" w:sz="0" w:space="0" w:color="auto"/>
                <w:right w:val="none" w:sz="0" w:space="0" w:color="auto"/>
              </w:divBdr>
            </w:div>
            <w:div w:id="2085448484">
              <w:marLeft w:val="0"/>
              <w:marRight w:val="0"/>
              <w:marTop w:val="0"/>
              <w:marBottom w:val="0"/>
              <w:divBdr>
                <w:top w:val="none" w:sz="0" w:space="0" w:color="auto"/>
                <w:left w:val="none" w:sz="0" w:space="0" w:color="auto"/>
                <w:bottom w:val="none" w:sz="0" w:space="0" w:color="auto"/>
                <w:right w:val="none" w:sz="0" w:space="0" w:color="auto"/>
              </w:divBdr>
            </w:div>
            <w:div w:id="2086761039">
              <w:marLeft w:val="0"/>
              <w:marRight w:val="0"/>
              <w:marTop w:val="0"/>
              <w:marBottom w:val="0"/>
              <w:divBdr>
                <w:top w:val="none" w:sz="0" w:space="0" w:color="auto"/>
                <w:left w:val="none" w:sz="0" w:space="0" w:color="auto"/>
                <w:bottom w:val="none" w:sz="0" w:space="0" w:color="auto"/>
                <w:right w:val="none" w:sz="0" w:space="0" w:color="auto"/>
              </w:divBdr>
            </w:div>
            <w:div w:id="2107460954">
              <w:marLeft w:val="0"/>
              <w:marRight w:val="0"/>
              <w:marTop w:val="0"/>
              <w:marBottom w:val="0"/>
              <w:divBdr>
                <w:top w:val="none" w:sz="0" w:space="0" w:color="auto"/>
                <w:left w:val="none" w:sz="0" w:space="0" w:color="auto"/>
                <w:bottom w:val="none" w:sz="0" w:space="0" w:color="auto"/>
                <w:right w:val="none" w:sz="0" w:space="0" w:color="auto"/>
              </w:divBdr>
            </w:div>
            <w:div w:id="2114014904">
              <w:marLeft w:val="0"/>
              <w:marRight w:val="0"/>
              <w:marTop w:val="0"/>
              <w:marBottom w:val="0"/>
              <w:divBdr>
                <w:top w:val="none" w:sz="0" w:space="0" w:color="auto"/>
                <w:left w:val="none" w:sz="0" w:space="0" w:color="auto"/>
                <w:bottom w:val="none" w:sz="0" w:space="0" w:color="auto"/>
                <w:right w:val="none" w:sz="0" w:space="0" w:color="auto"/>
              </w:divBdr>
            </w:div>
            <w:div w:id="2116705241">
              <w:marLeft w:val="0"/>
              <w:marRight w:val="0"/>
              <w:marTop w:val="0"/>
              <w:marBottom w:val="0"/>
              <w:divBdr>
                <w:top w:val="none" w:sz="0" w:space="0" w:color="auto"/>
                <w:left w:val="none" w:sz="0" w:space="0" w:color="auto"/>
                <w:bottom w:val="none" w:sz="0" w:space="0" w:color="auto"/>
                <w:right w:val="none" w:sz="0" w:space="0" w:color="auto"/>
              </w:divBdr>
            </w:div>
            <w:div w:id="2118793838">
              <w:marLeft w:val="0"/>
              <w:marRight w:val="0"/>
              <w:marTop w:val="0"/>
              <w:marBottom w:val="0"/>
              <w:divBdr>
                <w:top w:val="none" w:sz="0" w:space="0" w:color="auto"/>
                <w:left w:val="none" w:sz="0" w:space="0" w:color="auto"/>
                <w:bottom w:val="none" w:sz="0" w:space="0" w:color="auto"/>
                <w:right w:val="none" w:sz="0" w:space="0" w:color="auto"/>
              </w:divBdr>
            </w:div>
            <w:div w:id="214160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85653">
      <w:bodyDiv w:val="1"/>
      <w:marLeft w:val="0"/>
      <w:marRight w:val="0"/>
      <w:marTop w:val="0"/>
      <w:marBottom w:val="0"/>
      <w:divBdr>
        <w:top w:val="none" w:sz="0" w:space="0" w:color="auto"/>
        <w:left w:val="none" w:sz="0" w:space="0" w:color="auto"/>
        <w:bottom w:val="none" w:sz="0" w:space="0" w:color="auto"/>
        <w:right w:val="none" w:sz="0" w:space="0" w:color="auto"/>
      </w:divBdr>
    </w:div>
    <w:div w:id="1864399400">
      <w:bodyDiv w:val="1"/>
      <w:marLeft w:val="0"/>
      <w:marRight w:val="0"/>
      <w:marTop w:val="0"/>
      <w:marBottom w:val="0"/>
      <w:divBdr>
        <w:top w:val="none" w:sz="0" w:space="0" w:color="auto"/>
        <w:left w:val="none" w:sz="0" w:space="0" w:color="auto"/>
        <w:bottom w:val="none" w:sz="0" w:space="0" w:color="auto"/>
        <w:right w:val="none" w:sz="0" w:space="0" w:color="auto"/>
      </w:divBdr>
      <w:divsChild>
        <w:div w:id="243270412">
          <w:marLeft w:val="0"/>
          <w:marRight w:val="0"/>
          <w:marTop w:val="0"/>
          <w:marBottom w:val="0"/>
          <w:divBdr>
            <w:top w:val="none" w:sz="0" w:space="0" w:color="auto"/>
            <w:left w:val="none" w:sz="0" w:space="0" w:color="auto"/>
            <w:bottom w:val="none" w:sz="0" w:space="0" w:color="auto"/>
            <w:right w:val="none" w:sz="0" w:space="0" w:color="auto"/>
          </w:divBdr>
          <w:divsChild>
            <w:div w:id="10645097">
              <w:marLeft w:val="0"/>
              <w:marRight w:val="0"/>
              <w:marTop w:val="0"/>
              <w:marBottom w:val="0"/>
              <w:divBdr>
                <w:top w:val="none" w:sz="0" w:space="0" w:color="auto"/>
                <w:left w:val="none" w:sz="0" w:space="0" w:color="auto"/>
                <w:bottom w:val="none" w:sz="0" w:space="0" w:color="auto"/>
                <w:right w:val="none" w:sz="0" w:space="0" w:color="auto"/>
              </w:divBdr>
            </w:div>
            <w:div w:id="37778174">
              <w:marLeft w:val="0"/>
              <w:marRight w:val="0"/>
              <w:marTop w:val="0"/>
              <w:marBottom w:val="0"/>
              <w:divBdr>
                <w:top w:val="none" w:sz="0" w:space="0" w:color="auto"/>
                <w:left w:val="none" w:sz="0" w:space="0" w:color="auto"/>
                <w:bottom w:val="none" w:sz="0" w:space="0" w:color="auto"/>
                <w:right w:val="none" w:sz="0" w:space="0" w:color="auto"/>
              </w:divBdr>
            </w:div>
            <w:div w:id="49424759">
              <w:marLeft w:val="0"/>
              <w:marRight w:val="0"/>
              <w:marTop w:val="0"/>
              <w:marBottom w:val="0"/>
              <w:divBdr>
                <w:top w:val="none" w:sz="0" w:space="0" w:color="auto"/>
                <w:left w:val="none" w:sz="0" w:space="0" w:color="auto"/>
                <w:bottom w:val="none" w:sz="0" w:space="0" w:color="auto"/>
                <w:right w:val="none" w:sz="0" w:space="0" w:color="auto"/>
              </w:divBdr>
            </w:div>
            <w:div w:id="50541556">
              <w:marLeft w:val="0"/>
              <w:marRight w:val="0"/>
              <w:marTop w:val="0"/>
              <w:marBottom w:val="0"/>
              <w:divBdr>
                <w:top w:val="none" w:sz="0" w:space="0" w:color="auto"/>
                <w:left w:val="none" w:sz="0" w:space="0" w:color="auto"/>
                <w:bottom w:val="none" w:sz="0" w:space="0" w:color="auto"/>
                <w:right w:val="none" w:sz="0" w:space="0" w:color="auto"/>
              </w:divBdr>
            </w:div>
            <w:div w:id="76371378">
              <w:marLeft w:val="0"/>
              <w:marRight w:val="0"/>
              <w:marTop w:val="0"/>
              <w:marBottom w:val="0"/>
              <w:divBdr>
                <w:top w:val="none" w:sz="0" w:space="0" w:color="auto"/>
                <w:left w:val="none" w:sz="0" w:space="0" w:color="auto"/>
                <w:bottom w:val="none" w:sz="0" w:space="0" w:color="auto"/>
                <w:right w:val="none" w:sz="0" w:space="0" w:color="auto"/>
              </w:divBdr>
            </w:div>
            <w:div w:id="104541288">
              <w:marLeft w:val="0"/>
              <w:marRight w:val="0"/>
              <w:marTop w:val="0"/>
              <w:marBottom w:val="0"/>
              <w:divBdr>
                <w:top w:val="none" w:sz="0" w:space="0" w:color="auto"/>
                <w:left w:val="none" w:sz="0" w:space="0" w:color="auto"/>
                <w:bottom w:val="none" w:sz="0" w:space="0" w:color="auto"/>
                <w:right w:val="none" w:sz="0" w:space="0" w:color="auto"/>
              </w:divBdr>
            </w:div>
            <w:div w:id="120655276">
              <w:marLeft w:val="0"/>
              <w:marRight w:val="0"/>
              <w:marTop w:val="0"/>
              <w:marBottom w:val="0"/>
              <w:divBdr>
                <w:top w:val="none" w:sz="0" w:space="0" w:color="auto"/>
                <w:left w:val="none" w:sz="0" w:space="0" w:color="auto"/>
                <w:bottom w:val="none" w:sz="0" w:space="0" w:color="auto"/>
                <w:right w:val="none" w:sz="0" w:space="0" w:color="auto"/>
              </w:divBdr>
            </w:div>
            <w:div w:id="138613896">
              <w:marLeft w:val="0"/>
              <w:marRight w:val="0"/>
              <w:marTop w:val="0"/>
              <w:marBottom w:val="0"/>
              <w:divBdr>
                <w:top w:val="none" w:sz="0" w:space="0" w:color="auto"/>
                <w:left w:val="none" w:sz="0" w:space="0" w:color="auto"/>
                <w:bottom w:val="none" w:sz="0" w:space="0" w:color="auto"/>
                <w:right w:val="none" w:sz="0" w:space="0" w:color="auto"/>
              </w:divBdr>
            </w:div>
            <w:div w:id="212547967">
              <w:marLeft w:val="0"/>
              <w:marRight w:val="0"/>
              <w:marTop w:val="0"/>
              <w:marBottom w:val="0"/>
              <w:divBdr>
                <w:top w:val="none" w:sz="0" w:space="0" w:color="auto"/>
                <w:left w:val="none" w:sz="0" w:space="0" w:color="auto"/>
                <w:bottom w:val="none" w:sz="0" w:space="0" w:color="auto"/>
                <w:right w:val="none" w:sz="0" w:space="0" w:color="auto"/>
              </w:divBdr>
            </w:div>
            <w:div w:id="249047449">
              <w:marLeft w:val="0"/>
              <w:marRight w:val="0"/>
              <w:marTop w:val="0"/>
              <w:marBottom w:val="0"/>
              <w:divBdr>
                <w:top w:val="none" w:sz="0" w:space="0" w:color="auto"/>
                <w:left w:val="none" w:sz="0" w:space="0" w:color="auto"/>
                <w:bottom w:val="none" w:sz="0" w:space="0" w:color="auto"/>
                <w:right w:val="none" w:sz="0" w:space="0" w:color="auto"/>
              </w:divBdr>
            </w:div>
            <w:div w:id="274946385">
              <w:marLeft w:val="0"/>
              <w:marRight w:val="0"/>
              <w:marTop w:val="0"/>
              <w:marBottom w:val="0"/>
              <w:divBdr>
                <w:top w:val="none" w:sz="0" w:space="0" w:color="auto"/>
                <w:left w:val="none" w:sz="0" w:space="0" w:color="auto"/>
                <w:bottom w:val="none" w:sz="0" w:space="0" w:color="auto"/>
                <w:right w:val="none" w:sz="0" w:space="0" w:color="auto"/>
              </w:divBdr>
            </w:div>
            <w:div w:id="276373743">
              <w:marLeft w:val="0"/>
              <w:marRight w:val="0"/>
              <w:marTop w:val="0"/>
              <w:marBottom w:val="0"/>
              <w:divBdr>
                <w:top w:val="none" w:sz="0" w:space="0" w:color="auto"/>
                <w:left w:val="none" w:sz="0" w:space="0" w:color="auto"/>
                <w:bottom w:val="none" w:sz="0" w:space="0" w:color="auto"/>
                <w:right w:val="none" w:sz="0" w:space="0" w:color="auto"/>
              </w:divBdr>
            </w:div>
            <w:div w:id="307173078">
              <w:marLeft w:val="0"/>
              <w:marRight w:val="0"/>
              <w:marTop w:val="0"/>
              <w:marBottom w:val="0"/>
              <w:divBdr>
                <w:top w:val="none" w:sz="0" w:space="0" w:color="auto"/>
                <w:left w:val="none" w:sz="0" w:space="0" w:color="auto"/>
                <w:bottom w:val="none" w:sz="0" w:space="0" w:color="auto"/>
                <w:right w:val="none" w:sz="0" w:space="0" w:color="auto"/>
              </w:divBdr>
            </w:div>
            <w:div w:id="321466219">
              <w:marLeft w:val="0"/>
              <w:marRight w:val="0"/>
              <w:marTop w:val="0"/>
              <w:marBottom w:val="0"/>
              <w:divBdr>
                <w:top w:val="none" w:sz="0" w:space="0" w:color="auto"/>
                <w:left w:val="none" w:sz="0" w:space="0" w:color="auto"/>
                <w:bottom w:val="none" w:sz="0" w:space="0" w:color="auto"/>
                <w:right w:val="none" w:sz="0" w:space="0" w:color="auto"/>
              </w:divBdr>
            </w:div>
            <w:div w:id="384640459">
              <w:marLeft w:val="0"/>
              <w:marRight w:val="0"/>
              <w:marTop w:val="0"/>
              <w:marBottom w:val="0"/>
              <w:divBdr>
                <w:top w:val="none" w:sz="0" w:space="0" w:color="auto"/>
                <w:left w:val="none" w:sz="0" w:space="0" w:color="auto"/>
                <w:bottom w:val="none" w:sz="0" w:space="0" w:color="auto"/>
                <w:right w:val="none" w:sz="0" w:space="0" w:color="auto"/>
              </w:divBdr>
            </w:div>
            <w:div w:id="393817573">
              <w:marLeft w:val="0"/>
              <w:marRight w:val="0"/>
              <w:marTop w:val="0"/>
              <w:marBottom w:val="0"/>
              <w:divBdr>
                <w:top w:val="none" w:sz="0" w:space="0" w:color="auto"/>
                <w:left w:val="none" w:sz="0" w:space="0" w:color="auto"/>
                <w:bottom w:val="none" w:sz="0" w:space="0" w:color="auto"/>
                <w:right w:val="none" w:sz="0" w:space="0" w:color="auto"/>
              </w:divBdr>
            </w:div>
            <w:div w:id="405805404">
              <w:marLeft w:val="0"/>
              <w:marRight w:val="0"/>
              <w:marTop w:val="0"/>
              <w:marBottom w:val="0"/>
              <w:divBdr>
                <w:top w:val="none" w:sz="0" w:space="0" w:color="auto"/>
                <w:left w:val="none" w:sz="0" w:space="0" w:color="auto"/>
                <w:bottom w:val="none" w:sz="0" w:space="0" w:color="auto"/>
                <w:right w:val="none" w:sz="0" w:space="0" w:color="auto"/>
              </w:divBdr>
            </w:div>
            <w:div w:id="438719576">
              <w:marLeft w:val="0"/>
              <w:marRight w:val="0"/>
              <w:marTop w:val="0"/>
              <w:marBottom w:val="0"/>
              <w:divBdr>
                <w:top w:val="none" w:sz="0" w:space="0" w:color="auto"/>
                <w:left w:val="none" w:sz="0" w:space="0" w:color="auto"/>
                <w:bottom w:val="none" w:sz="0" w:space="0" w:color="auto"/>
                <w:right w:val="none" w:sz="0" w:space="0" w:color="auto"/>
              </w:divBdr>
            </w:div>
            <w:div w:id="471020903">
              <w:marLeft w:val="0"/>
              <w:marRight w:val="0"/>
              <w:marTop w:val="0"/>
              <w:marBottom w:val="0"/>
              <w:divBdr>
                <w:top w:val="none" w:sz="0" w:space="0" w:color="auto"/>
                <w:left w:val="none" w:sz="0" w:space="0" w:color="auto"/>
                <w:bottom w:val="none" w:sz="0" w:space="0" w:color="auto"/>
                <w:right w:val="none" w:sz="0" w:space="0" w:color="auto"/>
              </w:divBdr>
            </w:div>
            <w:div w:id="473642828">
              <w:marLeft w:val="0"/>
              <w:marRight w:val="0"/>
              <w:marTop w:val="0"/>
              <w:marBottom w:val="0"/>
              <w:divBdr>
                <w:top w:val="none" w:sz="0" w:space="0" w:color="auto"/>
                <w:left w:val="none" w:sz="0" w:space="0" w:color="auto"/>
                <w:bottom w:val="none" w:sz="0" w:space="0" w:color="auto"/>
                <w:right w:val="none" w:sz="0" w:space="0" w:color="auto"/>
              </w:divBdr>
            </w:div>
            <w:div w:id="486215655">
              <w:marLeft w:val="0"/>
              <w:marRight w:val="0"/>
              <w:marTop w:val="0"/>
              <w:marBottom w:val="0"/>
              <w:divBdr>
                <w:top w:val="none" w:sz="0" w:space="0" w:color="auto"/>
                <w:left w:val="none" w:sz="0" w:space="0" w:color="auto"/>
                <w:bottom w:val="none" w:sz="0" w:space="0" w:color="auto"/>
                <w:right w:val="none" w:sz="0" w:space="0" w:color="auto"/>
              </w:divBdr>
            </w:div>
            <w:div w:id="535122627">
              <w:marLeft w:val="0"/>
              <w:marRight w:val="0"/>
              <w:marTop w:val="0"/>
              <w:marBottom w:val="0"/>
              <w:divBdr>
                <w:top w:val="none" w:sz="0" w:space="0" w:color="auto"/>
                <w:left w:val="none" w:sz="0" w:space="0" w:color="auto"/>
                <w:bottom w:val="none" w:sz="0" w:space="0" w:color="auto"/>
                <w:right w:val="none" w:sz="0" w:space="0" w:color="auto"/>
              </w:divBdr>
            </w:div>
            <w:div w:id="537814424">
              <w:marLeft w:val="0"/>
              <w:marRight w:val="0"/>
              <w:marTop w:val="0"/>
              <w:marBottom w:val="0"/>
              <w:divBdr>
                <w:top w:val="none" w:sz="0" w:space="0" w:color="auto"/>
                <w:left w:val="none" w:sz="0" w:space="0" w:color="auto"/>
                <w:bottom w:val="none" w:sz="0" w:space="0" w:color="auto"/>
                <w:right w:val="none" w:sz="0" w:space="0" w:color="auto"/>
              </w:divBdr>
            </w:div>
            <w:div w:id="545873188">
              <w:marLeft w:val="0"/>
              <w:marRight w:val="0"/>
              <w:marTop w:val="0"/>
              <w:marBottom w:val="0"/>
              <w:divBdr>
                <w:top w:val="none" w:sz="0" w:space="0" w:color="auto"/>
                <w:left w:val="none" w:sz="0" w:space="0" w:color="auto"/>
                <w:bottom w:val="none" w:sz="0" w:space="0" w:color="auto"/>
                <w:right w:val="none" w:sz="0" w:space="0" w:color="auto"/>
              </w:divBdr>
            </w:div>
            <w:div w:id="591400939">
              <w:marLeft w:val="0"/>
              <w:marRight w:val="0"/>
              <w:marTop w:val="0"/>
              <w:marBottom w:val="0"/>
              <w:divBdr>
                <w:top w:val="none" w:sz="0" w:space="0" w:color="auto"/>
                <w:left w:val="none" w:sz="0" w:space="0" w:color="auto"/>
                <w:bottom w:val="none" w:sz="0" w:space="0" w:color="auto"/>
                <w:right w:val="none" w:sz="0" w:space="0" w:color="auto"/>
              </w:divBdr>
            </w:div>
            <w:div w:id="594168564">
              <w:marLeft w:val="0"/>
              <w:marRight w:val="0"/>
              <w:marTop w:val="0"/>
              <w:marBottom w:val="0"/>
              <w:divBdr>
                <w:top w:val="none" w:sz="0" w:space="0" w:color="auto"/>
                <w:left w:val="none" w:sz="0" w:space="0" w:color="auto"/>
                <w:bottom w:val="none" w:sz="0" w:space="0" w:color="auto"/>
                <w:right w:val="none" w:sz="0" w:space="0" w:color="auto"/>
              </w:divBdr>
            </w:div>
            <w:div w:id="655257032">
              <w:marLeft w:val="0"/>
              <w:marRight w:val="0"/>
              <w:marTop w:val="0"/>
              <w:marBottom w:val="0"/>
              <w:divBdr>
                <w:top w:val="none" w:sz="0" w:space="0" w:color="auto"/>
                <w:left w:val="none" w:sz="0" w:space="0" w:color="auto"/>
                <w:bottom w:val="none" w:sz="0" w:space="0" w:color="auto"/>
                <w:right w:val="none" w:sz="0" w:space="0" w:color="auto"/>
              </w:divBdr>
            </w:div>
            <w:div w:id="664209219">
              <w:marLeft w:val="0"/>
              <w:marRight w:val="0"/>
              <w:marTop w:val="0"/>
              <w:marBottom w:val="0"/>
              <w:divBdr>
                <w:top w:val="none" w:sz="0" w:space="0" w:color="auto"/>
                <w:left w:val="none" w:sz="0" w:space="0" w:color="auto"/>
                <w:bottom w:val="none" w:sz="0" w:space="0" w:color="auto"/>
                <w:right w:val="none" w:sz="0" w:space="0" w:color="auto"/>
              </w:divBdr>
            </w:div>
            <w:div w:id="681394578">
              <w:marLeft w:val="0"/>
              <w:marRight w:val="0"/>
              <w:marTop w:val="0"/>
              <w:marBottom w:val="0"/>
              <w:divBdr>
                <w:top w:val="none" w:sz="0" w:space="0" w:color="auto"/>
                <w:left w:val="none" w:sz="0" w:space="0" w:color="auto"/>
                <w:bottom w:val="none" w:sz="0" w:space="0" w:color="auto"/>
                <w:right w:val="none" w:sz="0" w:space="0" w:color="auto"/>
              </w:divBdr>
            </w:div>
            <w:div w:id="686367505">
              <w:marLeft w:val="0"/>
              <w:marRight w:val="0"/>
              <w:marTop w:val="0"/>
              <w:marBottom w:val="0"/>
              <w:divBdr>
                <w:top w:val="none" w:sz="0" w:space="0" w:color="auto"/>
                <w:left w:val="none" w:sz="0" w:space="0" w:color="auto"/>
                <w:bottom w:val="none" w:sz="0" w:space="0" w:color="auto"/>
                <w:right w:val="none" w:sz="0" w:space="0" w:color="auto"/>
              </w:divBdr>
            </w:div>
            <w:div w:id="732771673">
              <w:marLeft w:val="0"/>
              <w:marRight w:val="0"/>
              <w:marTop w:val="0"/>
              <w:marBottom w:val="0"/>
              <w:divBdr>
                <w:top w:val="none" w:sz="0" w:space="0" w:color="auto"/>
                <w:left w:val="none" w:sz="0" w:space="0" w:color="auto"/>
                <w:bottom w:val="none" w:sz="0" w:space="0" w:color="auto"/>
                <w:right w:val="none" w:sz="0" w:space="0" w:color="auto"/>
              </w:divBdr>
            </w:div>
            <w:div w:id="755515298">
              <w:marLeft w:val="0"/>
              <w:marRight w:val="0"/>
              <w:marTop w:val="0"/>
              <w:marBottom w:val="0"/>
              <w:divBdr>
                <w:top w:val="none" w:sz="0" w:space="0" w:color="auto"/>
                <w:left w:val="none" w:sz="0" w:space="0" w:color="auto"/>
                <w:bottom w:val="none" w:sz="0" w:space="0" w:color="auto"/>
                <w:right w:val="none" w:sz="0" w:space="0" w:color="auto"/>
              </w:divBdr>
            </w:div>
            <w:div w:id="831987511">
              <w:marLeft w:val="0"/>
              <w:marRight w:val="0"/>
              <w:marTop w:val="0"/>
              <w:marBottom w:val="0"/>
              <w:divBdr>
                <w:top w:val="none" w:sz="0" w:space="0" w:color="auto"/>
                <w:left w:val="none" w:sz="0" w:space="0" w:color="auto"/>
                <w:bottom w:val="none" w:sz="0" w:space="0" w:color="auto"/>
                <w:right w:val="none" w:sz="0" w:space="0" w:color="auto"/>
              </w:divBdr>
            </w:div>
            <w:div w:id="832064067">
              <w:marLeft w:val="0"/>
              <w:marRight w:val="0"/>
              <w:marTop w:val="0"/>
              <w:marBottom w:val="0"/>
              <w:divBdr>
                <w:top w:val="none" w:sz="0" w:space="0" w:color="auto"/>
                <w:left w:val="none" w:sz="0" w:space="0" w:color="auto"/>
                <w:bottom w:val="none" w:sz="0" w:space="0" w:color="auto"/>
                <w:right w:val="none" w:sz="0" w:space="0" w:color="auto"/>
              </w:divBdr>
            </w:div>
            <w:div w:id="857742027">
              <w:marLeft w:val="0"/>
              <w:marRight w:val="0"/>
              <w:marTop w:val="0"/>
              <w:marBottom w:val="0"/>
              <w:divBdr>
                <w:top w:val="none" w:sz="0" w:space="0" w:color="auto"/>
                <w:left w:val="none" w:sz="0" w:space="0" w:color="auto"/>
                <w:bottom w:val="none" w:sz="0" w:space="0" w:color="auto"/>
                <w:right w:val="none" w:sz="0" w:space="0" w:color="auto"/>
              </w:divBdr>
            </w:div>
            <w:div w:id="863010317">
              <w:marLeft w:val="0"/>
              <w:marRight w:val="0"/>
              <w:marTop w:val="0"/>
              <w:marBottom w:val="0"/>
              <w:divBdr>
                <w:top w:val="none" w:sz="0" w:space="0" w:color="auto"/>
                <w:left w:val="none" w:sz="0" w:space="0" w:color="auto"/>
                <w:bottom w:val="none" w:sz="0" w:space="0" w:color="auto"/>
                <w:right w:val="none" w:sz="0" w:space="0" w:color="auto"/>
              </w:divBdr>
            </w:div>
            <w:div w:id="878475490">
              <w:marLeft w:val="0"/>
              <w:marRight w:val="0"/>
              <w:marTop w:val="0"/>
              <w:marBottom w:val="0"/>
              <w:divBdr>
                <w:top w:val="none" w:sz="0" w:space="0" w:color="auto"/>
                <w:left w:val="none" w:sz="0" w:space="0" w:color="auto"/>
                <w:bottom w:val="none" w:sz="0" w:space="0" w:color="auto"/>
                <w:right w:val="none" w:sz="0" w:space="0" w:color="auto"/>
              </w:divBdr>
            </w:div>
            <w:div w:id="882866375">
              <w:marLeft w:val="0"/>
              <w:marRight w:val="0"/>
              <w:marTop w:val="0"/>
              <w:marBottom w:val="0"/>
              <w:divBdr>
                <w:top w:val="none" w:sz="0" w:space="0" w:color="auto"/>
                <w:left w:val="none" w:sz="0" w:space="0" w:color="auto"/>
                <w:bottom w:val="none" w:sz="0" w:space="0" w:color="auto"/>
                <w:right w:val="none" w:sz="0" w:space="0" w:color="auto"/>
              </w:divBdr>
            </w:div>
            <w:div w:id="894044852">
              <w:marLeft w:val="0"/>
              <w:marRight w:val="0"/>
              <w:marTop w:val="0"/>
              <w:marBottom w:val="0"/>
              <w:divBdr>
                <w:top w:val="none" w:sz="0" w:space="0" w:color="auto"/>
                <w:left w:val="none" w:sz="0" w:space="0" w:color="auto"/>
                <w:bottom w:val="none" w:sz="0" w:space="0" w:color="auto"/>
                <w:right w:val="none" w:sz="0" w:space="0" w:color="auto"/>
              </w:divBdr>
            </w:div>
            <w:div w:id="904878309">
              <w:marLeft w:val="0"/>
              <w:marRight w:val="0"/>
              <w:marTop w:val="0"/>
              <w:marBottom w:val="0"/>
              <w:divBdr>
                <w:top w:val="none" w:sz="0" w:space="0" w:color="auto"/>
                <w:left w:val="none" w:sz="0" w:space="0" w:color="auto"/>
                <w:bottom w:val="none" w:sz="0" w:space="0" w:color="auto"/>
                <w:right w:val="none" w:sz="0" w:space="0" w:color="auto"/>
              </w:divBdr>
            </w:div>
            <w:div w:id="911043812">
              <w:marLeft w:val="0"/>
              <w:marRight w:val="0"/>
              <w:marTop w:val="0"/>
              <w:marBottom w:val="0"/>
              <w:divBdr>
                <w:top w:val="none" w:sz="0" w:space="0" w:color="auto"/>
                <w:left w:val="none" w:sz="0" w:space="0" w:color="auto"/>
                <w:bottom w:val="none" w:sz="0" w:space="0" w:color="auto"/>
                <w:right w:val="none" w:sz="0" w:space="0" w:color="auto"/>
              </w:divBdr>
            </w:div>
            <w:div w:id="911894654">
              <w:marLeft w:val="0"/>
              <w:marRight w:val="0"/>
              <w:marTop w:val="0"/>
              <w:marBottom w:val="0"/>
              <w:divBdr>
                <w:top w:val="none" w:sz="0" w:space="0" w:color="auto"/>
                <w:left w:val="none" w:sz="0" w:space="0" w:color="auto"/>
                <w:bottom w:val="none" w:sz="0" w:space="0" w:color="auto"/>
                <w:right w:val="none" w:sz="0" w:space="0" w:color="auto"/>
              </w:divBdr>
            </w:div>
            <w:div w:id="918563743">
              <w:marLeft w:val="0"/>
              <w:marRight w:val="0"/>
              <w:marTop w:val="0"/>
              <w:marBottom w:val="0"/>
              <w:divBdr>
                <w:top w:val="none" w:sz="0" w:space="0" w:color="auto"/>
                <w:left w:val="none" w:sz="0" w:space="0" w:color="auto"/>
                <w:bottom w:val="none" w:sz="0" w:space="0" w:color="auto"/>
                <w:right w:val="none" w:sz="0" w:space="0" w:color="auto"/>
              </w:divBdr>
            </w:div>
            <w:div w:id="922104948">
              <w:marLeft w:val="0"/>
              <w:marRight w:val="0"/>
              <w:marTop w:val="0"/>
              <w:marBottom w:val="0"/>
              <w:divBdr>
                <w:top w:val="none" w:sz="0" w:space="0" w:color="auto"/>
                <w:left w:val="none" w:sz="0" w:space="0" w:color="auto"/>
                <w:bottom w:val="none" w:sz="0" w:space="0" w:color="auto"/>
                <w:right w:val="none" w:sz="0" w:space="0" w:color="auto"/>
              </w:divBdr>
            </w:div>
            <w:div w:id="966396065">
              <w:marLeft w:val="0"/>
              <w:marRight w:val="0"/>
              <w:marTop w:val="0"/>
              <w:marBottom w:val="0"/>
              <w:divBdr>
                <w:top w:val="none" w:sz="0" w:space="0" w:color="auto"/>
                <w:left w:val="none" w:sz="0" w:space="0" w:color="auto"/>
                <w:bottom w:val="none" w:sz="0" w:space="0" w:color="auto"/>
                <w:right w:val="none" w:sz="0" w:space="0" w:color="auto"/>
              </w:divBdr>
            </w:div>
            <w:div w:id="1080564731">
              <w:marLeft w:val="0"/>
              <w:marRight w:val="0"/>
              <w:marTop w:val="0"/>
              <w:marBottom w:val="0"/>
              <w:divBdr>
                <w:top w:val="none" w:sz="0" w:space="0" w:color="auto"/>
                <w:left w:val="none" w:sz="0" w:space="0" w:color="auto"/>
                <w:bottom w:val="none" w:sz="0" w:space="0" w:color="auto"/>
                <w:right w:val="none" w:sz="0" w:space="0" w:color="auto"/>
              </w:divBdr>
            </w:div>
            <w:div w:id="1083531538">
              <w:marLeft w:val="0"/>
              <w:marRight w:val="0"/>
              <w:marTop w:val="0"/>
              <w:marBottom w:val="0"/>
              <w:divBdr>
                <w:top w:val="none" w:sz="0" w:space="0" w:color="auto"/>
                <w:left w:val="none" w:sz="0" w:space="0" w:color="auto"/>
                <w:bottom w:val="none" w:sz="0" w:space="0" w:color="auto"/>
                <w:right w:val="none" w:sz="0" w:space="0" w:color="auto"/>
              </w:divBdr>
            </w:div>
            <w:div w:id="1084256615">
              <w:marLeft w:val="0"/>
              <w:marRight w:val="0"/>
              <w:marTop w:val="0"/>
              <w:marBottom w:val="0"/>
              <w:divBdr>
                <w:top w:val="none" w:sz="0" w:space="0" w:color="auto"/>
                <w:left w:val="none" w:sz="0" w:space="0" w:color="auto"/>
                <w:bottom w:val="none" w:sz="0" w:space="0" w:color="auto"/>
                <w:right w:val="none" w:sz="0" w:space="0" w:color="auto"/>
              </w:divBdr>
            </w:div>
            <w:div w:id="1095785184">
              <w:marLeft w:val="0"/>
              <w:marRight w:val="0"/>
              <w:marTop w:val="0"/>
              <w:marBottom w:val="0"/>
              <w:divBdr>
                <w:top w:val="none" w:sz="0" w:space="0" w:color="auto"/>
                <w:left w:val="none" w:sz="0" w:space="0" w:color="auto"/>
                <w:bottom w:val="none" w:sz="0" w:space="0" w:color="auto"/>
                <w:right w:val="none" w:sz="0" w:space="0" w:color="auto"/>
              </w:divBdr>
            </w:div>
            <w:div w:id="1114012266">
              <w:marLeft w:val="0"/>
              <w:marRight w:val="0"/>
              <w:marTop w:val="0"/>
              <w:marBottom w:val="0"/>
              <w:divBdr>
                <w:top w:val="none" w:sz="0" w:space="0" w:color="auto"/>
                <w:left w:val="none" w:sz="0" w:space="0" w:color="auto"/>
                <w:bottom w:val="none" w:sz="0" w:space="0" w:color="auto"/>
                <w:right w:val="none" w:sz="0" w:space="0" w:color="auto"/>
              </w:divBdr>
            </w:div>
            <w:div w:id="1241208285">
              <w:marLeft w:val="0"/>
              <w:marRight w:val="0"/>
              <w:marTop w:val="0"/>
              <w:marBottom w:val="0"/>
              <w:divBdr>
                <w:top w:val="none" w:sz="0" w:space="0" w:color="auto"/>
                <w:left w:val="none" w:sz="0" w:space="0" w:color="auto"/>
                <w:bottom w:val="none" w:sz="0" w:space="0" w:color="auto"/>
                <w:right w:val="none" w:sz="0" w:space="0" w:color="auto"/>
              </w:divBdr>
            </w:div>
            <w:div w:id="1247956531">
              <w:marLeft w:val="0"/>
              <w:marRight w:val="0"/>
              <w:marTop w:val="0"/>
              <w:marBottom w:val="0"/>
              <w:divBdr>
                <w:top w:val="none" w:sz="0" w:space="0" w:color="auto"/>
                <w:left w:val="none" w:sz="0" w:space="0" w:color="auto"/>
                <w:bottom w:val="none" w:sz="0" w:space="0" w:color="auto"/>
                <w:right w:val="none" w:sz="0" w:space="0" w:color="auto"/>
              </w:divBdr>
            </w:div>
            <w:div w:id="1260329240">
              <w:marLeft w:val="0"/>
              <w:marRight w:val="0"/>
              <w:marTop w:val="0"/>
              <w:marBottom w:val="0"/>
              <w:divBdr>
                <w:top w:val="none" w:sz="0" w:space="0" w:color="auto"/>
                <w:left w:val="none" w:sz="0" w:space="0" w:color="auto"/>
                <w:bottom w:val="none" w:sz="0" w:space="0" w:color="auto"/>
                <w:right w:val="none" w:sz="0" w:space="0" w:color="auto"/>
              </w:divBdr>
            </w:div>
            <w:div w:id="1265841421">
              <w:marLeft w:val="0"/>
              <w:marRight w:val="0"/>
              <w:marTop w:val="0"/>
              <w:marBottom w:val="0"/>
              <w:divBdr>
                <w:top w:val="none" w:sz="0" w:space="0" w:color="auto"/>
                <w:left w:val="none" w:sz="0" w:space="0" w:color="auto"/>
                <w:bottom w:val="none" w:sz="0" w:space="0" w:color="auto"/>
                <w:right w:val="none" w:sz="0" w:space="0" w:color="auto"/>
              </w:divBdr>
            </w:div>
            <w:div w:id="1289894248">
              <w:marLeft w:val="0"/>
              <w:marRight w:val="0"/>
              <w:marTop w:val="0"/>
              <w:marBottom w:val="0"/>
              <w:divBdr>
                <w:top w:val="none" w:sz="0" w:space="0" w:color="auto"/>
                <w:left w:val="none" w:sz="0" w:space="0" w:color="auto"/>
                <w:bottom w:val="none" w:sz="0" w:space="0" w:color="auto"/>
                <w:right w:val="none" w:sz="0" w:space="0" w:color="auto"/>
              </w:divBdr>
            </w:div>
            <w:div w:id="1317415320">
              <w:marLeft w:val="0"/>
              <w:marRight w:val="0"/>
              <w:marTop w:val="0"/>
              <w:marBottom w:val="0"/>
              <w:divBdr>
                <w:top w:val="none" w:sz="0" w:space="0" w:color="auto"/>
                <w:left w:val="none" w:sz="0" w:space="0" w:color="auto"/>
                <w:bottom w:val="none" w:sz="0" w:space="0" w:color="auto"/>
                <w:right w:val="none" w:sz="0" w:space="0" w:color="auto"/>
              </w:divBdr>
            </w:div>
            <w:div w:id="1335037575">
              <w:marLeft w:val="0"/>
              <w:marRight w:val="0"/>
              <w:marTop w:val="0"/>
              <w:marBottom w:val="0"/>
              <w:divBdr>
                <w:top w:val="none" w:sz="0" w:space="0" w:color="auto"/>
                <w:left w:val="none" w:sz="0" w:space="0" w:color="auto"/>
                <w:bottom w:val="none" w:sz="0" w:space="0" w:color="auto"/>
                <w:right w:val="none" w:sz="0" w:space="0" w:color="auto"/>
              </w:divBdr>
            </w:div>
            <w:div w:id="1339965296">
              <w:marLeft w:val="0"/>
              <w:marRight w:val="0"/>
              <w:marTop w:val="0"/>
              <w:marBottom w:val="0"/>
              <w:divBdr>
                <w:top w:val="none" w:sz="0" w:space="0" w:color="auto"/>
                <w:left w:val="none" w:sz="0" w:space="0" w:color="auto"/>
                <w:bottom w:val="none" w:sz="0" w:space="0" w:color="auto"/>
                <w:right w:val="none" w:sz="0" w:space="0" w:color="auto"/>
              </w:divBdr>
            </w:div>
            <w:div w:id="1353610535">
              <w:marLeft w:val="0"/>
              <w:marRight w:val="0"/>
              <w:marTop w:val="0"/>
              <w:marBottom w:val="0"/>
              <w:divBdr>
                <w:top w:val="none" w:sz="0" w:space="0" w:color="auto"/>
                <w:left w:val="none" w:sz="0" w:space="0" w:color="auto"/>
                <w:bottom w:val="none" w:sz="0" w:space="0" w:color="auto"/>
                <w:right w:val="none" w:sz="0" w:space="0" w:color="auto"/>
              </w:divBdr>
            </w:div>
            <w:div w:id="1383596715">
              <w:marLeft w:val="0"/>
              <w:marRight w:val="0"/>
              <w:marTop w:val="0"/>
              <w:marBottom w:val="0"/>
              <w:divBdr>
                <w:top w:val="none" w:sz="0" w:space="0" w:color="auto"/>
                <w:left w:val="none" w:sz="0" w:space="0" w:color="auto"/>
                <w:bottom w:val="none" w:sz="0" w:space="0" w:color="auto"/>
                <w:right w:val="none" w:sz="0" w:space="0" w:color="auto"/>
              </w:divBdr>
            </w:div>
            <w:div w:id="1404717416">
              <w:marLeft w:val="0"/>
              <w:marRight w:val="0"/>
              <w:marTop w:val="0"/>
              <w:marBottom w:val="0"/>
              <w:divBdr>
                <w:top w:val="none" w:sz="0" w:space="0" w:color="auto"/>
                <w:left w:val="none" w:sz="0" w:space="0" w:color="auto"/>
                <w:bottom w:val="none" w:sz="0" w:space="0" w:color="auto"/>
                <w:right w:val="none" w:sz="0" w:space="0" w:color="auto"/>
              </w:divBdr>
            </w:div>
            <w:div w:id="1421103239">
              <w:marLeft w:val="0"/>
              <w:marRight w:val="0"/>
              <w:marTop w:val="0"/>
              <w:marBottom w:val="0"/>
              <w:divBdr>
                <w:top w:val="none" w:sz="0" w:space="0" w:color="auto"/>
                <w:left w:val="none" w:sz="0" w:space="0" w:color="auto"/>
                <w:bottom w:val="none" w:sz="0" w:space="0" w:color="auto"/>
                <w:right w:val="none" w:sz="0" w:space="0" w:color="auto"/>
              </w:divBdr>
            </w:div>
            <w:div w:id="1440182374">
              <w:marLeft w:val="0"/>
              <w:marRight w:val="0"/>
              <w:marTop w:val="0"/>
              <w:marBottom w:val="0"/>
              <w:divBdr>
                <w:top w:val="none" w:sz="0" w:space="0" w:color="auto"/>
                <w:left w:val="none" w:sz="0" w:space="0" w:color="auto"/>
                <w:bottom w:val="none" w:sz="0" w:space="0" w:color="auto"/>
                <w:right w:val="none" w:sz="0" w:space="0" w:color="auto"/>
              </w:divBdr>
            </w:div>
            <w:div w:id="1466970684">
              <w:marLeft w:val="0"/>
              <w:marRight w:val="0"/>
              <w:marTop w:val="0"/>
              <w:marBottom w:val="0"/>
              <w:divBdr>
                <w:top w:val="none" w:sz="0" w:space="0" w:color="auto"/>
                <w:left w:val="none" w:sz="0" w:space="0" w:color="auto"/>
                <w:bottom w:val="none" w:sz="0" w:space="0" w:color="auto"/>
                <w:right w:val="none" w:sz="0" w:space="0" w:color="auto"/>
              </w:divBdr>
            </w:div>
            <w:div w:id="1489245825">
              <w:marLeft w:val="0"/>
              <w:marRight w:val="0"/>
              <w:marTop w:val="0"/>
              <w:marBottom w:val="0"/>
              <w:divBdr>
                <w:top w:val="none" w:sz="0" w:space="0" w:color="auto"/>
                <w:left w:val="none" w:sz="0" w:space="0" w:color="auto"/>
                <w:bottom w:val="none" w:sz="0" w:space="0" w:color="auto"/>
                <w:right w:val="none" w:sz="0" w:space="0" w:color="auto"/>
              </w:divBdr>
            </w:div>
            <w:div w:id="1537547885">
              <w:marLeft w:val="0"/>
              <w:marRight w:val="0"/>
              <w:marTop w:val="0"/>
              <w:marBottom w:val="0"/>
              <w:divBdr>
                <w:top w:val="none" w:sz="0" w:space="0" w:color="auto"/>
                <w:left w:val="none" w:sz="0" w:space="0" w:color="auto"/>
                <w:bottom w:val="none" w:sz="0" w:space="0" w:color="auto"/>
                <w:right w:val="none" w:sz="0" w:space="0" w:color="auto"/>
              </w:divBdr>
            </w:div>
            <w:div w:id="1539583687">
              <w:marLeft w:val="0"/>
              <w:marRight w:val="0"/>
              <w:marTop w:val="0"/>
              <w:marBottom w:val="0"/>
              <w:divBdr>
                <w:top w:val="none" w:sz="0" w:space="0" w:color="auto"/>
                <w:left w:val="none" w:sz="0" w:space="0" w:color="auto"/>
                <w:bottom w:val="none" w:sz="0" w:space="0" w:color="auto"/>
                <w:right w:val="none" w:sz="0" w:space="0" w:color="auto"/>
              </w:divBdr>
            </w:div>
            <w:div w:id="1607076847">
              <w:marLeft w:val="0"/>
              <w:marRight w:val="0"/>
              <w:marTop w:val="0"/>
              <w:marBottom w:val="0"/>
              <w:divBdr>
                <w:top w:val="none" w:sz="0" w:space="0" w:color="auto"/>
                <w:left w:val="none" w:sz="0" w:space="0" w:color="auto"/>
                <w:bottom w:val="none" w:sz="0" w:space="0" w:color="auto"/>
                <w:right w:val="none" w:sz="0" w:space="0" w:color="auto"/>
              </w:divBdr>
            </w:div>
            <w:div w:id="1608153338">
              <w:marLeft w:val="0"/>
              <w:marRight w:val="0"/>
              <w:marTop w:val="0"/>
              <w:marBottom w:val="0"/>
              <w:divBdr>
                <w:top w:val="none" w:sz="0" w:space="0" w:color="auto"/>
                <w:left w:val="none" w:sz="0" w:space="0" w:color="auto"/>
                <w:bottom w:val="none" w:sz="0" w:space="0" w:color="auto"/>
                <w:right w:val="none" w:sz="0" w:space="0" w:color="auto"/>
              </w:divBdr>
            </w:div>
            <w:div w:id="1668511855">
              <w:marLeft w:val="0"/>
              <w:marRight w:val="0"/>
              <w:marTop w:val="0"/>
              <w:marBottom w:val="0"/>
              <w:divBdr>
                <w:top w:val="none" w:sz="0" w:space="0" w:color="auto"/>
                <w:left w:val="none" w:sz="0" w:space="0" w:color="auto"/>
                <w:bottom w:val="none" w:sz="0" w:space="0" w:color="auto"/>
                <w:right w:val="none" w:sz="0" w:space="0" w:color="auto"/>
              </w:divBdr>
            </w:div>
            <w:div w:id="1708796842">
              <w:marLeft w:val="0"/>
              <w:marRight w:val="0"/>
              <w:marTop w:val="0"/>
              <w:marBottom w:val="0"/>
              <w:divBdr>
                <w:top w:val="none" w:sz="0" w:space="0" w:color="auto"/>
                <w:left w:val="none" w:sz="0" w:space="0" w:color="auto"/>
                <w:bottom w:val="none" w:sz="0" w:space="0" w:color="auto"/>
                <w:right w:val="none" w:sz="0" w:space="0" w:color="auto"/>
              </w:divBdr>
            </w:div>
            <w:div w:id="1731348136">
              <w:marLeft w:val="0"/>
              <w:marRight w:val="0"/>
              <w:marTop w:val="0"/>
              <w:marBottom w:val="0"/>
              <w:divBdr>
                <w:top w:val="none" w:sz="0" w:space="0" w:color="auto"/>
                <w:left w:val="none" w:sz="0" w:space="0" w:color="auto"/>
                <w:bottom w:val="none" w:sz="0" w:space="0" w:color="auto"/>
                <w:right w:val="none" w:sz="0" w:space="0" w:color="auto"/>
              </w:divBdr>
            </w:div>
            <w:div w:id="1746106988">
              <w:marLeft w:val="0"/>
              <w:marRight w:val="0"/>
              <w:marTop w:val="0"/>
              <w:marBottom w:val="0"/>
              <w:divBdr>
                <w:top w:val="none" w:sz="0" w:space="0" w:color="auto"/>
                <w:left w:val="none" w:sz="0" w:space="0" w:color="auto"/>
                <w:bottom w:val="none" w:sz="0" w:space="0" w:color="auto"/>
                <w:right w:val="none" w:sz="0" w:space="0" w:color="auto"/>
              </w:divBdr>
            </w:div>
            <w:div w:id="1767457650">
              <w:marLeft w:val="0"/>
              <w:marRight w:val="0"/>
              <w:marTop w:val="0"/>
              <w:marBottom w:val="0"/>
              <w:divBdr>
                <w:top w:val="none" w:sz="0" w:space="0" w:color="auto"/>
                <w:left w:val="none" w:sz="0" w:space="0" w:color="auto"/>
                <w:bottom w:val="none" w:sz="0" w:space="0" w:color="auto"/>
                <w:right w:val="none" w:sz="0" w:space="0" w:color="auto"/>
              </w:divBdr>
            </w:div>
            <w:div w:id="1776904372">
              <w:marLeft w:val="0"/>
              <w:marRight w:val="0"/>
              <w:marTop w:val="0"/>
              <w:marBottom w:val="0"/>
              <w:divBdr>
                <w:top w:val="none" w:sz="0" w:space="0" w:color="auto"/>
                <w:left w:val="none" w:sz="0" w:space="0" w:color="auto"/>
                <w:bottom w:val="none" w:sz="0" w:space="0" w:color="auto"/>
                <w:right w:val="none" w:sz="0" w:space="0" w:color="auto"/>
              </w:divBdr>
            </w:div>
            <w:div w:id="1803693934">
              <w:marLeft w:val="0"/>
              <w:marRight w:val="0"/>
              <w:marTop w:val="0"/>
              <w:marBottom w:val="0"/>
              <w:divBdr>
                <w:top w:val="none" w:sz="0" w:space="0" w:color="auto"/>
                <w:left w:val="none" w:sz="0" w:space="0" w:color="auto"/>
                <w:bottom w:val="none" w:sz="0" w:space="0" w:color="auto"/>
                <w:right w:val="none" w:sz="0" w:space="0" w:color="auto"/>
              </w:divBdr>
            </w:div>
            <w:div w:id="1819109767">
              <w:marLeft w:val="0"/>
              <w:marRight w:val="0"/>
              <w:marTop w:val="0"/>
              <w:marBottom w:val="0"/>
              <w:divBdr>
                <w:top w:val="none" w:sz="0" w:space="0" w:color="auto"/>
                <w:left w:val="none" w:sz="0" w:space="0" w:color="auto"/>
                <w:bottom w:val="none" w:sz="0" w:space="0" w:color="auto"/>
                <w:right w:val="none" w:sz="0" w:space="0" w:color="auto"/>
              </w:divBdr>
            </w:div>
            <w:div w:id="1859388904">
              <w:marLeft w:val="0"/>
              <w:marRight w:val="0"/>
              <w:marTop w:val="0"/>
              <w:marBottom w:val="0"/>
              <w:divBdr>
                <w:top w:val="none" w:sz="0" w:space="0" w:color="auto"/>
                <w:left w:val="none" w:sz="0" w:space="0" w:color="auto"/>
                <w:bottom w:val="none" w:sz="0" w:space="0" w:color="auto"/>
                <w:right w:val="none" w:sz="0" w:space="0" w:color="auto"/>
              </w:divBdr>
            </w:div>
            <w:div w:id="1877966480">
              <w:marLeft w:val="0"/>
              <w:marRight w:val="0"/>
              <w:marTop w:val="0"/>
              <w:marBottom w:val="0"/>
              <w:divBdr>
                <w:top w:val="none" w:sz="0" w:space="0" w:color="auto"/>
                <w:left w:val="none" w:sz="0" w:space="0" w:color="auto"/>
                <w:bottom w:val="none" w:sz="0" w:space="0" w:color="auto"/>
                <w:right w:val="none" w:sz="0" w:space="0" w:color="auto"/>
              </w:divBdr>
            </w:div>
            <w:div w:id="1891188179">
              <w:marLeft w:val="0"/>
              <w:marRight w:val="0"/>
              <w:marTop w:val="0"/>
              <w:marBottom w:val="0"/>
              <w:divBdr>
                <w:top w:val="none" w:sz="0" w:space="0" w:color="auto"/>
                <w:left w:val="none" w:sz="0" w:space="0" w:color="auto"/>
                <w:bottom w:val="none" w:sz="0" w:space="0" w:color="auto"/>
                <w:right w:val="none" w:sz="0" w:space="0" w:color="auto"/>
              </w:divBdr>
            </w:div>
            <w:div w:id="1933201696">
              <w:marLeft w:val="0"/>
              <w:marRight w:val="0"/>
              <w:marTop w:val="0"/>
              <w:marBottom w:val="0"/>
              <w:divBdr>
                <w:top w:val="none" w:sz="0" w:space="0" w:color="auto"/>
                <w:left w:val="none" w:sz="0" w:space="0" w:color="auto"/>
                <w:bottom w:val="none" w:sz="0" w:space="0" w:color="auto"/>
                <w:right w:val="none" w:sz="0" w:space="0" w:color="auto"/>
              </w:divBdr>
            </w:div>
            <w:div w:id="1945653888">
              <w:marLeft w:val="0"/>
              <w:marRight w:val="0"/>
              <w:marTop w:val="0"/>
              <w:marBottom w:val="0"/>
              <w:divBdr>
                <w:top w:val="none" w:sz="0" w:space="0" w:color="auto"/>
                <w:left w:val="none" w:sz="0" w:space="0" w:color="auto"/>
                <w:bottom w:val="none" w:sz="0" w:space="0" w:color="auto"/>
                <w:right w:val="none" w:sz="0" w:space="0" w:color="auto"/>
              </w:divBdr>
            </w:div>
            <w:div w:id="1947499015">
              <w:marLeft w:val="0"/>
              <w:marRight w:val="0"/>
              <w:marTop w:val="0"/>
              <w:marBottom w:val="0"/>
              <w:divBdr>
                <w:top w:val="none" w:sz="0" w:space="0" w:color="auto"/>
                <w:left w:val="none" w:sz="0" w:space="0" w:color="auto"/>
                <w:bottom w:val="none" w:sz="0" w:space="0" w:color="auto"/>
                <w:right w:val="none" w:sz="0" w:space="0" w:color="auto"/>
              </w:divBdr>
            </w:div>
            <w:div w:id="1997956090">
              <w:marLeft w:val="0"/>
              <w:marRight w:val="0"/>
              <w:marTop w:val="0"/>
              <w:marBottom w:val="0"/>
              <w:divBdr>
                <w:top w:val="none" w:sz="0" w:space="0" w:color="auto"/>
                <w:left w:val="none" w:sz="0" w:space="0" w:color="auto"/>
                <w:bottom w:val="none" w:sz="0" w:space="0" w:color="auto"/>
                <w:right w:val="none" w:sz="0" w:space="0" w:color="auto"/>
              </w:divBdr>
            </w:div>
            <w:div w:id="2000841308">
              <w:marLeft w:val="0"/>
              <w:marRight w:val="0"/>
              <w:marTop w:val="0"/>
              <w:marBottom w:val="0"/>
              <w:divBdr>
                <w:top w:val="none" w:sz="0" w:space="0" w:color="auto"/>
                <w:left w:val="none" w:sz="0" w:space="0" w:color="auto"/>
                <w:bottom w:val="none" w:sz="0" w:space="0" w:color="auto"/>
                <w:right w:val="none" w:sz="0" w:space="0" w:color="auto"/>
              </w:divBdr>
            </w:div>
            <w:div w:id="2017882204">
              <w:marLeft w:val="0"/>
              <w:marRight w:val="0"/>
              <w:marTop w:val="0"/>
              <w:marBottom w:val="0"/>
              <w:divBdr>
                <w:top w:val="none" w:sz="0" w:space="0" w:color="auto"/>
                <w:left w:val="none" w:sz="0" w:space="0" w:color="auto"/>
                <w:bottom w:val="none" w:sz="0" w:space="0" w:color="auto"/>
                <w:right w:val="none" w:sz="0" w:space="0" w:color="auto"/>
              </w:divBdr>
            </w:div>
            <w:div w:id="2064867083">
              <w:marLeft w:val="0"/>
              <w:marRight w:val="0"/>
              <w:marTop w:val="0"/>
              <w:marBottom w:val="0"/>
              <w:divBdr>
                <w:top w:val="none" w:sz="0" w:space="0" w:color="auto"/>
                <w:left w:val="none" w:sz="0" w:space="0" w:color="auto"/>
                <w:bottom w:val="none" w:sz="0" w:space="0" w:color="auto"/>
                <w:right w:val="none" w:sz="0" w:space="0" w:color="auto"/>
              </w:divBdr>
            </w:div>
            <w:div w:id="2066641986">
              <w:marLeft w:val="0"/>
              <w:marRight w:val="0"/>
              <w:marTop w:val="0"/>
              <w:marBottom w:val="0"/>
              <w:divBdr>
                <w:top w:val="none" w:sz="0" w:space="0" w:color="auto"/>
                <w:left w:val="none" w:sz="0" w:space="0" w:color="auto"/>
                <w:bottom w:val="none" w:sz="0" w:space="0" w:color="auto"/>
                <w:right w:val="none" w:sz="0" w:space="0" w:color="auto"/>
              </w:divBdr>
            </w:div>
            <w:div w:id="208721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42188">
      <w:bodyDiv w:val="1"/>
      <w:marLeft w:val="0"/>
      <w:marRight w:val="0"/>
      <w:marTop w:val="0"/>
      <w:marBottom w:val="0"/>
      <w:divBdr>
        <w:top w:val="none" w:sz="0" w:space="0" w:color="auto"/>
        <w:left w:val="none" w:sz="0" w:space="0" w:color="auto"/>
        <w:bottom w:val="none" w:sz="0" w:space="0" w:color="auto"/>
        <w:right w:val="none" w:sz="0" w:space="0" w:color="auto"/>
      </w:divBdr>
      <w:divsChild>
        <w:div w:id="797065877">
          <w:marLeft w:val="0"/>
          <w:marRight w:val="0"/>
          <w:marTop w:val="0"/>
          <w:marBottom w:val="0"/>
          <w:divBdr>
            <w:top w:val="none" w:sz="0" w:space="0" w:color="auto"/>
            <w:left w:val="none" w:sz="0" w:space="0" w:color="auto"/>
            <w:bottom w:val="none" w:sz="0" w:space="0" w:color="auto"/>
            <w:right w:val="none" w:sz="0" w:space="0" w:color="auto"/>
          </w:divBdr>
        </w:div>
        <w:div w:id="1847359985">
          <w:marLeft w:val="0"/>
          <w:marRight w:val="0"/>
          <w:marTop w:val="0"/>
          <w:marBottom w:val="0"/>
          <w:divBdr>
            <w:top w:val="none" w:sz="0" w:space="0" w:color="auto"/>
            <w:left w:val="none" w:sz="0" w:space="0" w:color="auto"/>
            <w:bottom w:val="none" w:sz="0" w:space="0" w:color="auto"/>
            <w:right w:val="none" w:sz="0" w:space="0" w:color="auto"/>
          </w:divBdr>
        </w:div>
      </w:divsChild>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uanser.com" TargetMode="External"/><Relationship Id="rId18" Type="http://schemas.openxmlformats.org/officeDocument/2006/relationships/hyperlink" Target="https://qlabs.quanserdocs.com/en/latest/"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quanserinc.box.com/shared/static/aobhyo9fwv5otzfb87i4ccos1nxfn2rz.zip"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quanserinc.box.com/shared/static/hb3t1xj1zw8t8a191ao8mrdcyjc1nhd6.zip" TargetMode="External"/><Relationship Id="rId25" Type="http://schemas.openxmlformats.org/officeDocument/2006/relationships/hyperlink" Target="https://www.ontario.ca/document/official-mto-drivers-handbook" TargetMode="External"/><Relationship Id="rId2" Type="http://schemas.openxmlformats.org/officeDocument/2006/relationships/customXml" Target="../customXml/item2.xml"/><Relationship Id="rId16" Type="http://schemas.openxmlformats.org/officeDocument/2006/relationships/hyperlink" Target="https://quanserinc.sharepoint.com/sites/CustomerSuccess/Shared%20Documents/ACC_Competition/Matlab%20QLabs%20Installation%20Instructions" TargetMode="External"/><Relationship Id="rId20" Type="http://schemas.openxmlformats.org/officeDocument/2006/relationships/hyperlink" Target="https://quanserinc.sharepoint.com/sites/CustomerSuccess/Shared%20Documents/ACC_Competition/C%20API"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https://portal.quanser.com/Downloads" TargetMode="Externa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docs.quanser.com/quarc/documentation/python/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quanser.com/Accounts/Login?returnUrl=/" TargetMode="External"/><Relationship Id="rId22" Type="http://schemas.openxmlformats.org/officeDocument/2006/relationships/hyperlink" Target="https://www.quanser.com/winners/2025-american-control-conference-self-driving-car-student-competition/" TargetMode="External"/><Relationship Id="rId27" Type="http://schemas.openxmlformats.org/officeDocument/2006/relationships/footer" Target="footer1.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3e720c4-ce1d-42fb-ba7e-5434218ce008" xsi:nil="true"/>
    <lcf76f155ced4ddcb4097134ff3c332f xmlns="56551a36-2f47-4f76-aaab-fa22b15af02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1BF82323F0E7348B3A3577D5C54E595" ma:contentTypeVersion="14" ma:contentTypeDescription="Create a new document." ma:contentTypeScope="" ma:versionID="6d170bc38a2b3799e93b9cebc86aadff">
  <xsd:schema xmlns:xsd="http://www.w3.org/2001/XMLSchema" xmlns:xs="http://www.w3.org/2001/XMLSchema" xmlns:p="http://schemas.microsoft.com/office/2006/metadata/properties" xmlns:ns2="56551a36-2f47-4f76-aaab-fa22b15af028" xmlns:ns3="c3e720c4-ce1d-42fb-ba7e-5434218ce008" targetNamespace="http://schemas.microsoft.com/office/2006/metadata/properties" ma:root="true" ma:fieldsID="3a4bae2a9b3137e722cd6c3d34827322" ns2:_="" ns3:_="">
    <xsd:import namespace="56551a36-2f47-4f76-aaab-fa22b15af028"/>
    <xsd:import namespace="c3e720c4-ce1d-42fb-ba7e-5434218ce008"/>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551a36-2f47-4f76-aaab-fa22b15af0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e720c4-ce1d-42fb-ba7e-5434218ce00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9c6fc38-8e9e-4375-a1b4-20e554b1de76}" ma:internalName="TaxCatchAll" ma:showField="CatchAllData" ma:web="c3e720c4-ce1d-42fb-ba7e-5434218ce00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c3e720c4-ce1d-42fb-ba7e-5434218ce008"/>
    <ds:schemaRef ds:uri="56551a36-2f47-4f76-aaab-fa22b15af028"/>
  </ds:schemaRefs>
</ds:datastoreItem>
</file>

<file path=customXml/itemProps2.xml><?xml version="1.0" encoding="utf-8"?>
<ds:datastoreItem xmlns:ds="http://schemas.openxmlformats.org/officeDocument/2006/customXml" ds:itemID="{B3458F92-9983-40E4-9DA0-5366E46DB037}">
  <ds:schemaRefs>
    <ds:schemaRef ds:uri="http://schemas.openxmlformats.org/officeDocument/2006/bibliography"/>
  </ds:schemaRefs>
</ds:datastoreItem>
</file>

<file path=customXml/itemProps3.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4.xml><?xml version="1.0" encoding="utf-8"?>
<ds:datastoreItem xmlns:ds="http://schemas.openxmlformats.org/officeDocument/2006/customXml" ds:itemID="{C77730DB-6FDD-4417-86C5-507291672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551a36-2f47-4f76-aaab-fa22b15af028"/>
    <ds:schemaRef ds:uri="c3e720c4-ce1d-42fb-ba7e-5434218ce0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753</Words>
  <Characters>9994</Characters>
  <Application>Microsoft Office Word</Application>
  <DocSecurity>0</DocSecurity>
  <Lines>83</Lines>
  <Paragraphs>23</Paragraphs>
  <ScaleCrop>false</ScaleCrop>
  <Company/>
  <LinksUpToDate>false</LinksUpToDate>
  <CharactersWithSpaces>1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Mackenzie Gilewicz</cp:lastModifiedBy>
  <cp:revision>3</cp:revision>
  <cp:lastPrinted>2020-10-06T16:10:00Z</cp:lastPrinted>
  <dcterms:created xsi:type="dcterms:W3CDTF">2025-01-02T15:22:00Z</dcterms:created>
  <dcterms:modified xsi:type="dcterms:W3CDTF">2025-01-08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BF82323F0E7348B3A3577D5C54E595</vt:lpwstr>
  </property>
  <property fmtid="{D5CDD505-2E9C-101B-9397-08002B2CF9AE}" pid="3" name="MediaServiceImageTags">
    <vt:lpwstr/>
  </property>
</Properties>
</file>